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ADB481" w14:textId="513CCADF" w:rsidR="0035349B" w:rsidRDefault="00963102">
      <w:pPr>
        <w:pStyle w:val="Title"/>
      </w:pPr>
      <w:r>
        <w:rPr>
          <w:lang w:val="es"/>
        </w:rPr>
        <w:t>Servicios Humanos del Condado de Pulaski, Inc</w:t>
      </w:r>
    </w:p>
    <w:p w14:paraId="7661174C" w14:textId="51F98317" w:rsidR="002C75B9" w:rsidRDefault="0086708B">
      <w:pPr>
        <w:pStyle w:val="Title"/>
        <w:rPr>
          <w:rFonts w:ascii="Times New Roman"/>
          <w:b w:val="0"/>
        </w:rPr>
      </w:pPr>
      <w:r>
        <w:rPr>
          <w:lang w:val="es"/>
        </w:rPr>
        <w:t>Formulario consolidado de queja de derechos civiles</w:t>
      </w:r>
    </w:p>
    <w:p w14:paraId="05C7A976" w14:textId="0FB7F7D2" w:rsidR="002C75B9" w:rsidRDefault="00385861">
      <w:pPr>
        <w:pStyle w:val="BodyText"/>
        <w:rPr>
          <w:rFonts w:ascii="Times New Roman"/>
          <w:sz w:val="19"/>
        </w:rPr>
      </w:pPr>
      <w:r>
        <w:rPr>
          <w:noProof/>
          <w:lang w:val="es"/>
        </w:rPr>
        <mc:AlternateContent>
          <mc:Choice Requires="wps">
            <w:drawing>
              <wp:anchor distT="0" distB="0" distL="0" distR="0" simplePos="0" relativeHeight="487587840" behindDoc="1" locked="0" layoutInCell="1" allowOverlap="1" wp14:anchorId="0DE5A018" wp14:editId="257835E2">
                <wp:simplePos x="0" y="0"/>
                <wp:positionH relativeFrom="page">
                  <wp:posOffset>1125220</wp:posOffset>
                </wp:positionH>
                <wp:positionV relativeFrom="paragraph">
                  <wp:posOffset>163830</wp:posOffset>
                </wp:positionV>
                <wp:extent cx="5523865" cy="6350"/>
                <wp:effectExtent l="0" t="0" r="0" b="0"/>
                <wp:wrapTopAndBottom/>
                <wp:docPr id="62" name="Rectangle 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23865"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829CD86" id="Rectangle 69" o:spid="_x0000_s1026" style="position:absolute;margin-left:88.6pt;margin-top:12.9pt;width:434.95pt;height:.5pt;z-index:-15728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" fillcolor="black" stroked="f">
                <w10:wrap type="topAndBottom" anchorx="page"/>
              </v:rect>
            </w:pict>
          </mc:Fallback>
        </mc:AlternateContent>
      </w:r>
    </w:p>
    <w:p w14:paraId="005ACB18" w14:textId="18AE2B29" w:rsidR="002C75B9" w:rsidRDefault="00963102">
      <w:pPr>
        <w:ind w:left="220"/>
        <w:rPr>
          <w:sz w:val="20"/>
        </w:rPr>
      </w:pPr>
      <w:r>
        <w:rPr>
          <w:b/>
          <w:sz w:val="20"/>
          <w:lang w:val="es"/>
        </w:rPr>
        <w:t xml:space="preserve">Los Servicios Humanos del Condado de Pulaski </w:t>
      </w:r>
      <w:r w:rsidR="0086708B">
        <w:rPr>
          <w:sz w:val="20"/>
          <w:lang w:val="es"/>
        </w:rPr>
        <w:t xml:space="preserve">son responsables </w:t>
      </w:r>
      <w:r>
        <w:rPr>
          <w:lang w:val="es"/>
        </w:rPr>
        <w:t xml:space="preserve">de garantizar la </w:t>
      </w:r>
      <w:r w:rsidR="0035349B">
        <w:rPr>
          <w:sz w:val="20"/>
          <w:lang w:val="es"/>
        </w:rPr>
        <w:t>implementación</w:t>
      </w:r>
      <w:r>
        <w:rPr>
          <w:lang w:val="es"/>
        </w:rPr>
        <w:t xml:space="preserve"> adecuada</w:t>
      </w:r>
      <w:r w:rsidR="0086708B">
        <w:rPr>
          <w:sz w:val="20"/>
          <w:lang w:val="es"/>
        </w:rPr>
        <w:t xml:space="preserve"> de varias leyes y programas de derechos civiles, incluido el Título VI de la Ley de Derechos Civiles de 1964, la Ley de Estadounidenses con Discapacidades de 1990 (ADA), el programa de Empresas Comerciales Desfavorecidas (DBE) y el programa de Igualdad de Oportunidades de Empleo Externo (EEO).</w:t>
      </w:r>
    </w:p>
    <w:p w14:paraId="362DFFA8" w14:textId="77777777" w:rsidR="002C75B9" w:rsidRDefault="0086708B">
      <w:pPr>
        <w:spacing w:before="121"/>
        <w:ind w:left="220"/>
        <w:rPr>
          <w:sz w:val="20"/>
        </w:rPr>
      </w:pPr>
      <w:r>
        <w:rPr>
          <w:sz w:val="20"/>
          <w:lang w:val="es"/>
        </w:rPr>
        <w:t>En el proceso de investigación de quejas, analizamos las alegaciones del reclamante en busca de posibles deficiencias por parte de nuestro proveedor de tránsito. Si se identifican deficiencias, se presentan al proveedor de tránsito y se ofrece asistencia para corregir las insuficiencias dentro de un plazo predeterminado.</w:t>
      </w:r>
    </w:p>
    <w:p w14:paraId="1DB5A2C2" w14:textId="535A4048" w:rsidR="002C75B9" w:rsidRDefault="0086708B">
      <w:pPr>
        <w:spacing w:before="120"/>
        <w:ind w:left="220"/>
        <w:rPr>
          <w:sz w:val="20"/>
        </w:rPr>
      </w:pPr>
      <w:r>
        <w:rPr>
          <w:sz w:val="20"/>
          <w:lang w:val="es"/>
        </w:rPr>
        <w:t>Envíe su formulario completo por correo</w:t>
      </w:r>
      <w:r w:rsidR="0035349B">
        <w:rPr>
          <w:sz w:val="20"/>
          <w:lang w:val="es"/>
        </w:rPr>
        <w:t xml:space="preserve"> o envíe </w:t>
      </w:r>
      <w:r>
        <w:rPr>
          <w:lang w:val="es"/>
        </w:rPr>
        <w:t xml:space="preserve"> </w:t>
      </w:r>
      <w:r>
        <w:rPr>
          <w:sz w:val="20"/>
          <w:lang w:val="es"/>
        </w:rPr>
        <w:t>su formulario completo a:</w:t>
      </w:r>
    </w:p>
    <w:p w14:paraId="5C319C5B" w14:textId="77777777" w:rsidR="002C75B9" w:rsidRDefault="002C75B9">
      <w:pPr>
        <w:pStyle w:val="BodyText"/>
        <w:spacing w:before="7"/>
        <w:rPr>
          <w:sz w:val="19"/>
        </w:rPr>
      </w:pPr>
    </w:p>
    <w:p w14:paraId="2F6C1C52" w14:textId="0B003E46" w:rsidR="0035349B" w:rsidRDefault="00963102">
      <w:pPr>
        <w:ind w:left="220" w:right="1913"/>
        <w:rPr>
          <w:b/>
        </w:rPr>
      </w:pPr>
      <w:r>
        <w:rPr>
          <w:b/>
          <w:lang w:val="es"/>
        </w:rPr>
        <w:t>Servicios Humanos del Condado de Pulaski</w:t>
      </w:r>
    </w:p>
    <w:p w14:paraId="3A352D9A" w14:textId="52ED5F90" w:rsidR="0035349B" w:rsidRDefault="00963102">
      <w:pPr>
        <w:ind w:left="220" w:right="1913"/>
        <w:rPr>
          <w:b/>
        </w:rPr>
      </w:pPr>
      <w:r>
        <w:rPr>
          <w:b/>
          <w:lang w:val="es"/>
        </w:rPr>
        <w:t>Margarita Mendiola, Directora Asociada</w:t>
      </w:r>
    </w:p>
    <w:p w14:paraId="29A6754D" w14:textId="77777777" w:rsidR="00C554B9" w:rsidRDefault="00963102">
      <w:pPr>
        <w:ind w:left="220" w:right="1913"/>
        <w:rPr>
          <w:b/>
        </w:rPr>
      </w:pPr>
      <w:r>
        <w:rPr>
          <w:b/>
          <w:lang w:val="es"/>
        </w:rPr>
        <w:t>115 W Pearl St</w:t>
      </w:r>
      <w:r w:rsidR="00C554B9">
        <w:rPr>
          <w:b/>
          <w:lang w:val="es"/>
        </w:rPr>
        <w:t xml:space="preserve"> PO Box 32</w:t>
      </w:r>
    </w:p>
    <w:p w14:paraId="76482B84" w14:textId="20B3B7FF" w:rsidR="002C75B9" w:rsidRDefault="00963102">
      <w:pPr>
        <w:ind w:left="220" w:right="1913"/>
        <w:rPr>
          <w:b/>
        </w:rPr>
      </w:pPr>
      <w:r>
        <w:rPr>
          <w:b/>
          <w:lang w:val="es"/>
        </w:rPr>
        <w:t xml:space="preserve"> Winamac EN 46996</w:t>
      </w:r>
    </w:p>
    <w:p w14:paraId="49BA6CB3" w14:textId="77777777" w:rsidR="002C75B9" w:rsidRDefault="002C75B9">
      <w:pPr>
        <w:pStyle w:val="BodyText"/>
        <w:spacing w:before="1"/>
        <w:rPr>
          <w:b/>
        </w:rPr>
      </w:pPr>
    </w:p>
    <w:p w14:paraId="0FE8F1B6" w14:textId="77777777" w:rsidR="002C75B9" w:rsidRDefault="0086708B">
      <w:pPr>
        <w:ind w:left="220" w:right="253"/>
        <w:rPr>
          <w:sz w:val="20"/>
        </w:rPr>
      </w:pPr>
      <w:r>
        <w:rPr>
          <w:sz w:val="20"/>
          <w:lang w:val="es"/>
        </w:rPr>
        <w:t xml:space="preserve">Si tiene preguntas sobre cómo preparar una queja, puede comunicarse con nosotros al 1-888-888-8888. Se puede encontrar más información sobre los requisitos de derechos civiles relacionados con el tránsito en el sitio web del TLC en </w:t>
      </w:r>
      <w:hyperlink r:id="rId6">
        <w:r>
          <w:rPr>
            <w:color w:val="1F487C"/>
            <w:sz w:val="20"/>
            <w:u w:val="single" w:color="1F487C"/>
            <w:lang w:val="es"/>
          </w:rPr>
          <w:t>www.fta.dot.gov.</w:t>
        </w:r>
      </w:hyperlink>
      <w:hyperlink r:id="rId7"/>
    </w:p>
    <w:p w14:paraId="768D8F0F" w14:textId="77777777" w:rsidR="002C75B9" w:rsidRDefault="002C75B9">
      <w:pPr>
        <w:pStyle w:val="BodyText"/>
        <w:rPr>
          <w:sz w:val="20"/>
        </w:rPr>
      </w:pPr>
    </w:p>
    <w:p w14:paraId="3C11E35A" w14:textId="4BFA1812" w:rsidR="002C75B9" w:rsidRDefault="00385861">
      <w:pPr>
        <w:pStyle w:val="BodyText"/>
        <w:spacing w:before="3"/>
        <w:rPr>
          <w:sz w:val="21"/>
        </w:rPr>
      </w:pPr>
      <w:r>
        <w:rPr>
          <w:noProof/>
          <w:lang w:val="es"/>
        </w:rPr>
        <mc:AlternateContent>
          <mc:Choice Requires="wpg">
            <w:drawing>
              <wp:anchor distT="0" distB="0" distL="0" distR="0" simplePos="0" relativeHeight="487588352" behindDoc="1" locked="0" layoutInCell="1" allowOverlap="1" wp14:anchorId="3D3B836C" wp14:editId="7A528D0D">
                <wp:simplePos x="0" y="0"/>
                <wp:positionH relativeFrom="page">
                  <wp:posOffset>1071880</wp:posOffset>
                </wp:positionH>
                <wp:positionV relativeFrom="paragraph">
                  <wp:posOffset>180340</wp:posOffset>
                </wp:positionV>
                <wp:extent cx="5631180" cy="842010"/>
                <wp:effectExtent l="0" t="0" r="0" b="0"/>
                <wp:wrapTopAndBottom/>
                <wp:docPr id="59" name="Group 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31180" cy="842010"/>
                          <a:chOff x="1688" y="284"/>
                          <a:chExt cx="8868" cy="1326"/>
                        </a:xfrm>
                      </wpg:grpSpPr>
                      <wps:wsp>
                        <wps:cNvPr id="60" name="AutoShape 68"/>
                        <wps:cNvSpPr>
                          <a:spLocks/>
                        </wps:cNvSpPr>
                        <wps:spPr bwMode="auto">
                          <a:xfrm>
                            <a:off x="1687" y="283"/>
                            <a:ext cx="8868" cy="1326"/>
                          </a:xfrm>
                          <a:custGeom>
                            <a:avLst/>
                            <a:gdLst>
                              <a:gd name="T0" fmla="+- 0 10545 1688"/>
                              <a:gd name="T1" fmla="*/ T0 w 8868"/>
                              <a:gd name="T2" fmla="+- 0 284 284"/>
                              <a:gd name="T3" fmla="*/ 284 h 1326"/>
                              <a:gd name="T4" fmla="+- 0 1697 1688"/>
                              <a:gd name="T5" fmla="*/ T4 w 8868"/>
                              <a:gd name="T6" fmla="+- 0 284 284"/>
                              <a:gd name="T7" fmla="*/ 284 h 1326"/>
                              <a:gd name="T8" fmla="+- 0 1688 1688"/>
                              <a:gd name="T9" fmla="*/ T8 w 8868"/>
                              <a:gd name="T10" fmla="+- 0 284 284"/>
                              <a:gd name="T11" fmla="*/ 284 h 1326"/>
                              <a:gd name="T12" fmla="+- 0 1688 1688"/>
                              <a:gd name="T13" fmla="*/ T12 w 8868"/>
                              <a:gd name="T14" fmla="+- 0 293 284"/>
                              <a:gd name="T15" fmla="*/ 293 h 1326"/>
                              <a:gd name="T16" fmla="+- 0 1688 1688"/>
                              <a:gd name="T17" fmla="*/ T16 w 8868"/>
                              <a:gd name="T18" fmla="+- 0 293 284"/>
                              <a:gd name="T19" fmla="*/ 293 h 1326"/>
                              <a:gd name="T20" fmla="+- 0 1688 1688"/>
                              <a:gd name="T21" fmla="*/ T20 w 8868"/>
                              <a:gd name="T22" fmla="+- 0 1599 284"/>
                              <a:gd name="T23" fmla="*/ 1599 h 1326"/>
                              <a:gd name="T24" fmla="+- 0 1688 1688"/>
                              <a:gd name="T25" fmla="*/ T24 w 8868"/>
                              <a:gd name="T26" fmla="+- 0 1609 284"/>
                              <a:gd name="T27" fmla="*/ 1609 h 1326"/>
                              <a:gd name="T28" fmla="+- 0 1697 1688"/>
                              <a:gd name="T29" fmla="*/ T28 w 8868"/>
                              <a:gd name="T30" fmla="+- 0 1609 284"/>
                              <a:gd name="T31" fmla="*/ 1609 h 1326"/>
                              <a:gd name="T32" fmla="+- 0 10545 1688"/>
                              <a:gd name="T33" fmla="*/ T32 w 8868"/>
                              <a:gd name="T34" fmla="+- 0 1609 284"/>
                              <a:gd name="T35" fmla="*/ 1609 h 1326"/>
                              <a:gd name="T36" fmla="+- 0 10545 1688"/>
                              <a:gd name="T37" fmla="*/ T36 w 8868"/>
                              <a:gd name="T38" fmla="+- 0 1599 284"/>
                              <a:gd name="T39" fmla="*/ 1599 h 1326"/>
                              <a:gd name="T40" fmla="+- 0 10545 1688"/>
                              <a:gd name="T41" fmla="*/ T40 w 8868"/>
                              <a:gd name="T42" fmla="+- 0 1599 284"/>
                              <a:gd name="T43" fmla="*/ 1599 h 1326"/>
                              <a:gd name="T44" fmla="+- 0 10545 1688"/>
                              <a:gd name="T45" fmla="*/ T44 w 8868"/>
                              <a:gd name="T46" fmla="+- 0 1590 284"/>
                              <a:gd name="T47" fmla="*/ 1590 h 1326"/>
                              <a:gd name="T48" fmla="+- 0 1697 1688"/>
                              <a:gd name="T49" fmla="*/ T48 w 8868"/>
                              <a:gd name="T50" fmla="+- 0 1590 284"/>
                              <a:gd name="T51" fmla="*/ 1590 h 1326"/>
                              <a:gd name="T52" fmla="+- 0 1697 1688"/>
                              <a:gd name="T53" fmla="*/ T52 w 8868"/>
                              <a:gd name="T54" fmla="+- 0 1599 284"/>
                              <a:gd name="T55" fmla="*/ 1599 h 1326"/>
                              <a:gd name="T56" fmla="+- 0 1697 1688"/>
                              <a:gd name="T57" fmla="*/ T56 w 8868"/>
                              <a:gd name="T58" fmla="+- 0 1599 284"/>
                              <a:gd name="T59" fmla="*/ 1599 h 1326"/>
                              <a:gd name="T60" fmla="+- 0 1697 1688"/>
                              <a:gd name="T61" fmla="*/ T60 w 8868"/>
                              <a:gd name="T62" fmla="+- 0 293 284"/>
                              <a:gd name="T63" fmla="*/ 293 h 1326"/>
                              <a:gd name="T64" fmla="+- 0 1697 1688"/>
                              <a:gd name="T65" fmla="*/ T64 w 8868"/>
                              <a:gd name="T66" fmla="+- 0 293 284"/>
                              <a:gd name="T67" fmla="*/ 293 h 1326"/>
                              <a:gd name="T68" fmla="+- 0 1697 1688"/>
                              <a:gd name="T69" fmla="*/ T68 w 8868"/>
                              <a:gd name="T70" fmla="+- 0 303 284"/>
                              <a:gd name="T71" fmla="*/ 303 h 1326"/>
                              <a:gd name="T72" fmla="+- 0 10545 1688"/>
                              <a:gd name="T73" fmla="*/ T72 w 8868"/>
                              <a:gd name="T74" fmla="+- 0 303 284"/>
                              <a:gd name="T75" fmla="*/ 303 h 1326"/>
                              <a:gd name="T76" fmla="+- 0 10545 1688"/>
                              <a:gd name="T77" fmla="*/ T76 w 8868"/>
                              <a:gd name="T78" fmla="+- 0 293 284"/>
                              <a:gd name="T79" fmla="*/ 293 h 1326"/>
                              <a:gd name="T80" fmla="+- 0 10545 1688"/>
                              <a:gd name="T81" fmla="*/ T80 w 8868"/>
                              <a:gd name="T82" fmla="+- 0 293 284"/>
                              <a:gd name="T83" fmla="*/ 293 h 1326"/>
                              <a:gd name="T84" fmla="+- 0 10545 1688"/>
                              <a:gd name="T85" fmla="*/ T84 w 8868"/>
                              <a:gd name="T86" fmla="+- 0 284 284"/>
                              <a:gd name="T87" fmla="*/ 284 h 1326"/>
                              <a:gd name="T88" fmla="+- 0 10555 1688"/>
                              <a:gd name="T89" fmla="*/ T88 w 8868"/>
                              <a:gd name="T90" fmla="+- 0 284 284"/>
                              <a:gd name="T91" fmla="*/ 284 h 1326"/>
                              <a:gd name="T92" fmla="+- 0 10545 1688"/>
                              <a:gd name="T93" fmla="*/ T92 w 8868"/>
                              <a:gd name="T94" fmla="+- 0 284 284"/>
                              <a:gd name="T95" fmla="*/ 284 h 1326"/>
                              <a:gd name="T96" fmla="+- 0 10545 1688"/>
                              <a:gd name="T97" fmla="*/ T96 w 8868"/>
                              <a:gd name="T98" fmla="+- 0 293 284"/>
                              <a:gd name="T99" fmla="*/ 293 h 1326"/>
                              <a:gd name="T100" fmla="+- 0 10545 1688"/>
                              <a:gd name="T101" fmla="*/ T100 w 8868"/>
                              <a:gd name="T102" fmla="+- 0 293 284"/>
                              <a:gd name="T103" fmla="*/ 293 h 1326"/>
                              <a:gd name="T104" fmla="+- 0 10545 1688"/>
                              <a:gd name="T105" fmla="*/ T104 w 8868"/>
                              <a:gd name="T106" fmla="+- 0 1599 284"/>
                              <a:gd name="T107" fmla="*/ 1599 h 1326"/>
                              <a:gd name="T108" fmla="+- 0 10545 1688"/>
                              <a:gd name="T109" fmla="*/ T108 w 8868"/>
                              <a:gd name="T110" fmla="+- 0 1609 284"/>
                              <a:gd name="T111" fmla="*/ 1609 h 1326"/>
                              <a:gd name="T112" fmla="+- 0 10555 1688"/>
                              <a:gd name="T113" fmla="*/ T112 w 8868"/>
                              <a:gd name="T114" fmla="+- 0 1609 284"/>
                              <a:gd name="T115" fmla="*/ 1609 h 1326"/>
                              <a:gd name="T116" fmla="+- 0 10555 1688"/>
                              <a:gd name="T117" fmla="*/ T116 w 8868"/>
                              <a:gd name="T118" fmla="+- 0 1599 284"/>
                              <a:gd name="T119" fmla="*/ 1599 h 1326"/>
                              <a:gd name="T120" fmla="+- 0 10555 1688"/>
                              <a:gd name="T121" fmla="*/ T120 w 8868"/>
                              <a:gd name="T122" fmla="+- 0 293 284"/>
                              <a:gd name="T123" fmla="*/ 293 h 1326"/>
                              <a:gd name="T124" fmla="+- 0 10555 1688"/>
                              <a:gd name="T125" fmla="*/ T124 w 8868"/>
                              <a:gd name="T126" fmla="+- 0 293 284"/>
                              <a:gd name="T127" fmla="*/ 293 h 1326"/>
                              <a:gd name="T128" fmla="+- 0 10555 1688"/>
                              <a:gd name="T129" fmla="*/ T128 w 8868"/>
                              <a:gd name="T130" fmla="+- 0 284 284"/>
                              <a:gd name="T131" fmla="*/ 284 h 132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Lst>
                            <a:rect l="0" t="0" r="r" b="b"/>
                            <a:pathLst>
                              <a:path w="8868" h="1326">
                                <a:moveTo>
                                  <a:pt x="8857" y="0"/>
                                </a:moveTo>
                                <a:lnTo>
                                  <a:pt x="9" y="0"/>
                                </a:lnTo>
                                <a:lnTo>
                                  <a:pt x="0" y="0"/>
                                </a:lnTo>
                                <a:lnTo>
                                  <a:pt x="0" y="9"/>
                                </a:lnTo>
                                <a:lnTo>
                                  <a:pt x="0" y="1315"/>
                                </a:lnTo>
                                <a:lnTo>
                                  <a:pt x="0" y="1325"/>
                                </a:lnTo>
                                <a:lnTo>
                                  <a:pt x="9" y="1325"/>
                                </a:lnTo>
                                <a:lnTo>
                                  <a:pt x="8857" y="1325"/>
                                </a:lnTo>
                                <a:lnTo>
                                  <a:pt x="8857" y="1315"/>
                                </a:lnTo>
                                <a:lnTo>
                                  <a:pt x="8857" y="1306"/>
                                </a:lnTo>
                                <a:lnTo>
                                  <a:pt x="9" y="1306"/>
                                </a:lnTo>
                                <a:lnTo>
                                  <a:pt x="9" y="1315"/>
                                </a:lnTo>
                                <a:lnTo>
                                  <a:pt x="9" y="9"/>
                                </a:lnTo>
                                <a:lnTo>
                                  <a:pt x="9" y="19"/>
                                </a:lnTo>
                                <a:lnTo>
                                  <a:pt x="8857" y="19"/>
                                </a:lnTo>
                                <a:lnTo>
                                  <a:pt x="8857" y="9"/>
                                </a:lnTo>
                                <a:lnTo>
                                  <a:pt x="8857" y="0"/>
                                </a:lnTo>
                                <a:close/>
                                <a:moveTo>
                                  <a:pt x="8867" y="0"/>
                                </a:moveTo>
                                <a:lnTo>
                                  <a:pt x="8857" y="0"/>
                                </a:lnTo>
                                <a:lnTo>
                                  <a:pt x="8857" y="9"/>
                                </a:lnTo>
                                <a:lnTo>
                                  <a:pt x="8857" y="1315"/>
                                </a:lnTo>
                                <a:lnTo>
                                  <a:pt x="8857" y="1325"/>
                                </a:lnTo>
                                <a:lnTo>
                                  <a:pt x="8867" y="1325"/>
                                </a:lnTo>
                                <a:lnTo>
                                  <a:pt x="8867" y="1315"/>
                                </a:lnTo>
                                <a:lnTo>
                                  <a:pt x="8867" y="9"/>
                                </a:lnTo>
                                <a:lnTo>
                                  <a:pt x="8867"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1" name="Text Box 67"/>
                        <wps:cNvSpPr txBox="1">
                          <a:spLocks noChangeArrowheads="1"/>
                        </wps:cNvSpPr>
                        <wps:spPr bwMode="auto">
                          <a:xfrm>
                            <a:off x="1697" y="302"/>
                            <a:ext cx="8848" cy="12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56CD0E" w14:textId="77777777" w:rsidR="002C75B9" w:rsidRDefault="0086708B">
                              <w:pPr>
                                <w:ind w:left="105" w:right="186"/>
                              </w:pPr>
                              <w:r>
                                <w:rPr>
                                  <w:b/>
                                  <w:lang w:val="es"/>
                                </w:rPr>
                                <w:t xml:space="preserve">Nota: </w:t>
                              </w:r>
                              <w:r>
                                <w:rPr>
                                  <w:lang w:val="es"/>
                                </w:rPr>
                                <w:t xml:space="preserve">Aparte del formulario,  </w:t>
                              </w:r>
                              <w:r>
                                <w:rPr>
                                  <w:b/>
                                  <w:i/>
                                  <w:lang w:val="es"/>
                                </w:rPr>
                                <w:t>en páginas separadas,</w:t>
                              </w:r>
                              <w:r>
                                <w:rPr>
                                  <w:lang w:val="es"/>
                                </w:rPr>
                                <w:t>describa su queja. Debe incluir detalles específicos como nombres, fechas, horas, números de ruta, testigos y cualquier otra información que nos ayude en nuestra investigación de sus acusaciones. Proporcione también cualquier otra documentación que sea relevante para esta queja, incluida cualquier correspondencia relacionada de su proveedor de tránsito.</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D3B836C" id="Group 66" o:spid="_x0000_s1026" style="position:absolute;margin-left:84.4pt;margin-top:14.2pt;width:443.4pt;height:66.3pt;z-index:-15728128;mso-wrap-distance-left:0;mso-wrap-distance-right:0;mso-position-horizontal-relative:page" coordorigin="1688,284" coordsize="8868,13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">
                <v:shape id="AutoShape 68" o:spid="_x0000_s1027" style="position:absolute;left:1687;top:283;width:8868;height:1326;visibility:visible;mso-wrap-style:square;v-text-anchor:top" coordsize="8868,1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" path="m8857,l9,,,,,9,,1315r,10l9,1325r8848,l8857,1315r,-9l9,1306r,9l9,9r,10l8857,19r,-10l8857,xm8867,r-10,l8857,9r,1306l8857,1325r10,l8867,1315,8867,9r,-9xe" fillcolor="black" stroked="f">
                  <v:path arrowok="t" o:connecttype="custom" o:connectlocs="8857,284;9,284;0,284;0,293;0,293;0,1599;0,1609;9,1609;8857,1609;8857,1599;8857,1599;8857,1590;9,1590;9,1599;9,1599;9,293;9,293;9,303;8857,303;8857,293;8857,293;8857,284;8867,284;8857,284;8857,293;8857,293;8857,1599;8857,1609;8867,1609;8867,1599;8867,293;8867,293;8867,284" o:connectangles="0,0,0,0,0,0,0,0,0,0,0,0,0,0,0,0,0,0,0,0,0,0,0,0,0,0,0,0,0,0,0,0,0"/>
                </v:shape>
                <v:shapetype id="_x0000_t202" coordsize="21600,21600" o:spt="202" path="m,l,21600r21600,l21600,xe">
                  <v:stroke joinstyle="miter"/>
                  <v:path gradientshapeok="t" o:connecttype="rect"/>
                </v:shapetype>
                <v:shape id="Text Box 67" o:spid="_x0000_s1028" type="#_x0000_t202" style="position:absolute;left:1697;top:302;width:8848;height:12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" filled="f" stroked="f">
                  <v:textbox inset="0,0,0,0">
                    <w:txbxContent>
                      <w:p w14:paraId="0856CD0E" w14:textId="77777777" w:rsidR="002C75B9" w:rsidRDefault="0086708B">
                        <w:pPr>
                          <w:ind w:left="105" w:right="186"/>
                        </w:pPr>
                        <w:r>
                          <w:rPr>
                            <w:b/>
                            <w:lang w:val="es"/>
                          </w:rPr>
                          <w:t xml:space="preserve">Nota: </w:t>
                        </w:r>
                        <w:r>
                          <w:rPr>
                            <w:lang w:val="es"/>
                          </w:rPr>
                          <w:t xml:space="preserve">Aparte del formulario,  </w:t>
                        </w:r>
                        <w:r>
                          <w:rPr>
                            <w:b/>
                            <w:i/>
                            <w:lang w:val="es"/>
                          </w:rPr>
                          <w:t>en páginas separadas,</w:t>
                        </w:r>
                        <w:r>
                          <w:rPr>
                            <w:lang w:val="es"/>
                          </w:rPr>
                          <w:t>describa su queja. Debe incluir detalles específicos como nombres, fechas, horas, números de ruta, testigos y cualquier otra información que nos ayude en nuestra investigación de sus acusaciones. Proporcione también cualquier otra documentación que sea relevante para esta queja, incluida cualquier correspondencia relacionada de su proveedor de tránsito.</w:t>
                        </w:r>
                      </w:p>
                    </w:txbxContent>
                  </v:textbox>
                </v:shape>
                <w10:wrap type="topAndBottom" anchorx="page"/>
              </v:group>
            </w:pict>
          </mc:Fallback>
        </mc:AlternateContent>
      </w:r>
    </w:p>
    <w:p w14:paraId="154BD388" w14:textId="77777777" w:rsidR="002C75B9" w:rsidRDefault="002C75B9">
      <w:pPr>
        <w:pStyle w:val="BodyText"/>
        <w:spacing w:before="11"/>
        <w:rPr>
          <w:sz w:val="8"/>
        </w:rPr>
      </w:pPr>
    </w:p>
    <w:p w14:paraId="18FEC819" w14:textId="0272D83A" w:rsidR="002C75B9" w:rsidRPr="002F34F4" w:rsidRDefault="0086708B">
      <w:pPr>
        <w:pStyle w:val="BodyText"/>
        <w:spacing w:before="93"/>
        <w:ind w:left="220" w:right="434" w:hanging="1"/>
        <w:rPr>
          <w:color w:val="FF0000"/>
        </w:rPr>
      </w:pPr>
      <w:r>
        <w:rPr>
          <w:b/>
          <w:sz w:val="20"/>
          <w:lang w:val="es"/>
        </w:rPr>
        <w:t xml:space="preserve">Importante: </w:t>
      </w:r>
      <w:r>
        <w:rPr>
          <w:lang w:val="es"/>
        </w:rPr>
        <w:t xml:space="preserve">No podemos aceptar su queja sin una firma, así que firme en la última página del formulario después de imprimirla. </w:t>
      </w:r>
      <w:r w:rsidR="002F34F4" w:rsidRPr="002F34F4">
        <w:rPr>
          <w:color w:val="FF0000"/>
          <w:lang w:val="es"/>
        </w:rPr>
        <w:t>HAGA DOBLE CLIC EN CADA CUADRO DE TEXTO PARA ESCRIBIR TEXTO</w:t>
      </w:r>
      <w:r w:rsidR="002F34F4">
        <w:rPr>
          <w:color w:val="FF0000"/>
          <w:lang w:val="es"/>
        </w:rPr>
        <w:t>.</w:t>
      </w:r>
    </w:p>
    <w:p w14:paraId="014F29B3" w14:textId="5D70F3F6" w:rsidR="002C75B9" w:rsidRDefault="00385861">
      <w:pPr>
        <w:pStyle w:val="BodyText"/>
        <w:spacing w:before="10"/>
        <w:rPr>
          <w:sz w:val="16"/>
        </w:rPr>
      </w:pPr>
      <w:r>
        <w:rPr>
          <w:noProof/>
          <w:lang w:val="es"/>
        </w:rPr>
        <mc:AlternateContent>
          <mc:Choice Requires="wps">
            <w:drawing>
              <wp:anchor distT="0" distB="0" distL="0" distR="0" simplePos="0" relativeHeight="487588864" behindDoc="1" locked="0" layoutInCell="1" allowOverlap="1" wp14:anchorId="2F2DA3BF" wp14:editId="26246630">
                <wp:simplePos x="0" y="0"/>
                <wp:positionH relativeFrom="page">
                  <wp:posOffset>1125220</wp:posOffset>
                </wp:positionH>
                <wp:positionV relativeFrom="paragraph">
                  <wp:posOffset>148590</wp:posOffset>
                </wp:positionV>
                <wp:extent cx="5523865" cy="6350"/>
                <wp:effectExtent l="0" t="0" r="0" b="0"/>
                <wp:wrapTopAndBottom/>
                <wp:docPr id="58" name="Rectangle 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23865"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11FDCB9" id="Rectangle 65" o:spid="_x0000_s1026" style="position:absolute;margin-left:88.6pt;margin-top:11.7pt;width:434.95pt;height:.5pt;z-index:-157276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" fillcolor="black" stroked="f">
                <w10:wrap type="topAndBottom" anchorx="page"/>
              </v:rect>
            </w:pict>
          </mc:Fallback>
        </mc:AlternateContent>
      </w:r>
    </w:p>
    <w:p w14:paraId="54FF577F" w14:textId="77777777" w:rsidR="002C75B9" w:rsidRDefault="002C75B9">
      <w:pPr>
        <w:pStyle w:val="BodyText"/>
        <w:spacing w:before="11"/>
        <w:rPr>
          <w:sz w:val="18"/>
        </w:rPr>
      </w:pPr>
    </w:p>
    <w:p w14:paraId="62CC8811" w14:textId="77777777" w:rsidR="002C75B9" w:rsidRDefault="0086708B">
      <w:pPr>
        <w:pStyle w:val="Heading2"/>
      </w:pPr>
      <w:r>
        <w:rPr>
          <w:lang w:val="es"/>
        </w:rPr>
        <w:t>Sección I</w:t>
      </w:r>
    </w:p>
    <w:p w14:paraId="5B8CCCD1" w14:textId="77777777" w:rsidR="002C75B9" w:rsidRDefault="002C75B9">
      <w:pPr>
        <w:pStyle w:val="BodyText"/>
        <w:spacing w:before="10"/>
        <w:rPr>
          <w:b/>
          <w:i/>
          <w:sz w:val="19"/>
        </w:rPr>
      </w:pPr>
    </w:p>
    <w:p w14:paraId="439A4332" w14:textId="6B6F490D" w:rsidR="002C75B9" w:rsidRDefault="0086708B">
      <w:pPr>
        <w:ind w:left="220" w:right="253"/>
        <w:rPr>
          <w:b/>
          <w:sz w:val="20"/>
        </w:rPr>
      </w:pPr>
      <w:r>
        <w:rPr>
          <w:b/>
          <w:sz w:val="20"/>
          <w:lang w:val="es"/>
        </w:rPr>
        <w:t xml:space="preserve">Creo que he sido (o alguien más ha sido) discriminado </w:t>
      </w:r>
      <w:r w:rsidR="0035349B">
        <w:rPr>
          <w:b/>
          <w:sz w:val="20"/>
          <w:lang w:val="es"/>
        </w:rPr>
        <w:t>en base a:</w:t>
      </w:r>
    </w:p>
    <w:p w14:paraId="1010A3C4" w14:textId="0E9B84CB" w:rsidR="002C75B9" w:rsidRDefault="00385861">
      <w:pPr>
        <w:pStyle w:val="BodyText"/>
        <w:spacing w:before="5"/>
        <w:rPr>
          <w:b/>
          <w:sz w:val="21"/>
        </w:rPr>
      </w:pPr>
      <w:r>
        <w:rPr>
          <w:noProof/>
          <w:lang w:val="es"/>
        </w:rPr>
        <mc:AlternateContent>
          <mc:Choice Requires="wps">
            <w:drawing>
              <wp:anchor distT="0" distB="0" distL="114300" distR="114300" simplePos="0" relativeHeight="487590912" behindDoc="0" locked="0" layoutInCell="1" allowOverlap="1" wp14:anchorId="1DFA2C28" wp14:editId="1C65F603">
                <wp:simplePos x="0" y="0"/>
                <wp:positionH relativeFrom="page">
                  <wp:posOffset>1071245</wp:posOffset>
                </wp:positionH>
                <wp:positionV relativeFrom="paragraph">
                  <wp:posOffset>103505</wp:posOffset>
                </wp:positionV>
                <wp:extent cx="288290" cy="274320"/>
                <wp:effectExtent l="0" t="0" r="0" b="0"/>
                <wp:wrapNone/>
                <wp:docPr id="57" name="Rectangle 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8290" cy="27432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11207AF" w14:textId="77777777" w:rsidR="0086708B" w:rsidRDefault="0086708B" w:rsidP="00A22D1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FA2C28" id="Rectangle 86" o:spid="_x0000_s1029" style="position:absolute;margin-left:84.35pt;margin-top:8.15pt;width:22.7pt;height:21.6pt;z-index:4875909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" filled="f" strokeweight="1pt">
                <v:textbox>
                  <w:txbxContent>
                    <w:p w14:paraId="211207AF" w14:textId="77777777" w:rsidR="0086708B" w:rsidRDefault="0086708B" w:rsidP="00A22D12"/>
                  </w:txbxContent>
                </v:textbox>
                <w10:wrap anchorx="page"/>
              </v:rect>
            </w:pict>
          </mc:Fallback>
        </mc:AlternateContent>
      </w:r>
    </w:p>
    <w:p w14:paraId="3A1EE47F" w14:textId="4AAF1C0C" w:rsidR="00A22D12" w:rsidRDefault="00385861" w:rsidP="00A22D12">
      <w:pPr>
        <w:spacing w:line="494" w:lineRule="auto"/>
        <w:ind w:left="220" w:right="4758" w:firstLine="720"/>
        <w:rPr>
          <w:sz w:val="20"/>
        </w:rPr>
      </w:pPr>
      <w:r>
        <w:rPr>
          <w:noProof/>
          <w:sz w:val="20"/>
          <w:lang w:val="es"/>
        </w:rPr>
        <mc:AlternateContent>
          <mc:Choice Requires="wps">
            <w:drawing>
              <wp:anchor distT="0" distB="0" distL="114300" distR="114300" simplePos="0" relativeHeight="487591936" behindDoc="0" locked="0" layoutInCell="1" allowOverlap="1" wp14:anchorId="1DFA2C28" wp14:editId="27AA4894">
                <wp:simplePos x="0" y="0"/>
                <wp:positionH relativeFrom="page">
                  <wp:posOffset>1071245</wp:posOffset>
                </wp:positionH>
                <wp:positionV relativeFrom="paragraph">
                  <wp:posOffset>257810</wp:posOffset>
                </wp:positionV>
                <wp:extent cx="288290" cy="274320"/>
                <wp:effectExtent l="0" t="0" r="0" b="0"/>
                <wp:wrapNone/>
                <wp:docPr id="56" name="Rectangle 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8290" cy="27432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41129C0" w14:textId="77777777" w:rsidR="00A22D12" w:rsidRDefault="00A22D12" w:rsidP="00A22D1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FA2C28" id="Rectangle 87" o:spid="_x0000_s1030" style="position:absolute;left:0;text-align:left;margin-left:84.35pt;margin-top:20.3pt;width:22.7pt;height:21.6pt;z-index:4875919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" filled="f" strokeweight="1pt">
                <v:textbox>
                  <w:txbxContent>
                    <w:p w14:paraId="041129C0" w14:textId="77777777" w:rsidR="00A22D12" w:rsidRDefault="00A22D12" w:rsidP="00A22D12"/>
                  </w:txbxContent>
                </v:textbox>
                <w10:wrap anchorx="page"/>
              </v:rect>
            </w:pict>
          </mc:Fallback>
        </mc:AlternateContent>
      </w:r>
      <w:r>
        <w:rPr>
          <w:noProof/>
          <w:lang w:val="es"/>
        </w:rPr>
        <mc:AlternateContent>
          <mc:Choice Requires="wps">
            <w:drawing>
              <wp:anchor distT="0" distB="0" distL="114300" distR="114300" simplePos="0" relativeHeight="487444480" behindDoc="1" locked="0" layoutInCell="1" allowOverlap="1" wp14:anchorId="04EFA43E" wp14:editId="02758B0C">
                <wp:simplePos x="0" y="0"/>
                <wp:positionH relativeFrom="page">
                  <wp:posOffset>1371600</wp:posOffset>
                </wp:positionH>
                <wp:positionV relativeFrom="paragraph">
                  <wp:posOffset>-8255</wp:posOffset>
                </wp:positionV>
                <wp:extent cx="76200" cy="155575"/>
                <wp:effectExtent l="0" t="0" r="0" b="0"/>
                <wp:wrapNone/>
                <wp:docPr id="55"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 cy="155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A05C16" w14:textId="77777777" w:rsidR="002C75B9" w:rsidRDefault="0086708B">
                            <w:pPr>
                              <w:spacing w:line="244" w:lineRule="exact"/>
                              <w:rPr>
                                <w:rFonts w:ascii="Symbol" w:hAnsi="Symbol"/>
                                <w:sz w:val="20"/>
                              </w:rPr>
                            </w:pPr>
                            <w:r>
                              <w:rPr>
                                <w:w w:val="99"/>
                                <w:sz w:val="20"/>
                                <w:lang w:val="es"/>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EFA43E" id="Text Box 64" o:spid="_x0000_s1031" type="#_x0000_t202" style="position:absolute;left:0;text-align:left;margin-left:108pt;margin-top:-.65pt;width:6pt;height:12.25pt;z-index:-158720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" filled="f" stroked="f">
                <v:textbox inset="0,0,0,0">
                  <w:txbxContent>
                    <w:p w14:paraId="38A05C16" w14:textId="77777777" w:rsidR="002C75B9" w:rsidRDefault="0086708B">
                      <w:pPr>
                        <w:spacing w:line="244" w:lineRule="exact"/>
                        <w:rPr>
                          <w:rFonts w:ascii="Symbol" w:hAnsi="Symbol"/>
                          <w:sz w:val="20"/>
                        </w:rPr>
                      </w:pPr>
                      <w:r>
                        <w:rPr>
                          <w:w w:val="99"/>
                          <w:sz w:val="20"/>
                          <w:lang w:val="es"/>
                        </w:rPr>
                        <w:t></w:t>
                      </w:r>
                    </w:p>
                  </w:txbxContent>
                </v:textbox>
                <w10:wrap anchorx="page"/>
              </v:shape>
            </w:pict>
          </mc:Fallback>
        </mc:AlternateContent>
      </w:r>
      <w:r>
        <w:rPr>
          <w:noProof/>
          <w:lang w:val="es"/>
        </w:rPr>
        <mc:AlternateContent>
          <mc:Choice Requires="wps">
            <w:drawing>
              <wp:anchor distT="0" distB="0" distL="114300" distR="114300" simplePos="0" relativeHeight="487444992" behindDoc="1" locked="0" layoutInCell="1" allowOverlap="1" wp14:anchorId="787C876E" wp14:editId="509CDB5E">
                <wp:simplePos x="0" y="0"/>
                <wp:positionH relativeFrom="page">
                  <wp:posOffset>1371600</wp:posOffset>
                </wp:positionH>
                <wp:positionV relativeFrom="paragraph">
                  <wp:posOffset>292735</wp:posOffset>
                </wp:positionV>
                <wp:extent cx="76200" cy="155575"/>
                <wp:effectExtent l="0" t="0" r="0" b="0"/>
                <wp:wrapNone/>
                <wp:docPr id="54"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 cy="155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514196" w14:textId="77777777" w:rsidR="002C75B9" w:rsidRDefault="0086708B">
                            <w:pPr>
                              <w:spacing w:line="244" w:lineRule="exact"/>
                              <w:rPr>
                                <w:rFonts w:ascii="Symbol" w:hAnsi="Symbol"/>
                                <w:sz w:val="20"/>
                              </w:rPr>
                            </w:pPr>
                            <w:r>
                              <w:rPr>
                                <w:w w:val="99"/>
                                <w:sz w:val="20"/>
                                <w:lang w:val="es"/>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7C876E" id="Text Box 63" o:spid="_x0000_s1032" type="#_x0000_t202" style="position:absolute;left:0;text-align:left;margin-left:108pt;margin-top:23.05pt;width:6pt;height:12.25pt;z-index:-158714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" filled="f" stroked="f">
                <v:textbox inset="0,0,0,0">
                  <w:txbxContent>
                    <w:p w14:paraId="51514196" w14:textId="77777777" w:rsidR="002C75B9" w:rsidRDefault="0086708B">
                      <w:pPr>
                        <w:spacing w:line="244" w:lineRule="exact"/>
                        <w:rPr>
                          <w:rFonts w:ascii="Symbol" w:hAnsi="Symbol"/>
                          <w:sz w:val="20"/>
                        </w:rPr>
                      </w:pPr>
                      <w:r>
                        <w:rPr>
                          <w:w w:val="99"/>
                          <w:sz w:val="20"/>
                          <w:lang w:val="es"/>
                        </w:rPr>
                        <w:t></w:t>
                      </w:r>
                    </w:p>
                  </w:txbxContent>
                </v:textbox>
                <w10:wrap anchorx="page"/>
              </v:shape>
            </w:pict>
          </mc:Fallback>
        </mc:AlternateContent>
      </w:r>
      <w:r>
        <w:rPr>
          <w:noProof/>
          <w:lang w:val="es"/>
        </w:rPr>
        <mc:AlternateContent>
          <mc:Choice Requires="wps">
            <w:drawing>
              <wp:anchor distT="0" distB="0" distL="114300" distR="114300" simplePos="0" relativeHeight="487445504" behindDoc="1" locked="0" layoutInCell="1" allowOverlap="1" wp14:anchorId="5C648DE8" wp14:editId="2CF424EF">
                <wp:simplePos x="0" y="0"/>
                <wp:positionH relativeFrom="page">
                  <wp:posOffset>1371600</wp:posOffset>
                </wp:positionH>
                <wp:positionV relativeFrom="paragraph">
                  <wp:posOffset>594360</wp:posOffset>
                </wp:positionV>
                <wp:extent cx="76200" cy="155575"/>
                <wp:effectExtent l="0" t="0" r="0" b="0"/>
                <wp:wrapNone/>
                <wp:docPr id="53"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 cy="155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4977DC" w14:textId="77777777" w:rsidR="002C75B9" w:rsidRDefault="0086708B">
                            <w:pPr>
                              <w:spacing w:line="244" w:lineRule="exact"/>
                              <w:rPr>
                                <w:rFonts w:ascii="Symbol" w:hAnsi="Symbol"/>
                                <w:sz w:val="20"/>
                              </w:rPr>
                            </w:pPr>
                            <w:r>
                              <w:rPr>
                                <w:w w:val="99"/>
                                <w:sz w:val="20"/>
                                <w:lang w:val="es"/>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648DE8" id="Text Box 62" o:spid="_x0000_s1033" type="#_x0000_t202" style="position:absolute;left:0;text-align:left;margin-left:108pt;margin-top:46.8pt;width:6pt;height:12.25pt;z-index:-158709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" filled="f" stroked="f">
                <v:textbox inset="0,0,0,0">
                  <w:txbxContent>
                    <w:p w14:paraId="0D4977DC" w14:textId="77777777" w:rsidR="002C75B9" w:rsidRDefault="0086708B">
                      <w:pPr>
                        <w:spacing w:line="244" w:lineRule="exact"/>
                        <w:rPr>
                          <w:rFonts w:ascii="Symbol" w:hAnsi="Symbol"/>
                          <w:sz w:val="20"/>
                        </w:rPr>
                      </w:pPr>
                      <w:r>
                        <w:rPr>
                          <w:w w:val="99"/>
                          <w:sz w:val="20"/>
                          <w:lang w:val="es"/>
                        </w:rPr>
                        <w:t></w:t>
                      </w:r>
                    </w:p>
                  </w:txbxContent>
                </v:textbox>
                <w10:wrap anchorx="page"/>
              </v:shape>
            </w:pict>
          </mc:Fallback>
        </mc:AlternateContent>
      </w:r>
      <w:r w:rsidR="0086708B">
        <w:rPr>
          <w:sz w:val="20"/>
          <w:lang w:val="es"/>
        </w:rPr>
        <w:t xml:space="preserve">Raza / Color / Origen Nacional </w:t>
      </w:r>
    </w:p>
    <w:p w14:paraId="69675E6F" w14:textId="212070E9" w:rsidR="002C75B9" w:rsidRDefault="00385861" w:rsidP="00A22D12">
      <w:pPr>
        <w:spacing w:line="494" w:lineRule="auto"/>
        <w:ind w:left="220" w:right="4758" w:firstLine="720"/>
        <w:rPr>
          <w:sz w:val="20"/>
        </w:rPr>
      </w:pPr>
      <w:r>
        <w:rPr>
          <w:noProof/>
          <w:sz w:val="20"/>
          <w:lang w:val="es"/>
        </w:rPr>
        <mc:AlternateContent>
          <mc:Choice Requires="wps">
            <w:drawing>
              <wp:anchor distT="0" distB="0" distL="114300" distR="114300" simplePos="0" relativeHeight="487592960" behindDoc="0" locked="0" layoutInCell="1" allowOverlap="1" wp14:anchorId="1DFA2C28" wp14:editId="1AB15BEE">
                <wp:simplePos x="0" y="0"/>
                <wp:positionH relativeFrom="page">
                  <wp:posOffset>1071245</wp:posOffset>
                </wp:positionH>
                <wp:positionV relativeFrom="paragraph">
                  <wp:posOffset>265430</wp:posOffset>
                </wp:positionV>
                <wp:extent cx="288290" cy="274320"/>
                <wp:effectExtent l="0" t="0" r="0" b="0"/>
                <wp:wrapNone/>
                <wp:docPr id="52" name="Rectangle 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8290" cy="27432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4425A79" w14:textId="77777777" w:rsidR="00A22D12" w:rsidRDefault="00A22D12" w:rsidP="00A22D1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FA2C28" id="Rectangle 88" o:spid="_x0000_s1034" style="position:absolute;left:0;text-align:left;margin-left:84.35pt;margin-top:20.9pt;width:22.7pt;height:21.6pt;z-index:4875929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" filled="f" strokeweight="1pt">
                <v:textbox>
                  <w:txbxContent>
                    <w:p w14:paraId="64425A79" w14:textId="77777777" w:rsidR="00A22D12" w:rsidRDefault="00A22D12" w:rsidP="00A22D12"/>
                  </w:txbxContent>
                </v:textbox>
                <w10:wrap anchorx="page"/>
              </v:rect>
            </w:pict>
          </mc:Fallback>
        </mc:AlternateContent>
      </w:r>
      <w:r w:rsidR="0086708B">
        <w:rPr>
          <w:sz w:val="20"/>
          <w:lang w:val="es"/>
        </w:rPr>
        <w:t>Discapacidad</w:t>
      </w:r>
    </w:p>
    <w:p w14:paraId="3D9EA60F" w14:textId="20374BF6" w:rsidR="002C75B9" w:rsidRDefault="00385861">
      <w:pPr>
        <w:spacing w:before="1" w:line="494" w:lineRule="auto"/>
        <w:ind w:left="940" w:right="6370"/>
        <w:rPr>
          <w:sz w:val="20"/>
        </w:rPr>
      </w:pPr>
      <w:r>
        <w:rPr>
          <w:noProof/>
          <w:sz w:val="20"/>
          <w:lang w:val="es"/>
        </w:rPr>
        <mc:AlternateContent>
          <mc:Choice Requires="wps">
            <w:drawing>
              <wp:anchor distT="0" distB="0" distL="114300" distR="114300" simplePos="0" relativeHeight="487593984" behindDoc="0" locked="0" layoutInCell="1" allowOverlap="1" wp14:anchorId="1DFA2C28" wp14:editId="7BF5CFF1">
                <wp:simplePos x="0" y="0"/>
                <wp:positionH relativeFrom="page">
                  <wp:posOffset>1071245</wp:posOffset>
                </wp:positionH>
                <wp:positionV relativeFrom="paragraph">
                  <wp:posOffset>278765</wp:posOffset>
                </wp:positionV>
                <wp:extent cx="288290" cy="274320"/>
                <wp:effectExtent l="0" t="0" r="0" b="0"/>
                <wp:wrapNone/>
                <wp:docPr id="51" name="Rectangle 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8290" cy="27432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DCBB3ED" w14:textId="77777777" w:rsidR="00A22D12" w:rsidRDefault="00A22D12" w:rsidP="00A22D1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FA2C28" id="Rectangle 89" o:spid="_x0000_s1035" style="position:absolute;left:0;text-align:left;margin-left:84.35pt;margin-top:21.95pt;width:22.7pt;height:21.6pt;z-index:4875939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" filled="f" strokeweight="1pt">
                <v:textbox>
                  <w:txbxContent>
                    <w:p w14:paraId="0DCBB3ED" w14:textId="77777777" w:rsidR="00A22D12" w:rsidRDefault="00A22D12" w:rsidP="00A22D12"/>
                  </w:txbxContent>
                </v:textbox>
                <w10:wrap anchorx="page"/>
              </v:rect>
            </w:pict>
          </mc:Fallback>
        </mc:AlternateContent>
      </w:r>
      <w:r>
        <w:rPr>
          <w:noProof/>
          <w:lang w:val="es"/>
        </w:rPr>
        <mc:AlternateContent>
          <mc:Choice Requires="wps">
            <w:drawing>
              <wp:anchor distT="0" distB="0" distL="114300" distR="114300" simplePos="0" relativeHeight="487446016" behindDoc="1" locked="0" layoutInCell="1" allowOverlap="1" wp14:anchorId="42E09566" wp14:editId="3B54F225">
                <wp:simplePos x="0" y="0"/>
                <wp:positionH relativeFrom="page">
                  <wp:posOffset>1371600</wp:posOffset>
                </wp:positionH>
                <wp:positionV relativeFrom="paragraph">
                  <wp:posOffset>292735</wp:posOffset>
                </wp:positionV>
                <wp:extent cx="76200" cy="155575"/>
                <wp:effectExtent l="0" t="0" r="0" b="0"/>
                <wp:wrapNone/>
                <wp:docPr id="50"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 cy="155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92D239" w14:textId="77777777" w:rsidR="002C75B9" w:rsidRDefault="0086708B">
                            <w:pPr>
                              <w:spacing w:line="244" w:lineRule="exact"/>
                              <w:rPr>
                                <w:rFonts w:ascii="Symbol" w:hAnsi="Symbol"/>
                                <w:sz w:val="20"/>
                              </w:rPr>
                            </w:pPr>
                            <w:r>
                              <w:rPr>
                                <w:w w:val="99"/>
                                <w:sz w:val="20"/>
                                <w:lang w:val="es"/>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E09566" id="Text Box 52" o:spid="_x0000_s1036" type="#_x0000_t202" style="position:absolute;left:0;text-align:left;margin-left:108pt;margin-top:23.05pt;width:6pt;height:12.25pt;z-index:-158704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" filled="f" stroked="f">
                <v:textbox inset="0,0,0,0">
                  <w:txbxContent>
                    <w:p w14:paraId="3892D239" w14:textId="77777777" w:rsidR="002C75B9" w:rsidRDefault="0086708B">
                      <w:pPr>
                        <w:spacing w:line="244" w:lineRule="exact"/>
                        <w:rPr>
                          <w:rFonts w:ascii="Symbol" w:hAnsi="Symbol"/>
                          <w:sz w:val="20"/>
                        </w:rPr>
                      </w:pPr>
                      <w:r>
                        <w:rPr>
                          <w:w w:val="99"/>
                          <w:sz w:val="20"/>
                          <w:lang w:val="es"/>
                        </w:rPr>
                        <w:t></w:t>
                      </w:r>
                    </w:p>
                  </w:txbxContent>
                </v:textbox>
                <w10:wrap anchorx="page"/>
              </v:shape>
            </w:pict>
          </mc:Fallback>
        </mc:AlternateContent>
      </w:r>
      <w:r>
        <w:rPr>
          <w:noProof/>
          <w:lang w:val="es"/>
        </w:rPr>
        <mc:AlternateContent>
          <mc:Choice Requires="wps">
            <w:drawing>
              <wp:anchor distT="0" distB="0" distL="114300" distR="114300" simplePos="0" relativeHeight="15734272" behindDoc="0" locked="0" layoutInCell="1" allowOverlap="1" wp14:anchorId="1DFA2C28" wp14:editId="26FF4F9C">
                <wp:simplePos x="0" y="0"/>
                <wp:positionH relativeFrom="page">
                  <wp:posOffset>1607185</wp:posOffset>
                </wp:positionH>
                <wp:positionV relativeFrom="paragraph">
                  <wp:posOffset>579755</wp:posOffset>
                </wp:positionV>
                <wp:extent cx="5279390" cy="521970"/>
                <wp:effectExtent l="0" t="0" r="0" b="0"/>
                <wp:wrapNone/>
                <wp:docPr id="49"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79390" cy="52197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954BBF6" w14:textId="77777777" w:rsidR="0035349B" w:rsidRDefault="0035349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FA2C28" id="Rectangle 48" o:spid="_x0000_s1037" style="position:absolute;left:0;text-align:left;margin-left:126.55pt;margin-top:45.65pt;width:415.7pt;height:41.1pt;z-index:157342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" filled="f" strokeweight="1pt">
                <v:textbox>
                  <w:txbxContent>
                    <w:p w14:paraId="2954BBF6" w14:textId="77777777" w:rsidR="0035349B" w:rsidRDefault="0035349B"/>
                  </w:txbxContent>
                </v:textbox>
                <w10:wrap anchorx="page"/>
              </v:rect>
            </w:pict>
          </mc:Fallback>
        </mc:AlternateContent>
      </w:r>
      <w:r w:rsidR="0086708B">
        <w:rPr>
          <w:sz w:val="20"/>
          <w:lang w:val="es"/>
        </w:rPr>
        <w:t>No aplicable Otro (especificar)</w:t>
      </w:r>
    </w:p>
    <w:p w14:paraId="0A557035" w14:textId="77777777" w:rsidR="002C75B9" w:rsidRDefault="002C75B9">
      <w:pPr>
        <w:spacing w:line="494" w:lineRule="auto"/>
        <w:rPr>
          <w:sz w:val="20"/>
        </w:rPr>
        <w:sectPr w:rsidR="002C75B9">
          <w:type w:val="continuous"/>
          <w:pgSz w:w="12240" w:h="15840"/>
          <w:pgMar w:top="1500" w:right="1580" w:bottom="280" w:left="1580" w:header="720" w:footer="720" w:gutter="0"/>
          <w:cols w:space="720"/>
        </w:sectPr>
      </w:pPr>
    </w:p>
    <w:p w14:paraId="0ABE642B" w14:textId="390A03DF" w:rsidR="002C75B9" w:rsidRDefault="0086708B">
      <w:pPr>
        <w:spacing w:before="75"/>
        <w:ind w:left="220"/>
        <w:rPr>
          <w:b/>
          <w:sz w:val="20"/>
        </w:rPr>
      </w:pPr>
      <w:r>
        <w:rPr>
          <w:b/>
          <w:sz w:val="20"/>
          <w:lang w:val="es"/>
        </w:rPr>
        <w:t>Creo que un proveedor de transporte público no ha cumplido con los siguientes requisitos del programa:</w:t>
      </w:r>
    </w:p>
    <w:p w14:paraId="451580F7" w14:textId="65CAE677" w:rsidR="002C75B9" w:rsidRDefault="00385861">
      <w:pPr>
        <w:pStyle w:val="BodyText"/>
        <w:spacing w:before="4"/>
        <w:rPr>
          <w:b/>
          <w:sz w:val="21"/>
        </w:rPr>
      </w:pPr>
      <w:r>
        <w:rPr>
          <w:noProof/>
          <w:sz w:val="20"/>
          <w:lang w:val="es"/>
        </w:rPr>
        <mc:AlternateContent>
          <mc:Choice Requires="wps">
            <w:drawing>
              <wp:anchor distT="0" distB="0" distL="114300" distR="114300" simplePos="0" relativeHeight="487595008" behindDoc="0" locked="0" layoutInCell="1" allowOverlap="1" wp14:anchorId="1DFA2C28" wp14:editId="2D5660C3">
                <wp:simplePos x="0" y="0"/>
                <wp:positionH relativeFrom="page">
                  <wp:posOffset>1083310</wp:posOffset>
                </wp:positionH>
                <wp:positionV relativeFrom="paragraph">
                  <wp:posOffset>73025</wp:posOffset>
                </wp:positionV>
                <wp:extent cx="288290" cy="274320"/>
                <wp:effectExtent l="0" t="0" r="0" b="0"/>
                <wp:wrapNone/>
                <wp:docPr id="48" name="Rectangle 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8290" cy="27432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3E3D994" w14:textId="77777777" w:rsidR="00A22D12" w:rsidRDefault="00A22D12" w:rsidP="00A22D1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FA2C28" id="Rectangle 90" o:spid="_x0000_s1038" style="position:absolute;margin-left:85.3pt;margin-top:5.75pt;width:22.7pt;height:21.6pt;z-index:4875950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" filled="f" strokeweight="1pt">
                <v:textbox>
                  <w:txbxContent>
                    <w:p w14:paraId="23E3D994" w14:textId="77777777" w:rsidR="00A22D12" w:rsidRDefault="00A22D12" w:rsidP="00A22D12"/>
                  </w:txbxContent>
                </v:textbox>
                <w10:wrap anchorx="page"/>
              </v:rect>
            </w:pict>
          </mc:Fallback>
        </mc:AlternateContent>
      </w:r>
    </w:p>
    <w:p w14:paraId="6501582C" w14:textId="7803C7AE" w:rsidR="002C75B9" w:rsidRDefault="00385861">
      <w:pPr>
        <w:spacing w:line="494" w:lineRule="auto"/>
        <w:ind w:left="940" w:right="4579"/>
        <w:rPr>
          <w:sz w:val="20"/>
        </w:rPr>
      </w:pPr>
      <w:r>
        <w:rPr>
          <w:noProof/>
          <w:lang w:val="es"/>
        </w:rPr>
        <mc:AlternateContent>
          <mc:Choice Requires="wps">
            <w:drawing>
              <wp:anchor distT="0" distB="0" distL="114300" distR="114300" simplePos="0" relativeHeight="487596032" behindDoc="0" locked="0" layoutInCell="1" allowOverlap="1" wp14:anchorId="1DFA2C28" wp14:editId="26F09EAB">
                <wp:simplePos x="0" y="0"/>
                <wp:positionH relativeFrom="page">
                  <wp:posOffset>1083310</wp:posOffset>
                </wp:positionH>
                <wp:positionV relativeFrom="paragraph">
                  <wp:posOffset>231775</wp:posOffset>
                </wp:positionV>
                <wp:extent cx="288290" cy="274320"/>
                <wp:effectExtent l="0" t="0" r="0" b="0"/>
                <wp:wrapNone/>
                <wp:docPr id="47" name="Rectangle 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8290" cy="27432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E27AF70" w14:textId="77777777" w:rsidR="00A22D12" w:rsidRDefault="00A22D12" w:rsidP="00A22D1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FA2C28" id="Rectangle 91" o:spid="_x0000_s1039" style="position:absolute;left:0;text-align:left;margin-left:85.3pt;margin-top:18.25pt;width:22.7pt;height:21.6pt;z-index:4875960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" filled="f" strokeweight="1pt">
                <v:textbox>
                  <w:txbxContent>
                    <w:p w14:paraId="6E27AF70" w14:textId="77777777" w:rsidR="00A22D12" w:rsidRDefault="00A22D12" w:rsidP="00A22D12"/>
                  </w:txbxContent>
                </v:textbox>
                <w10:wrap anchorx="page"/>
              </v:rect>
            </w:pict>
          </mc:Fallback>
        </mc:AlternateContent>
      </w:r>
      <w:r>
        <w:rPr>
          <w:b/>
          <w:noProof/>
          <w:sz w:val="20"/>
          <w:lang w:val="es"/>
        </w:rPr>
        <mc:AlternateContent>
          <mc:Choice Requires="wps">
            <w:drawing>
              <wp:anchor distT="0" distB="0" distL="114300" distR="114300" simplePos="0" relativeHeight="487597056" behindDoc="0" locked="0" layoutInCell="1" allowOverlap="1" wp14:anchorId="1DFA2C28" wp14:editId="2CC00A56">
                <wp:simplePos x="0" y="0"/>
                <wp:positionH relativeFrom="page">
                  <wp:posOffset>1083310</wp:posOffset>
                </wp:positionH>
                <wp:positionV relativeFrom="paragraph">
                  <wp:posOffset>546100</wp:posOffset>
                </wp:positionV>
                <wp:extent cx="288290" cy="274320"/>
                <wp:effectExtent l="0" t="0" r="0" b="0"/>
                <wp:wrapNone/>
                <wp:docPr id="46" name="Rectangle 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8290" cy="27432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A7A93BB" w14:textId="77777777" w:rsidR="00A22D12" w:rsidRDefault="00A22D12" w:rsidP="00A22D1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FA2C28" id="Rectangle 92" o:spid="_x0000_s1040" style="position:absolute;left:0;text-align:left;margin-left:85.3pt;margin-top:43pt;width:22.7pt;height:21.6pt;z-index:4875970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" filled="f" strokeweight="1pt">
                <v:textbox>
                  <w:txbxContent>
                    <w:p w14:paraId="0A7A93BB" w14:textId="77777777" w:rsidR="00A22D12" w:rsidRDefault="00A22D12" w:rsidP="00A22D12"/>
                  </w:txbxContent>
                </v:textbox>
                <w10:wrap anchorx="page"/>
              </v:rect>
            </w:pict>
          </mc:Fallback>
        </mc:AlternateContent>
      </w:r>
      <w:r>
        <w:rPr>
          <w:noProof/>
          <w:lang w:val="es"/>
        </w:rPr>
        <mc:AlternateContent>
          <mc:Choice Requires="wps">
            <w:drawing>
              <wp:anchor distT="0" distB="0" distL="114300" distR="114300" simplePos="0" relativeHeight="487449088" behindDoc="1" locked="0" layoutInCell="1" allowOverlap="1" wp14:anchorId="217CC516" wp14:editId="1134FF51">
                <wp:simplePos x="0" y="0"/>
                <wp:positionH relativeFrom="page">
                  <wp:posOffset>1371600</wp:posOffset>
                </wp:positionH>
                <wp:positionV relativeFrom="paragraph">
                  <wp:posOffset>-8255</wp:posOffset>
                </wp:positionV>
                <wp:extent cx="76200" cy="155575"/>
                <wp:effectExtent l="0" t="0" r="0" b="0"/>
                <wp:wrapNone/>
                <wp:docPr id="45"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 cy="155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C4EEE0" w14:textId="77777777" w:rsidR="002C75B9" w:rsidRDefault="0086708B">
                            <w:pPr>
                              <w:spacing w:line="244" w:lineRule="exact"/>
                              <w:rPr>
                                <w:rFonts w:ascii="Symbol" w:hAnsi="Symbol"/>
                                <w:sz w:val="20"/>
                              </w:rPr>
                            </w:pPr>
                            <w:r>
                              <w:rPr>
                                <w:w w:val="99"/>
                                <w:sz w:val="20"/>
                                <w:lang w:val="es"/>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7CC516" id="Text Box 47" o:spid="_x0000_s1041" type="#_x0000_t202" style="position:absolute;left:0;text-align:left;margin-left:108pt;margin-top:-.65pt;width:6pt;height:12.25pt;z-index:-158673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" filled="f" stroked="f">
                <v:textbox inset="0,0,0,0">
                  <w:txbxContent>
                    <w:p w14:paraId="1EC4EEE0" w14:textId="77777777" w:rsidR="002C75B9" w:rsidRDefault="0086708B">
                      <w:pPr>
                        <w:spacing w:line="244" w:lineRule="exact"/>
                        <w:rPr>
                          <w:rFonts w:ascii="Symbol" w:hAnsi="Symbol"/>
                          <w:sz w:val="20"/>
                        </w:rPr>
                      </w:pPr>
                      <w:r>
                        <w:rPr>
                          <w:w w:val="99"/>
                          <w:sz w:val="20"/>
                          <w:lang w:val="es"/>
                        </w:rPr>
                        <w:t></w:t>
                      </w:r>
                    </w:p>
                  </w:txbxContent>
                </v:textbox>
                <w10:wrap anchorx="page"/>
              </v:shape>
            </w:pict>
          </mc:Fallback>
        </mc:AlternateContent>
      </w:r>
      <w:r>
        <w:rPr>
          <w:noProof/>
          <w:lang w:val="es"/>
        </w:rPr>
        <mc:AlternateContent>
          <mc:Choice Requires="wps">
            <w:drawing>
              <wp:anchor distT="0" distB="0" distL="114300" distR="114300" simplePos="0" relativeHeight="487449600" behindDoc="1" locked="0" layoutInCell="1" allowOverlap="1" wp14:anchorId="4AA1AC91" wp14:editId="6C00679F">
                <wp:simplePos x="0" y="0"/>
                <wp:positionH relativeFrom="page">
                  <wp:posOffset>1371600</wp:posOffset>
                </wp:positionH>
                <wp:positionV relativeFrom="paragraph">
                  <wp:posOffset>294005</wp:posOffset>
                </wp:positionV>
                <wp:extent cx="76200" cy="155575"/>
                <wp:effectExtent l="0" t="0" r="0" b="0"/>
                <wp:wrapNone/>
                <wp:docPr id="44"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 cy="155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3A62E5" w14:textId="77777777" w:rsidR="002C75B9" w:rsidRDefault="0086708B">
                            <w:pPr>
                              <w:spacing w:line="244" w:lineRule="exact"/>
                              <w:rPr>
                                <w:rFonts w:ascii="Symbol" w:hAnsi="Symbol"/>
                                <w:sz w:val="20"/>
                              </w:rPr>
                            </w:pPr>
                            <w:r>
                              <w:rPr>
                                <w:w w:val="99"/>
                                <w:sz w:val="20"/>
                                <w:lang w:val="es"/>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A1AC91" id="Text Box 46" o:spid="_x0000_s1042" type="#_x0000_t202" style="position:absolute;left:0;text-align:left;margin-left:108pt;margin-top:23.15pt;width:6pt;height:12.25pt;z-index:-158668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" filled="f" stroked="f">
                <v:textbox inset="0,0,0,0">
                  <w:txbxContent>
                    <w:p w14:paraId="7B3A62E5" w14:textId="77777777" w:rsidR="002C75B9" w:rsidRDefault="0086708B">
                      <w:pPr>
                        <w:spacing w:line="244" w:lineRule="exact"/>
                        <w:rPr>
                          <w:rFonts w:ascii="Symbol" w:hAnsi="Symbol"/>
                          <w:sz w:val="20"/>
                        </w:rPr>
                      </w:pPr>
                      <w:r>
                        <w:rPr>
                          <w:w w:val="99"/>
                          <w:sz w:val="20"/>
                          <w:lang w:val="es"/>
                        </w:rPr>
                        <w:t></w:t>
                      </w:r>
                    </w:p>
                  </w:txbxContent>
                </v:textbox>
                <w10:wrap anchorx="page"/>
              </v:shape>
            </w:pict>
          </mc:Fallback>
        </mc:AlternateContent>
      </w:r>
      <w:r>
        <w:rPr>
          <w:noProof/>
          <w:lang w:val="es"/>
        </w:rPr>
        <mc:AlternateContent>
          <mc:Choice Requires="wps">
            <w:drawing>
              <wp:anchor distT="0" distB="0" distL="114300" distR="114300" simplePos="0" relativeHeight="487450112" behindDoc="1" locked="0" layoutInCell="1" allowOverlap="1" wp14:anchorId="37660CC5" wp14:editId="3E94AFDC">
                <wp:simplePos x="0" y="0"/>
                <wp:positionH relativeFrom="page">
                  <wp:posOffset>1371600</wp:posOffset>
                </wp:positionH>
                <wp:positionV relativeFrom="paragraph">
                  <wp:posOffset>594360</wp:posOffset>
                </wp:positionV>
                <wp:extent cx="76200" cy="155575"/>
                <wp:effectExtent l="0" t="0" r="0" b="0"/>
                <wp:wrapNone/>
                <wp:docPr id="43"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 cy="155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6FB6DF" w14:textId="77777777" w:rsidR="002C75B9" w:rsidRDefault="0086708B">
                            <w:pPr>
                              <w:spacing w:line="244" w:lineRule="exact"/>
                              <w:rPr>
                                <w:rFonts w:ascii="Symbol" w:hAnsi="Symbol"/>
                                <w:sz w:val="20"/>
                              </w:rPr>
                            </w:pPr>
                            <w:r>
                              <w:rPr>
                                <w:w w:val="99"/>
                                <w:sz w:val="20"/>
                                <w:lang w:val="es"/>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660CC5" id="Text Box 45" o:spid="_x0000_s1043" type="#_x0000_t202" style="position:absolute;left:0;text-align:left;margin-left:108pt;margin-top:46.8pt;width:6pt;height:12.25pt;z-index:-158663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" filled="f" stroked="f">
                <v:textbox inset="0,0,0,0">
                  <w:txbxContent>
                    <w:p w14:paraId="776FB6DF" w14:textId="77777777" w:rsidR="002C75B9" w:rsidRDefault="0086708B">
                      <w:pPr>
                        <w:spacing w:line="244" w:lineRule="exact"/>
                        <w:rPr>
                          <w:rFonts w:ascii="Symbol" w:hAnsi="Symbol"/>
                          <w:sz w:val="20"/>
                        </w:rPr>
                      </w:pPr>
                      <w:r>
                        <w:rPr>
                          <w:w w:val="99"/>
                          <w:sz w:val="20"/>
                          <w:lang w:val="es"/>
                        </w:rPr>
                        <w:t></w:t>
                      </w:r>
                    </w:p>
                  </w:txbxContent>
                </v:textbox>
                <w10:wrap anchorx="page"/>
              </v:shape>
            </w:pict>
          </mc:Fallback>
        </mc:AlternateContent>
      </w:r>
      <w:r>
        <w:rPr>
          <w:noProof/>
          <w:lang w:val="es"/>
        </w:rPr>
        <mc:AlternateContent>
          <mc:Choice Requires="wps">
            <w:drawing>
              <wp:anchor distT="0" distB="0" distL="114300" distR="114300" simplePos="0" relativeHeight="487450624" behindDoc="1" locked="0" layoutInCell="1" allowOverlap="1" wp14:anchorId="6104B017" wp14:editId="7C0BB3E9">
                <wp:simplePos x="0" y="0"/>
                <wp:positionH relativeFrom="page">
                  <wp:posOffset>1371600</wp:posOffset>
                </wp:positionH>
                <wp:positionV relativeFrom="paragraph">
                  <wp:posOffset>894080</wp:posOffset>
                </wp:positionV>
                <wp:extent cx="76200" cy="155575"/>
                <wp:effectExtent l="0" t="0" r="0" b="0"/>
                <wp:wrapNone/>
                <wp:docPr id="42"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 cy="155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04EE7" w14:textId="77777777" w:rsidR="002C75B9" w:rsidRDefault="0086708B">
                            <w:pPr>
                              <w:spacing w:line="244" w:lineRule="exact"/>
                              <w:rPr>
                                <w:rFonts w:ascii="Symbol" w:hAnsi="Symbol"/>
                                <w:sz w:val="20"/>
                              </w:rPr>
                            </w:pPr>
                            <w:r>
                              <w:rPr>
                                <w:w w:val="99"/>
                                <w:sz w:val="20"/>
                                <w:lang w:val="es"/>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04B017" id="Text Box 44" o:spid="_x0000_s1044" type="#_x0000_t202" style="position:absolute;left:0;text-align:left;margin-left:108pt;margin-top:70.4pt;width:6pt;height:12.25pt;z-index:-158658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" filled="f" stroked="f">
                <v:textbox inset="0,0,0,0">
                  <w:txbxContent>
                    <w:p w14:paraId="66A04EE7" w14:textId="77777777" w:rsidR="002C75B9" w:rsidRDefault="0086708B">
                      <w:pPr>
                        <w:spacing w:line="244" w:lineRule="exact"/>
                        <w:rPr>
                          <w:rFonts w:ascii="Symbol" w:hAnsi="Symbol"/>
                          <w:sz w:val="20"/>
                        </w:rPr>
                      </w:pPr>
                      <w:r>
                        <w:rPr>
                          <w:w w:val="99"/>
                          <w:sz w:val="20"/>
                          <w:lang w:val="es"/>
                        </w:rPr>
                        <w:t></w:t>
                      </w:r>
                    </w:p>
                  </w:txbxContent>
                </v:textbox>
                <w10:wrap anchorx="page"/>
              </v:shape>
            </w:pict>
          </mc:Fallback>
        </mc:AlternateContent>
      </w:r>
      <w:r w:rsidR="0086708B">
        <w:rPr>
          <w:sz w:val="20"/>
          <w:lang w:val="es"/>
        </w:rPr>
        <w:t>Empresa comercial desfavorecida Empleo externo igualitario</w:t>
      </w:r>
      <w:r w:rsidR="0086708B">
        <w:rPr>
          <w:spacing w:val="-17"/>
          <w:sz w:val="20"/>
          <w:lang w:val="es"/>
        </w:rPr>
        <w:t xml:space="preserve"> </w:t>
      </w:r>
      <w:r w:rsidR="0086708B">
        <w:rPr>
          <w:sz w:val="20"/>
          <w:lang w:val="es"/>
        </w:rPr>
        <w:t xml:space="preserve">Oportunidad </w:t>
      </w:r>
      <w:r w:rsidR="00936434">
        <w:rPr>
          <w:sz w:val="20"/>
          <w:lang w:val="es"/>
        </w:rPr>
        <w:t>Título VI</w:t>
      </w:r>
    </w:p>
    <w:p w14:paraId="7FA08505" w14:textId="239E0C65" w:rsidR="002C75B9" w:rsidRDefault="00385861">
      <w:pPr>
        <w:spacing w:line="230" w:lineRule="exact"/>
        <w:ind w:left="940"/>
        <w:rPr>
          <w:sz w:val="20"/>
        </w:rPr>
      </w:pPr>
      <w:r>
        <w:rPr>
          <w:noProof/>
          <w:lang w:val="es"/>
        </w:rPr>
        <mc:AlternateContent>
          <mc:Choice Requires="wps">
            <w:drawing>
              <wp:anchor distT="0" distB="0" distL="114300" distR="114300" simplePos="0" relativeHeight="487598080" behindDoc="0" locked="0" layoutInCell="1" allowOverlap="1" wp14:anchorId="1DFA2C28" wp14:editId="184B80EF">
                <wp:simplePos x="0" y="0"/>
                <wp:positionH relativeFrom="page">
                  <wp:posOffset>1083310</wp:posOffset>
                </wp:positionH>
                <wp:positionV relativeFrom="paragraph">
                  <wp:posOffset>-8255</wp:posOffset>
                </wp:positionV>
                <wp:extent cx="288290" cy="274320"/>
                <wp:effectExtent l="0" t="0" r="0" b="0"/>
                <wp:wrapNone/>
                <wp:docPr id="41" name="Rectangle 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8290" cy="27432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E4C1152" w14:textId="77777777" w:rsidR="00A22D12" w:rsidRDefault="00A22D12" w:rsidP="00A22D1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FA2C28" id="Rectangle 93" o:spid="_x0000_s1045" style="position:absolute;left:0;text-align:left;margin-left:85.3pt;margin-top:-.65pt;width:22.7pt;height:21.6pt;z-index:4875980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" filled="f" strokeweight="1pt">
                <v:textbox>
                  <w:txbxContent>
                    <w:p w14:paraId="6E4C1152" w14:textId="77777777" w:rsidR="00A22D12" w:rsidRDefault="00A22D12" w:rsidP="00A22D12"/>
                  </w:txbxContent>
                </v:textbox>
                <w10:wrap anchorx="page"/>
              </v:rect>
            </w:pict>
          </mc:Fallback>
        </mc:AlternateContent>
      </w:r>
      <w:r w:rsidR="00936434">
        <w:rPr>
          <w:sz w:val="20"/>
          <w:lang w:val="es"/>
        </w:rPr>
        <w:t>Ley de Estadounidenses con Discapacidades (ADA)</w:t>
      </w:r>
    </w:p>
    <w:p w14:paraId="4C1C0661" w14:textId="021787CF" w:rsidR="002C75B9" w:rsidRDefault="00385861">
      <w:pPr>
        <w:pStyle w:val="BodyText"/>
      </w:pPr>
      <w:r>
        <w:rPr>
          <w:noProof/>
          <w:lang w:val="es"/>
        </w:rPr>
        <mc:AlternateContent>
          <mc:Choice Requires="wps">
            <w:drawing>
              <wp:anchor distT="0" distB="0" distL="114300" distR="114300" simplePos="0" relativeHeight="487609344" behindDoc="0" locked="0" layoutInCell="1" allowOverlap="1" wp14:anchorId="1DFA2C28" wp14:editId="6C6BE405">
                <wp:simplePos x="0" y="0"/>
                <wp:positionH relativeFrom="page">
                  <wp:posOffset>1083310</wp:posOffset>
                </wp:positionH>
                <wp:positionV relativeFrom="paragraph">
                  <wp:posOffset>164465</wp:posOffset>
                </wp:positionV>
                <wp:extent cx="288290" cy="274320"/>
                <wp:effectExtent l="0" t="0" r="0" b="0"/>
                <wp:wrapNone/>
                <wp:docPr id="40" name="Rectangle 1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8290" cy="27432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0DF93A6" w14:textId="77777777" w:rsidR="00936434" w:rsidRDefault="00936434" w:rsidP="0093643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FA2C28" id="Rectangle 106" o:spid="_x0000_s1046" style="position:absolute;margin-left:85.3pt;margin-top:12.95pt;width:22.7pt;height:21.6pt;z-index:4876093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" filled="f" strokeweight="1pt">
                <v:textbox>
                  <w:txbxContent>
                    <w:p w14:paraId="20DF93A6" w14:textId="77777777" w:rsidR="00936434" w:rsidRDefault="00936434" w:rsidP="00936434"/>
                  </w:txbxContent>
                </v:textbox>
                <w10:wrap anchorx="page"/>
              </v:rect>
            </w:pict>
          </mc:Fallback>
        </mc:AlternateContent>
      </w:r>
    </w:p>
    <w:p w14:paraId="21681BDE" w14:textId="49C08E63" w:rsidR="00936434" w:rsidRPr="00936434" w:rsidRDefault="00936434">
      <w:pPr>
        <w:pStyle w:val="BodyText"/>
        <w:rPr>
          <w:sz w:val="20"/>
          <w:szCs w:val="20"/>
        </w:rPr>
      </w:pPr>
      <w:r>
        <w:rPr>
          <w:lang w:val="es"/>
        </w:rPr>
        <w:tab/>
      </w:r>
      <w:r w:rsidRPr="00936434">
        <w:rPr>
          <w:sz w:val="20"/>
          <w:szCs w:val="20"/>
          <w:lang w:val="es"/>
        </w:rPr>
        <w:t xml:space="preserve">    Otro(especificar)</w:t>
      </w:r>
    </w:p>
    <w:p w14:paraId="09D381B4" w14:textId="12239D6D" w:rsidR="00936434" w:rsidRDefault="00936434">
      <w:pPr>
        <w:pStyle w:val="BodyText"/>
      </w:pPr>
    </w:p>
    <w:p w14:paraId="7B5B1990" w14:textId="6CC6FC5F" w:rsidR="00936434" w:rsidRDefault="00385861">
      <w:pPr>
        <w:pStyle w:val="BodyText"/>
      </w:pPr>
      <w:r>
        <w:rPr>
          <w:noProof/>
          <w:lang w:val="es"/>
        </w:rPr>
        <mc:AlternateContent>
          <mc:Choice Requires="wps">
            <w:drawing>
              <wp:anchor distT="0" distB="0" distL="114300" distR="114300" simplePos="0" relativeHeight="487589888" behindDoc="0" locked="0" layoutInCell="1" allowOverlap="1" wp14:anchorId="21587E15" wp14:editId="17352487">
                <wp:simplePos x="0" y="0"/>
                <wp:positionH relativeFrom="page">
                  <wp:posOffset>1600200</wp:posOffset>
                </wp:positionH>
                <wp:positionV relativeFrom="paragraph">
                  <wp:posOffset>34925</wp:posOffset>
                </wp:positionV>
                <wp:extent cx="5271770" cy="266700"/>
                <wp:effectExtent l="0" t="0" r="0" b="0"/>
                <wp:wrapNone/>
                <wp:docPr id="39" name="Rectangle 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71770" cy="26670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96AEC5A" w14:textId="77777777" w:rsidR="00A22D12" w:rsidRDefault="00A22D12" w:rsidP="00A22D1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1587E15" id="Rectangle 73" o:spid="_x0000_s1047" style="position:absolute;margin-left:126pt;margin-top:2.75pt;width:415.1pt;height:21pt;z-index:4875898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" filled="f" strokeweight="1pt">
                <v:textbox>
                  <w:txbxContent>
                    <w:p w14:paraId="396AEC5A" w14:textId="77777777" w:rsidR="00A22D12" w:rsidRDefault="00A22D12" w:rsidP="00A22D12"/>
                  </w:txbxContent>
                </v:textbox>
                <w10:wrap anchorx="page"/>
              </v:rect>
            </w:pict>
          </mc:Fallback>
        </mc:AlternateContent>
      </w:r>
    </w:p>
    <w:p w14:paraId="711DBE32" w14:textId="77777777" w:rsidR="002C75B9" w:rsidRDefault="002C75B9">
      <w:pPr>
        <w:pStyle w:val="BodyText"/>
      </w:pPr>
    </w:p>
    <w:p w14:paraId="1D1665CC" w14:textId="3016C04C" w:rsidR="002C75B9" w:rsidRDefault="00385861">
      <w:pPr>
        <w:pStyle w:val="Heading2"/>
        <w:spacing w:before="168"/>
      </w:pPr>
      <w:r>
        <w:rPr>
          <w:noProof/>
          <w:lang w:val="es"/>
        </w:rPr>
        <mc:AlternateContent>
          <mc:Choice Requires="wps">
            <w:drawing>
              <wp:anchor distT="0" distB="0" distL="114300" distR="114300" simplePos="0" relativeHeight="15739392" behindDoc="0" locked="0" layoutInCell="1" allowOverlap="1" wp14:anchorId="21587E15" wp14:editId="0F9707E6">
                <wp:simplePos x="0" y="0"/>
                <wp:positionH relativeFrom="page">
                  <wp:posOffset>1607185</wp:posOffset>
                </wp:positionH>
                <wp:positionV relativeFrom="paragraph">
                  <wp:posOffset>318135</wp:posOffset>
                </wp:positionV>
                <wp:extent cx="5271770" cy="266700"/>
                <wp:effectExtent l="0" t="0" r="0" b="0"/>
                <wp:wrapNone/>
                <wp:docPr id="38"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71770" cy="26670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4262DF3" w14:textId="77777777" w:rsidR="0035349B" w:rsidRDefault="0035349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1587E15" id="Rectangle 28" o:spid="_x0000_s1048" style="position:absolute;left:0;text-align:left;margin-left:126.55pt;margin-top:25.05pt;width:415.1pt;height:21pt;z-index:157393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" filled="f" strokeweight="1pt">
                <v:textbox>
                  <w:txbxContent>
                    <w:p w14:paraId="64262DF3" w14:textId="77777777" w:rsidR="0035349B" w:rsidRDefault="0035349B"/>
                  </w:txbxContent>
                </v:textbox>
                <w10:wrap anchorx="page"/>
              </v:rect>
            </w:pict>
          </mc:Fallback>
        </mc:AlternateContent>
      </w:r>
      <w:r w:rsidR="0086708B">
        <w:rPr>
          <w:lang w:val="es"/>
        </w:rPr>
        <w:t>Sección II</w:t>
      </w:r>
    </w:p>
    <w:p w14:paraId="7F4C10A8" w14:textId="77777777" w:rsidR="002C75B9" w:rsidRDefault="002C75B9">
      <w:pPr>
        <w:pStyle w:val="BodyText"/>
        <w:spacing w:before="1"/>
        <w:rPr>
          <w:b/>
          <w:i/>
        </w:rPr>
      </w:pPr>
    </w:p>
    <w:p w14:paraId="2427FD29" w14:textId="3F975AA2" w:rsidR="002C75B9" w:rsidRDefault="00385861">
      <w:pPr>
        <w:pStyle w:val="BodyText"/>
        <w:ind w:left="220"/>
      </w:pPr>
      <w:r>
        <w:rPr>
          <w:noProof/>
          <w:lang w:val="es"/>
        </w:rPr>
        <mc:AlternateContent>
          <mc:Choice Requires="wps">
            <w:drawing>
              <wp:anchor distT="0" distB="0" distL="114300" distR="114300" simplePos="0" relativeHeight="15739904" behindDoc="0" locked="0" layoutInCell="1" allowOverlap="1" wp14:anchorId="5AE9A58C" wp14:editId="23C10988">
                <wp:simplePos x="0" y="0"/>
                <wp:positionH relativeFrom="page">
                  <wp:posOffset>2156460</wp:posOffset>
                </wp:positionH>
                <wp:positionV relativeFrom="paragraph">
                  <wp:posOffset>214630</wp:posOffset>
                </wp:positionV>
                <wp:extent cx="4723130" cy="259080"/>
                <wp:effectExtent l="0" t="0" r="0" b="0"/>
                <wp:wrapNone/>
                <wp:docPr id="37"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23130" cy="25908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33B174D" w14:textId="77777777" w:rsidR="0035349B" w:rsidRDefault="0035349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AE9A58C" id="Rectangle 27" o:spid="_x0000_s1049" style="position:absolute;left:0;text-align:left;margin-left:169.8pt;margin-top:16.9pt;width:371.9pt;height:20.4pt;z-index:157399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" filled="f" strokeweight="1pt">
                <v:textbox>
                  <w:txbxContent>
                    <w:p w14:paraId="333B174D" w14:textId="77777777" w:rsidR="0035349B" w:rsidRDefault="0035349B"/>
                  </w:txbxContent>
                </v:textbox>
                <w10:wrap anchorx="page"/>
              </v:rect>
            </w:pict>
          </mc:Fallback>
        </mc:AlternateContent>
      </w:r>
      <w:r w:rsidR="0086708B">
        <w:rPr>
          <w:lang w:val="es"/>
        </w:rPr>
        <w:t>Nombre:</w:t>
      </w:r>
    </w:p>
    <w:p w14:paraId="2D27D8C0" w14:textId="77777777" w:rsidR="002C75B9" w:rsidRDefault="002C75B9">
      <w:pPr>
        <w:pStyle w:val="BodyText"/>
        <w:spacing w:before="1"/>
      </w:pPr>
    </w:p>
    <w:p w14:paraId="6CB302D5" w14:textId="77777777" w:rsidR="002C75B9" w:rsidRDefault="0086708B">
      <w:pPr>
        <w:pStyle w:val="BodyText"/>
        <w:ind w:left="220"/>
      </w:pPr>
      <w:r>
        <w:rPr>
          <w:lang w:val="es"/>
        </w:rPr>
        <w:t>Dirección:</w:t>
      </w:r>
    </w:p>
    <w:p w14:paraId="2A80915A" w14:textId="77777777" w:rsidR="002C75B9" w:rsidRDefault="002C75B9">
      <w:pPr>
        <w:pStyle w:val="BodyText"/>
        <w:spacing w:before="8"/>
        <w:rPr>
          <w:sz w:val="13"/>
        </w:rPr>
      </w:pPr>
    </w:p>
    <w:p w14:paraId="2154F9CC" w14:textId="394B9A00" w:rsidR="002C75B9" w:rsidRDefault="00385861" w:rsidP="002F34F4">
      <w:pPr>
        <w:pStyle w:val="BodyText"/>
        <w:tabs>
          <w:tab w:val="left" w:pos="999"/>
          <w:tab w:val="left" w:pos="5260"/>
        </w:tabs>
        <w:spacing w:before="93"/>
        <w:ind w:left="220"/>
      </w:pPr>
      <w:r>
        <w:rPr>
          <w:noProof/>
          <w:lang w:val="es"/>
        </w:rPr>
        <mc:AlternateContent>
          <mc:Choice Requires="wps">
            <w:drawing>
              <wp:anchor distT="0" distB="0" distL="114300" distR="114300" simplePos="0" relativeHeight="487454720" behindDoc="1" locked="0" layoutInCell="1" allowOverlap="1" wp14:anchorId="5080D55C" wp14:editId="339369B8">
                <wp:simplePos x="0" y="0"/>
                <wp:positionH relativeFrom="page">
                  <wp:posOffset>1444625</wp:posOffset>
                </wp:positionH>
                <wp:positionV relativeFrom="paragraph">
                  <wp:posOffset>-35560</wp:posOffset>
                </wp:positionV>
                <wp:extent cx="2851150" cy="266700"/>
                <wp:effectExtent l="0" t="0" r="0" b="0"/>
                <wp:wrapNone/>
                <wp:docPr id="36"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51150" cy="26670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159C2EC" w14:textId="77777777" w:rsidR="0035349B" w:rsidRDefault="0035349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80D55C" id="Rectangle 26" o:spid="_x0000_s1050" style="position:absolute;left:0;text-align:left;margin-left:113.75pt;margin-top:-2.8pt;width:224.5pt;height:21pt;z-index:-158617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" filled="f" strokeweight="1pt">
                <v:textbox>
                  <w:txbxContent>
                    <w:p w14:paraId="1159C2EC" w14:textId="77777777" w:rsidR="0035349B" w:rsidRDefault="0035349B"/>
                  </w:txbxContent>
                </v:textbox>
                <w10:wrap anchorx="page"/>
              </v:rect>
            </w:pict>
          </mc:Fallback>
        </mc:AlternateContent>
      </w:r>
      <w:r>
        <w:rPr>
          <w:noProof/>
          <w:lang w:val="es"/>
        </w:rPr>
        <mc:AlternateContent>
          <mc:Choice Requires="wps">
            <w:drawing>
              <wp:anchor distT="0" distB="0" distL="114300" distR="114300" simplePos="0" relativeHeight="15740928" behindDoc="0" locked="0" layoutInCell="1" allowOverlap="1" wp14:anchorId="7985FAAB" wp14:editId="07665159">
                <wp:simplePos x="0" y="0"/>
                <wp:positionH relativeFrom="page">
                  <wp:posOffset>4747260</wp:posOffset>
                </wp:positionH>
                <wp:positionV relativeFrom="paragraph">
                  <wp:posOffset>-27940</wp:posOffset>
                </wp:positionV>
                <wp:extent cx="2132330" cy="266700"/>
                <wp:effectExtent l="0" t="0" r="0" b="0"/>
                <wp:wrapNone/>
                <wp:docPr id="3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32330" cy="26670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18A93DB" w14:textId="77777777" w:rsidR="0035349B" w:rsidRDefault="0035349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85FAAB" id="Rectangle 25" o:spid="_x0000_s1051" style="position:absolute;left:0;text-align:left;margin-left:373.8pt;margin-top:-2.2pt;width:167.9pt;height:21pt;z-index:157409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" filled="f" strokeweight="1pt">
                <v:textbox>
                  <w:txbxContent>
                    <w:p w14:paraId="418A93DB" w14:textId="77777777" w:rsidR="0035349B" w:rsidRDefault="0035349B"/>
                  </w:txbxContent>
                </v:textbox>
                <w10:wrap anchorx="page"/>
              </v:rect>
            </w:pict>
          </mc:Fallback>
        </mc:AlternateContent>
      </w:r>
      <w:r w:rsidR="0086708B">
        <w:rPr>
          <w:lang w:val="es"/>
        </w:rPr>
        <w:t>Ciudad:</w:t>
      </w:r>
      <w:r w:rsidR="0086708B">
        <w:rPr>
          <w:lang w:val="es"/>
        </w:rPr>
        <w:tab/>
      </w:r>
      <w:r w:rsidR="002F34F4">
        <w:rPr>
          <w:lang w:val="es"/>
        </w:rPr>
        <w:tab/>
      </w:r>
      <w:r w:rsidR="0086708B">
        <w:rPr>
          <w:lang w:val="es"/>
        </w:rPr>
        <w:t>Estado:</w:t>
      </w:r>
    </w:p>
    <w:p w14:paraId="53FFC141" w14:textId="77777777" w:rsidR="002C75B9" w:rsidRDefault="002C75B9">
      <w:pPr>
        <w:pStyle w:val="BodyText"/>
        <w:spacing w:before="11"/>
        <w:rPr>
          <w:sz w:val="13"/>
        </w:rPr>
      </w:pPr>
    </w:p>
    <w:p w14:paraId="15A5B2A8" w14:textId="090B4840" w:rsidR="002C75B9" w:rsidRDefault="00385861">
      <w:pPr>
        <w:pStyle w:val="BodyText"/>
        <w:spacing w:before="93"/>
        <w:ind w:left="220"/>
      </w:pPr>
      <w:r>
        <w:rPr>
          <w:noProof/>
          <w:lang w:val="es"/>
        </w:rPr>
        <mc:AlternateContent>
          <mc:Choice Requires="wps">
            <w:drawing>
              <wp:anchor distT="0" distB="0" distL="114300" distR="114300" simplePos="0" relativeHeight="15741440" behindDoc="0" locked="0" layoutInCell="1" allowOverlap="1" wp14:anchorId="23EE6091" wp14:editId="7F76BBB0">
                <wp:simplePos x="0" y="0"/>
                <wp:positionH relativeFrom="page">
                  <wp:posOffset>1784985</wp:posOffset>
                </wp:positionH>
                <wp:positionV relativeFrom="paragraph">
                  <wp:posOffset>-32385</wp:posOffset>
                </wp:positionV>
                <wp:extent cx="2503170" cy="266700"/>
                <wp:effectExtent l="0" t="0" r="0" b="0"/>
                <wp:wrapNone/>
                <wp:docPr id="34"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03170" cy="26670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380A3B1" w14:textId="77777777" w:rsidR="0035349B" w:rsidRDefault="0035349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3EE6091" id="Rectangle 24" o:spid="_x0000_s1052" style="position:absolute;left:0;text-align:left;margin-left:140.55pt;margin-top:-2.55pt;width:197.1pt;height:21pt;z-index:157414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" filled="f" strokeweight="1pt">
                <v:textbox>
                  <w:txbxContent>
                    <w:p w14:paraId="3380A3B1" w14:textId="77777777" w:rsidR="0035349B" w:rsidRDefault="0035349B"/>
                  </w:txbxContent>
                </v:textbox>
                <w10:wrap anchorx="page"/>
              </v:rect>
            </w:pict>
          </mc:Fallback>
        </mc:AlternateContent>
      </w:r>
      <w:r w:rsidR="0086708B">
        <w:rPr>
          <w:lang w:val="es"/>
        </w:rPr>
        <w:t>Código postal:</w:t>
      </w:r>
    </w:p>
    <w:p w14:paraId="10C39AEB" w14:textId="77777777" w:rsidR="002C75B9" w:rsidRDefault="002C75B9">
      <w:pPr>
        <w:pStyle w:val="BodyText"/>
      </w:pPr>
    </w:p>
    <w:p w14:paraId="3B1AF294" w14:textId="49BC54DD" w:rsidR="002C75B9" w:rsidRDefault="00385861">
      <w:pPr>
        <w:pStyle w:val="BodyText"/>
        <w:spacing w:before="1"/>
        <w:ind w:left="220"/>
      </w:pPr>
      <w:r>
        <w:rPr>
          <w:noProof/>
          <w:lang w:val="es"/>
        </w:rPr>
        <mc:AlternateContent>
          <mc:Choice Requires="wps">
            <w:drawing>
              <wp:anchor distT="0" distB="0" distL="114300" distR="114300" simplePos="0" relativeHeight="15741952" behindDoc="0" locked="0" layoutInCell="1" allowOverlap="1" wp14:anchorId="0AFB6AA1" wp14:editId="6600DA1C">
                <wp:simplePos x="0" y="0"/>
                <wp:positionH relativeFrom="page">
                  <wp:posOffset>1769745</wp:posOffset>
                </wp:positionH>
                <wp:positionV relativeFrom="paragraph">
                  <wp:posOffset>222250</wp:posOffset>
                </wp:positionV>
                <wp:extent cx="2510790" cy="266700"/>
                <wp:effectExtent l="0" t="0" r="0" b="0"/>
                <wp:wrapNone/>
                <wp:docPr id="33"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10790" cy="26670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6BA88F4" w14:textId="77777777" w:rsidR="0035349B" w:rsidRDefault="0035349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FB6AA1" id="Rectangle 23" o:spid="_x0000_s1053" style="position:absolute;left:0;text-align:left;margin-left:139.35pt;margin-top:17.5pt;width:197.7pt;height:21pt;z-index:157419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" filled="f" strokeweight="1pt">
                <v:textbox>
                  <w:txbxContent>
                    <w:p w14:paraId="56BA88F4" w14:textId="77777777" w:rsidR="0035349B" w:rsidRDefault="0035349B"/>
                  </w:txbxContent>
                </v:textbox>
                <w10:wrap anchorx="page"/>
              </v:rect>
            </w:pict>
          </mc:Fallback>
        </mc:AlternateContent>
      </w:r>
      <w:r w:rsidR="0086708B">
        <w:rPr>
          <w:lang w:val="es"/>
        </w:rPr>
        <w:t>Números de teléfono:</w:t>
      </w:r>
    </w:p>
    <w:p w14:paraId="13D8DD01" w14:textId="77777777" w:rsidR="002C75B9" w:rsidRDefault="002C75B9">
      <w:pPr>
        <w:pStyle w:val="BodyText"/>
      </w:pPr>
    </w:p>
    <w:p w14:paraId="01A31C8D" w14:textId="77777777" w:rsidR="002C75B9" w:rsidRDefault="0086708B">
      <w:pPr>
        <w:pStyle w:val="BodyText"/>
        <w:ind w:left="345"/>
      </w:pPr>
      <w:r>
        <w:rPr>
          <w:lang w:val="es"/>
        </w:rPr>
        <w:t>Hogar:</w:t>
      </w:r>
    </w:p>
    <w:p w14:paraId="698AEEA3" w14:textId="77777777" w:rsidR="002C75B9" w:rsidRDefault="002C75B9">
      <w:pPr>
        <w:pStyle w:val="BodyText"/>
      </w:pPr>
    </w:p>
    <w:p w14:paraId="11F1E3DF" w14:textId="275614CD" w:rsidR="002C75B9" w:rsidRDefault="00385861">
      <w:pPr>
        <w:pStyle w:val="BodyText"/>
        <w:spacing w:before="1"/>
        <w:ind w:left="345"/>
      </w:pPr>
      <w:r>
        <w:rPr>
          <w:noProof/>
          <w:lang w:val="es"/>
        </w:rPr>
        <mc:AlternateContent>
          <mc:Choice Requires="wps">
            <w:drawing>
              <wp:anchor distT="0" distB="0" distL="114300" distR="114300" simplePos="0" relativeHeight="15742464" behindDoc="0" locked="0" layoutInCell="1" allowOverlap="1" wp14:anchorId="6A364EB2" wp14:editId="2358F906">
                <wp:simplePos x="0" y="0"/>
                <wp:positionH relativeFrom="page">
                  <wp:posOffset>1769745</wp:posOffset>
                </wp:positionH>
                <wp:positionV relativeFrom="paragraph">
                  <wp:posOffset>-73025</wp:posOffset>
                </wp:positionV>
                <wp:extent cx="2510790" cy="266700"/>
                <wp:effectExtent l="0" t="0" r="0" b="0"/>
                <wp:wrapNone/>
                <wp:docPr id="32"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10790" cy="26670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C999D18" w14:textId="77777777" w:rsidR="0035349B" w:rsidRDefault="0035349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A364EB2" id="Rectangle 22" o:spid="_x0000_s1054" style="position:absolute;left:0;text-align:left;margin-left:139.35pt;margin-top:-5.75pt;width:197.7pt;height:21pt;z-index:157424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" filled="f" strokeweight="1pt">
                <v:textbox>
                  <w:txbxContent>
                    <w:p w14:paraId="1C999D18" w14:textId="77777777" w:rsidR="0035349B" w:rsidRDefault="0035349B"/>
                  </w:txbxContent>
                </v:textbox>
                <w10:wrap anchorx="page"/>
              </v:rect>
            </w:pict>
          </mc:Fallback>
        </mc:AlternateContent>
      </w:r>
      <w:r w:rsidR="0086708B">
        <w:rPr>
          <w:lang w:val="es"/>
        </w:rPr>
        <w:t>Celda:</w:t>
      </w:r>
    </w:p>
    <w:p w14:paraId="07BF9C3C" w14:textId="77777777" w:rsidR="002C75B9" w:rsidRDefault="002C75B9">
      <w:pPr>
        <w:pStyle w:val="BodyText"/>
        <w:spacing w:before="9"/>
        <w:rPr>
          <w:sz w:val="21"/>
        </w:rPr>
      </w:pPr>
    </w:p>
    <w:p w14:paraId="5CD96271" w14:textId="08C5C68A" w:rsidR="002C75B9" w:rsidRDefault="00385861">
      <w:pPr>
        <w:pStyle w:val="BodyText"/>
        <w:spacing w:before="1"/>
        <w:ind w:left="220"/>
      </w:pPr>
      <w:r>
        <w:rPr>
          <w:noProof/>
          <w:lang w:val="es"/>
        </w:rPr>
        <mc:AlternateContent>
          <mc:Choice Requires="wps">
            <w:drawing>
              <wp:anchor distT="0" distB="0" distL="114300" distR="114300" simplePos="0" relativeHeight="15742976" behindDoc="0" locked="0" layoutInCell="1" allowOverlap="1" wp14:anchorId="4075E2F2" wp14:editId="1A2E998F">
                <wp:simplePos x="0" y="0"/>
                <wp:positionH relativeFrom="page">
                  <wp:posOffset>2187575</wp:posOffset>
                </wp:positionH>
                <wp:positionV relativeFrom="paragraph">
                  <wp:posOffset>-45720</wp:posOffset>
                </wp:positionV>
                <wp:extent cx="4692015" cy="266700"/>
                <wp:effectExtent l="0" t="0" r="0" b="0"/>
                <wp:wrapNone/>
                <wp:docPr id="31"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92015" cy="26670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E0C16F8" w14:textId="77777777" w:rsidR="0035349B" w:rsidRDefault="0035349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75E2F2" id="Rectangle 21" o:spid="_x0000_s1055" style="position:absolute;left:0;text-align:left;margin-left:172.25pt;margin-top:-3.6pt;width:369.45pt;height:21pt;z-index:157429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" filled="f" strokeweight="1pt">
                <v:textbox>
                  <w:txbxContent>
                    <w:p w14:paraId="5E0C16F8" w14:textId="77777777" w:rsidR="0035349B" w:rsidRDefault="0035349B"/>
                  </w:txbxContent>
                </v:textbox>
                <w10:wrap anchorx="page"/>
              </v:rect>
            </w:pict>
          </mc:Fallback>
        </mc:AlternateContent>
      </w:r>
      <w:r w:rsidR="0086708B">
        <w:rPr>
          <w:lang w:val="es"/>
        </w:rPr>
        <w:t>Dirección de correo electrónico:</w:t>
      </w:r>
    </w:p>
    <w:p w14:paraId="1AA26F2E" w14:textId="77777777" w:rsidR="002C75B9" w:rsidRDefault="002C75B9">
      <w:pPr>
        <w:pStyle w:val="BodyText"/>
      </w:pPr>
    </w:p>
    <w:p w14:paraId="6490014A" w14:textId="77777777" w:rsidR="002C75B9" w:rsidRDefault="0086708B">
      <w:pPr>
        <w:pStyle w:val="BodyText"/>
        <w:ind w:left="220"/>
      </w:pPr>
      <w:r>
        <w:rPr>
          <w:lang w:val="es"/>
        </w:rPr>
        <w:t>Requisitos de formato accesible:</w:t>
      </w:r>
    </w:p>
    <w:p w14:paraId="038E5BF6" w14:textId="77777777" w:rsidR="002C75B9" w:rsidRDefault="002C75B9">
      <w:pPr>
        <w:pStyle w:val="BodyText"/>
      </w:pPr>
    </w:p>
    <w:p w14:paraId="076AAB50" w14:textId="2AE51577" w:rsidR="002C75B9" w:rsidRDefault="00385861">
      <w:pPr>
        <w:pStyle w:val="BodyText"/>
        <w:spacing w:line="480" w:lineRule="auto"/>
        <w:ind w:left="220" w:right="7439"/>
      </w:pPr>
      <w:r>
        <w:rPr>
          <w:noProof/>
          <w:lang w:val="es"/>
        </w:rPr>
        <mc:AlternateContent>
          <mc:Choice Requires="wps">
            <w:drawing>
              <wp:anchor distT="0" distB="0" distL="114300" distR="114300" simplePos="0" relativeHeight="487457792" behindDoc="1" locked="0" layoutInCell="1" allowOverlap="1" wp14:anchorId="0590476B" wp14:editId="3C0BC72E">
                <wp:simplePos x="0" y="0"/>
                <wp:positionH relativeFrom="page">
                  <wp:posOffset>1955165</wp:posOffset>
                </wp:positionH>
                <wp:positionV relativeFrom="paragraph">
                  <wp:posOffset>-62865</wp:posOffset>
                </wp:positionV>
                <wp:extent cx="215900" cy="215900"/>
                <wp:effectExtent l="0" t="0" r="0" b="0"/>
                <wp:wrapNone/>
                <wp:docPr id="30"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900" cy="21590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96E9E22" w14:textId="77777777" w:rsidR="0035349B" w:rsidRDefault="0035349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90476B" id="Rectangle 20" o:spid="_x0000_s1056" style="position:absolute;left:0;text-align:left;margin-left:153.95pt;margin-top:-4.95pt;width:17pt;height:17pt;z-index:-158586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" filled="f" strokeweight="1pt">
                <v:textbox>
                  <w:txbxContent>
                    <w:p w14:paraId="196E9E22" w14:textId="77777777" w:rsidR="0035349B" w:rsidRDefault="0035349B"/>
                  </w:txbxContent>
                </v:textbox>
                <w10:wrap anchorx="page"/>
              </v:rect>
            </w:pict>
          </mc:Fallback>
        </mc:AlternateContent>
      </w:r>
      <w:r>
        <w:rPr>
          <w:noProof/>
          <w:lang w:val="es"/>
        </w:rPr>
        <mc:AlternateContent>
          <mc:Choice Requires="wps">
            <w:drawing>
              <wp:anchor distT="0" distB="0" distL="114300" distR="114300" simplePos="0" relativeHeight="15744000" behindDoc="0" locked="0" layoutInCell="1" allowOverlap="1" wp14:anchorId="0B107DC2" wp14:editId="624BC98C">
                <wp:simplePos x="0" y="0"/>
                <wp:positionH relativeFrom="page">
                  <wp:posOffset>2125345</wp:posOffset>
                </wp:positionH>
                <wp:positionV relativeFrom="paragraph">
                  <wp:posOffset>254635</wp:posOffset>
                </wp:positionV>
                <wp:extent cx="215900" cy="215900"/>
                <wp:effectExtent l="0" t="0" r="0" b="0"/>
                <wp:wrapNone/>
                <wp:docPr id="29"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900" cy="21590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AD7D196" w14:textId="77777777" w:rsidR="0035349B" w:rsidRDefault="0035349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107DC2" id="Rectangle 19" o:spid="_x0000_s1057" style="position:absolute;left:0;text-align:left;margin-left:167.35pt;margin-top:20.05pt;width:17pt;height:17pt;z-index:157440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" filled="f" strokeweight="1pt">
                <v:textbox>
                  <w:txbxContent>
                    <w:p w14:paraId="1AD7D196" w14:textId="77777777" w:rsidR="0035349B" w:rsidRDefault="0035349B"/>
                  </w:txbxContent>
                </v:textbox>
                <w10:wrap anchorx="page"/>
              </v:rect>
            </w:pict>
          </mc:Fallback>
        </mc:AlternateContent>
      </w:r>
      <w:r>
        <w:rPr>
          <w:noProof/>
          <w:lang w:val="es"/>
        </w:rPr>
        <mc:AlternateContent>
          <mc:Choice Requires="wps">
            <w:drawing>
              <wp:anchor distT="0" distB="0" distL="114300" distR="114300" simplePos="0" relativeHeight="487458816" behindDoc="1" locked="0" layoutInCell="1" allowOverlap="1" wp14:anchorId="12B54390" wp14:editId="1E894CC6">
                <wp:simplePos x="0" y="0"/>
                <wp:positionH relativeFrom="page">
                  <wp:posOffset>1576070</wp:posOffset>
                </wp:positionH>
                <wp:positionV relativeFrom="paragraph">
                  <wp:posOffset>579120</wp:posOffset>
                </wp:positionV>
                <wp:extent cx="215900" cy="215900"/>
                <wp:effectExtent l="0" t="0" r="0" b="0"/>
                <wp:wrapNone/>
                <wp:docPr id="28"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900" cy="21590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71CB122" w14:textId="77777777" w:rsidR="0035349B" w:rsidRDefault="0035349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B54390" id="Rectangle 18" o:spid="_x0000_s1058" style="position:absolute;left:0;text-align:left;margin-left:124.1pt;margin-top:45.6pt;width:17pt;height:17pt;z-index:-158576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" filled="f" strokeweight="1pt">
                <v:textbox>
                  <w:txbxContent>
                    <w:p w14:paraId="071CB122" w14:textId="77777777" w:rsidR="0035349B" w:rsidRDefault="0035349B"/>
                  </w:txbxContent>
                </v:textbox>
                <w10:wrap anchorx="page"/>
              </v:rect>
            </w:pict>
          </mc:Fallback>
        </mc:AlternateContent>
      </w:r>
      <w:r>
        <w:rPr>
          <w:noProof/>
          <w:lang w:val="es"/>
        </w:rPr>
        <mc:AlternateContent>
          <mc:Choice Requires="wps">
            <w:drawing>
              <wp:anchor distT="0" distB="0" distL="114300" distR="114300" simplePos="0" relativeHeight="487459328" behindDoc="1" locked="0" layoutInCell="1" allowOverlap="1" wp14:anchorId="4EED94BF" wp14:editId="0AD22B4D">
                <wp:simplePos x="0" y="0"/>
                <wp:positionH relativeFrom="page">
                  <wp:posOffset>1885950</wp:posOffset>
                </wp:positionH>
                <wp:positionV relativeFrom="paragraph">
                  <wp:posOffset>579120</wp:posOffset>
                </wp:positionV>
                <wp:extent cx="4986020" cy="483235"/>
                <wp:effectExtent l="0" t="0" r="0" b="0"/>
                <wp:wrapNone/>
                <wp:docPr id="27"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86020" cy="48323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6B75D2C" w14:textId="77777777" w:rsidR="0035349B" w:rsidRDefault="0035349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ED94BF" id="Rectangle 17" o:spid="_x0000_s1059" style="position:absolute;left:0;text-align:left;margin-left:148.5pt;margin-top:45.6pt;width:392.6pt;height:38.05pt;z-index:-158571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" filled="f" strokeweight="1pt">
                <v:textbox>
                  <w:txbxContent>
                    <w:p w14:paraId="66B75D2C" w14:textId="77777777" w:rsidR="0035349B" w:rsidRDefault="0035349B"/>
                  </w:txbxContent>
                </v:textbox>
                <w10:wrap anchorx="page"/>
              </v:rect>
            </w:pict>
          </mc:Fallback>
        </mc:AlternateContent>
      </w:r>
      <w:r w:rsidR="0086708B">
        <w:rPr>
          <w:lang w:val="es"/>
        </w:rPr>
        <w:t xml:space="preserve">Letra grande No </w:t>
      </w:r>
      <w:r w:rsidR="0086708B">
        <w:rPr>
          <w:spacing w:val="-3"/>
          <w:lang w:val="es"/>
        </w:rPr>
        <w:t xml:space="preserve">aplicable </w:t>
      </w:r>
      <w:r>
        <w:rPr>
          <w:lang w:val="es"/>
        </w:rPr>
        <w:t xml:space="preserve"> </w:t>
      </w:r>
      <w:r w:rsidR="0086708B">
        <w:rPr>
          <w:lang w:val="es"/>
        </w:rPr>
        <w:t>Otros</w:t>
      </w:r>
    </w:p>
    <w:p w14:paraId="223ABF5B" w14:textId="77777777" w:rsidR="002C75B9" w:rsidRDefault="002C75B9">
      <w:pPr>
        <w:pStyle w:val="BodyText"/>
        <w:spacing w:before="10"/>
        <w:rPr>
          <w:sz w:val="21"/>
        </w:rPr>
      </w:pPr>
    </w:p>
    <w:p w14:paraId="42CBCEBD" w14:textId="77777777" w:rsidR="002C75B9" w:rsidRDefault="0086708B">
      <w:pPr>
        <w:pStyle w:val="Heading1"/>
      </w:pPr>
      <w:r>
        <w:rPr>
          <w:lang w:val="es"/>
        </w:rPr>
        <w:t>Sección III</w:t>
      </w:r>
    </w:p>
    <w:p w14:paraId="1FC709D8" w14:textId="77777777" w:rsidR="002C75B9" w:rsidRDefault="002C75B9">
      <w:pPr>
        <w:pStyle w:val="BodyText"/>
        <w:spacing w:before="4"/>
        <w:rPr>
          <w:b/>
          <w:i/>
        </w:rPr>
      </w:pPr>
    </w:p>
    <w:p w14:paraId="31D16D80" w14:textId="77777777" w:rsidR="002C75B9" w:rsidRDefault="0086708B">
      <w:pPr>
        <w:pStyle w:val="BodyText"/>
        <w:ind w:left="220"/>
      </w:pPr>
      <w:r>
        <w:rPr>
          <w:lang w:val="es"/>
        </w:rPr>
        <w:t>¿Está presentando esta queja en su propio nombre?</w:t>
      </w:r>
    </w:p>
    <w:p w14:paraId="4A628CA9" w14:textId="4511B2E6" w:rsidR="002C75B9" w:rsidRDefault="00385861">
      <w:pPr>
        <w:pStyle w:val="BodyText"/>
        <w:tabs>
          <w:tab w:val="left" w:pos="2629"/>
        </w:tabs>
        <w:spacing w:before="194"/>
        <w:ind w:left="220"/>
      </w:pPr>
      <w:r>
        <w:rPr>
          <w:noProof/>
          <w:spacing w:val="-1"/>
          <w:lang w:val="es"/>
        </w:rPr>
        <mc:AlternateContent>
          <mc:Choice Requires="wps">
            <w:drawing>
              <wp:anchor distT="0" distB="0" distL="114300" distR="114300" simplePos="0" relativeHeight="487600128" behindDoc="0" locked="0" layoutInCell="1" allowOverlap="1" wp14:anchorId="1DFA2C28" wp14:editId="2522D9FE">
                <wp:simplePos x="0" y="0"/>
                <wp:positionH relativeFrom="page">
                  <wp:posOffset>2378075</wp:posOffset>
                </wp:positionH>
                <wp:positionV relativeFrom="paragraph">
                  <wp:posOffset>92075</wp:posOffset>
                </wp:positionV>
                <wp:extent cx="288290" cy="274320"/>
                <wp:effectExtent l="0" t="0" r="0" b="0"/>
                <wp:wrapNone/>
                <wp:docPr id="26" name="Rectangle 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8290" cy="27432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AB1D603" w14:textId="77777777" w:rsidR="00A22D12" w:rsidRDefault="00A22D12" w:rsidP="00A22D1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FA2C28" id="Rectangle 95" o:spid="_x0000_s1060" style="position:absolute;left:0;text-align:left;margin-left:187.25pt;margin-top:7.25pt;width:22.7pt;height:21.6pt;z-index:4876001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" filled="f" strokeweight="1pt">
                <v:textbox>
                  <w:txbxContent>
                    <w:p w14:paraId="6AB1D603" w14:textId="77777777" w:rsidR="00A22D12" w:rsidRDefault="00A22D12" w:rsidP="00A22D12"/>
                  </w:txbxContent>
                </v:textbox>
                <w10:wrap anchorx="page"/>
              </v:rect>
            </w:pict>
          </mc:Fallback>
        </mc:AlternateContent>
      </w:r>
      <w:r>
        <w:rPr>
          <w:noProof/>
          <w:spacing w:val="-1"/>
          <w:lang w:val="es"/>
        </w:rPr>
        <mc:AlternateContent>
          <mc:Choice Requires="wps">
            <w:drawing>
              <wp:anchor distT="0" distB="0" distL="114300" distR="114300" simplePos="0" relativeHeight="487599104" behindDoc="0" locked="0" layoutInCell="1" allowOverlap="1" wp14:anchorId="1DFA2C28" wp14:editId="71B6A9B5">
                <wp:simplePos x="0" y="0"/>
                <wp:positionH relativeFrom="page">
                  <wp:posOffset>1447800</wp:posOffset>
                </wp:positionH>
                <wp:positionV relativeFrom="paragraph">
                  <wp:posOffset>78105</wp:posOffset>
                </wp:positionV>
                <wp:extent cx="288290" cy="274320"/>
                <wp:effectExtent l="0" t="0" r="0" b="0"/>
                <wp:wrapNone/>
                <wp:docPr id="25" name="Rectangle 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8290" cy="27432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0011084" w14:textId="77777777" w:rsidR="00A22D12" w:rsidRDefault="00A22D12" w:rsidP="00A22D1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FA2C28" id="Rectangle 94" o:spid="_x0000_s1061" style="position:absolute;left:0;text-align:left;margin-left:114pt;margin-top:6.15pt;width:22.7pt;height:21.6pt;z-index:4875991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" filled="f" strokeweight="1pt">
                <v:textbox>
                  <w:txbxContent>
                    <w:p w14:paraId="60011084" w14:textId="77777777" w:rsidR="00A22D12" w:rsidRDefault="00A22D12" w:rsidP="00A22D12"/>
                  </w:txbxContent>
                </v:textbox>
                <w10:wrap anchorx="page"/>
              </v:rect>
            </w:pict>
          </mc:Fallback>
        </mc:AlternateContent>
      </w:r>
      <w:r w:rsidR="0086708B">
        <w:rPr>
          <w:spacing w:val="-1"/>
          <w:lang w:val="es"/>
        </w:rPr>
        <w:t xml:space="preserve">Sí  </w:t>
      </w:r>
      <w:r w:rsidR="0086708B">
        <w:rPr>
          <w:spacing w:val="-2"/>
          <w:lang w:val="es"/>
        </w:rPr>
        <w:t xml:space="preserve">                No</w:t>
      </w:r>
      <w:r w:rsidR="0086708B">
        <w:rPr>
          <w:spacing w:val="-2"/>
          <w:lang w:val="es"/>
        </w:rPr>
        <w:tab/>
      </w:r>
    </w:p>
    <w:p w14:paraId="41BAFBF9" w14:textId="77777777" w:rsidR="002C75B9" w:rsidRDefault="0086708B">
      <w:pPr>
        <w:pStyle w:val="BodyText"/>
        <w:spacing w:before="221"/>
        <w:ind w:left="220"/>
      </w:pPr>
      <w:r>
        <w:rPr>
          <w:lang w:val="es"/>
        </w:rPr>
        <w:t>[Si respondió "sí" a esta pregunta, vaya a la Sección IV.]</w:t>
      </w:r>
    </w:p>
    <w:p w14:paraId="3D614B5C" w14:textId="77777777" w:rsidR="002C75B9" w:rsidRDefault="002C75B9">
      <w:pPr>
        <w:sectPr w:rsidR="002C75B9">
          <w:footerReference w:type="default" r:id="rId8"/>
          <w:pgSz w:w="12240" w:h="15840"/>
          <w:pgMar w:top="1360" w:right="1580" w:bottom="980" w:left="1580" w:header="0" w:footer="792" w:gutter="0"/>
          <w:pgNumType w:start="2"/>
          <w:cols w:space="720"/>
        </w:sectPr>
      </w:pPr>
    </w:p>
    <w:p w14:paraId="5894E256" w14:textId="29420F8B" w:rsidR="002C75B9" w:rsidRDefault="00385861">
      <w:pPr>
        <w:pStyle w:val="BodyText"/>
        <w:spacing w:before="77"/>
        <w:ind w:left="220" w:right="1184"/>
      </w:pPr>
      <w:r>
        <w:rPr>
          <w:noProof/>
          <w:lang w:val="es"/>
        </w:rPr>
        <mc:AlternateContent>
          <mc:Choice Requires="wps">
            <w:drawing>
              <wp:anchor distT="0" distB="0" distL="114300" distR="114300" simplePos="0" relativeHeight="15745536" behindDoc="0" locked="0" layoutInCell="1" allowOverlap="1" wp14:anchorId="41BF084A" wp14:editId="3DA2CA92">
                <wp:simplePos x="0" y="0"/>
                <wp:positionH relativeFrom="page">
                  <wp:posOffset>1161415</wp:posOffset>
                </wp:positionH>
                <wp:positionV relativeFrom="paragraph">
                  <wp:posOffset>415290</wp:posOffset>
                </wp:positionV>
                <wp:extent cx="5711825" cy="1052830"/>
                <wp:effectExtent l="0" t="0" r="0" b="0"/>
                <wp:wrapNone/>
                <wp:docPr id="24"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1825" cy="105283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5E8E455" w14:textId="77777777" w:rsidR="0035349B" w:rsidRDefault="0035349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1BF084A" id="Rectangle 16" o:spid="_x0000_s1062" style="position:absolute;left:0;text-align:left;margin-left:91.45pt;margin-top:32.7pt;width:449.75pt;height:82.9pt;z-index:157455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" filled="f" strokeweight="1pt">
                <v:textbox>
                  <w:txbxContent>
                    <w:p w14:paraId="35E8E455" w14:textId="77777777" w:rsidR="0035349B" w:rsidRDefault="0035349B"/>
                  </w:txbxContent>
                </v:textbox>
                <w10:wrap anchorx="page"/>
              </v:rect>
            </w:pict>
          </mc:Fallback>
        </mc:AlternateContent>
      </w:r>
      <w:r w:rsidR="0086708B">
        <w:rPr>
          <w:lang w:val="es"/>
        </w:rPr>
        <w:t>De lo contrario, proporcione el nombre y la relación de la persona por la que se queja:</w:t>
      </w:r>
    </w:p>
    <w:p w14:paraId="62BBD5E1" w14:textId="77777777" w:rsidR="002C75B9" w:rsidRDefault="002C75B9">
      <w:pPr>
        <w:pStyle w:val="BodyText"/>
        <w:rPr>
          <w:sz w:val="24"/>
        </w:rPr>
      </w:pPr>
    </w:p>
    <w:p w14:paraId="5B09145E" w14:textId="77777777" w:rsidR="002C75B9" w:rsidRDefault="002C75B9">
      <w:pPr>
        <w:pStyle w:val="BodyText"/>
        <w:rPr>
          <w:sz w:val="24"/>
        </w:rPr>
      </w:pPr>
    </w:p>
    <w:p w14:paraId="065F4F1E" w14:textId="77777777" w:rsidR="002C75B9" w:rsidRDefault="002C75B9">
      <w:pPr>
        <w:pStyle w:val="BodyText"/>
        <w:rPr>
          <w:sz w:val="24"/>
        </w:rPr>
      </w:pPr>
    </w:p>
    <w:p w14:paraId="116AD3C5" w14:textId="77777777" w:rsidR="002C75B9" w:rsidRDefault="002C75B9">
      <w:pPr>
        <w:pStyle w:val="BodyText"/>
        <w:rPr>
          <w:sz w:val="24"/>
        </w:rPr>
      </w:pPr>
    </w:p>
    <w:p w14:paraId="4A4AE3F0" w14:textId="77777777" w:rsidR="002C75B9" w:rsidRDefault="002C75B9">
      <w:pPr>
        <w:pStyle w:val="BodyText"/>
        <w:rPr>
          <w:sz w:val="24"/>
        </w:rPr>
      </w:pPr>
    </w:p>
    <w:p w14:paraId="361750F2" w14:textId="77777777" w:rsidR="002C75B9" w:rsidRDefault="002C75B9">
      <w:pPr>
        <w:pStyle w:val="BodyText"/>
        <w:rPr>
          <w:sz w:val="24"/>
        </w:rPr>
      </w:pPr>
    </w:p>
    <w:p w14:paraId="378916D3" w14:textId="3B57D04B" w:rsidR="002C75B9" w:rsidRDefault="00385861">
      <w:pPr>
        <w:pStyle w:val="BodyText"/>
        <w:spacing w:before="169"/>
        <w:ind w:left="220"/>
      </w:pPr>
      <w:r>
        <w:rPr>
          <w:noProof/>
          <w:lang w:val="es"/>
        </w:rPr>
        <mc:AlternateContent>
          <mc:Choice Requires="wps">
            <w:drawing>
              <wp:anchor distT="0" distB="0" distL="114300" distR="114300" simplePos="0" relativeHeight="15746048" behindDoc="0" locked="0" layoutInCell="1" allowOverlap="1" wp14:anchorId="58ADE90E" wp14:editId="49B4E23B">
                <wp:simplePos x="0" y="0"/>
                <wp:positionH relativeFrom="page">
                  <wp:posOffset>1161415</wp:posOffset>
                </wp:positionH>
                <wp:positionV relativeFrom="paragraph">
                  <wp:posOffset>345440</wp:posOffset>
                </wp:positionV>
                <wp:extent cx="5719445" cy="958215"/>
                <wp:effectExtent l="0" t="0" r="0" b="0"/>
                <wp:wrapNone/>
                <wp:docPr id="23"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9445" cy="95821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153F618" w14:textId="77777777" w:rsidR="0035349B" w:rsidRDefault="0035349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ADE90E" id="Rectangle 15" o:spid="_x0000_s1063" style="position:absolute;left:0;text-align:left;margin-left:91.45pt;margin-top:27.2pt;width:450.35pt;height:75.45pt;z-index:15746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" filled="f" strokeweight="1pt">
                <v:textbox>
                  <w:txbxContent>
                    <w:p w14:paraId="2153F618" w14:textId="77777777" w:rsidR="0035349B" w:rsidRDefault="0035349B"/>
                  </w:txbxContent>
                </v:textbox>
                <w10:wrap anchorx="page"/>
              </v:rect>
            </w:pict>
          </mc:Fallback>
        </mc:AlternateContent>
      </w:r>
      <w:r w:rsidR="0086708B">
        <w:rPr>
          <w:lang w:val="es"/>
        </w:rPr>
        <w:t>Por favor, explique por qué ha solicitado a un tercero:</w:t>
      </w:r>
    </w:p>
    <w:p w14:paraId="213D7E5C" w14:textId="77777777" w:rsidR="002C75B9" w:rsidRDefault="002C75B9">
      <w:pPr>
        <w:pStyle w:val="BodyText"/>
        <w:rPr>
          <w:sz w:val="24"/>
        </w:rPr>
      </w:pPr>
    </w:p>
    <w:p w14:paraId="4F2563DE" w14:textId="77777777" w:rsidR="002C75B9" w:rsidRDefault="002C75B9">
      <w:pPr>
        <w:pStyle w:val="BodyText"/>
        <w:rPr>
          <w:sz w:val="24"/>
        </w:rPr>
      </w:pPr>
    </w:p>
    <w:p w14:paraId="68750A52" w14:textId="77777777" w:rsidR="002C75B9" w:rsidRDefault="002C75B9">
      <w:pPr>
        <w:pStyle w:val="BodyText"/>
        <w:rPr>
          <w:sz w:val="24"/>
        </w:rPr>
      </w:pPr>
    </w:p>
    <w:p w14:paraId="6D19E159" w14:textId="77777777" w:rsidR="002C75B9" w:rsidRDefault="002C75B9">
      <w:pPr>
        <w:pStyle w:val="BodyText"/>
        <w:rPr>
          <w:sz w:val="24"/>
        </w:rPr>
      </w:pPr>
    </w:p>
    <w:p w14:paraId="14E71350" w14:textId="77777777" w:rsidR="002C75B9" w:rsidRDefault="002C75B9">
      <w:pPr>
        <w:pStyle w:val="BodyText"/>
        <w:rPr>
          <w:sz w:val="24"/>
        </w:rPr>
      </w:pPr>
    </w:p>
    <w:p w14:paraId="7FDCA0D3" w14:textId="77777777" w:rsidR="002C75B9" w:rsidRDefault="002C75B9">
      <w:pPr>
        <w:pStyle w:val="BodyText"/>
        <w:rPr>
          <w:sz w:val="34"/>
        </w:rPr>
      </w:pPr>
    </w:p>
    <w:p w14:paraId="4E12CAC5" w14:textId="1D38B74F" w:rsidR="002C75B9" w:rsidRDefault="0086708B">
      <w:pPr>
        <w:pStyle w:val="BodyText"/>
        <w:ind w:left="220" w:right="450"/>
      </w:pPr>
      <w:r>
        <w:rPr>
          <w:lang w:val="es"/>
        </w:rPr>
        <w:t>Confirme que ha obtenido el permiso de la parte agraviada si está presentando en nombre de un tercero:</w:t>
      </w:r>
    </w:p>
    <w:p w14:paraId="41F9B4D1" w14:textId="0D53C61C" w:rsidR="002C75B9" w:rsidRDefault="00385861">
      <w:pPr>
        <w:pStyle w:val="BodyText"/>
        <w:tabs>
          <w:tab w:val="left" w:pos="804"/>
          <w:tab w:val="left" w:pos="2640"/>
        </w:tabs>
        <w:spacing w:before="159"/>
        <w:ind w:left="220"/>
      </w:pPr>
      <w:r>
        <w:rPr>
          <w:noProof/>
          <w:lang w:val="es"/>
        </w:rPr>
        <mc:AlternateContent>
          <mc:Choice Requires="wps">
            <w:drawing>
              <wp:anchor distT="0" distB="0" distL="114300" distR="114300" simplePos="0" relativeHeight="487606272" behindDoc="0" locked="0" layoutInCell="1" allowOverlap="1" wp14:anchorId="1DFA2C28" wp14:editId="34BB37AD">
                <wp:simplePos x="0" y="0"/>
                <wp:positionH relativeFrom="page">
                  <wp:posOffset>2430145</wp:posOffset>
                </wp:positionH>
                <wp:positionV relativeFrom="paragraph">
                  <wp:posOffset>49530</wp:posOffset>
                </wp:positionV>
                <wp:extent cx="288290" cy="274320"/>
                <wp:effectExtent l="0" t="0" r="0" b="0"/>
                <wp:wrapNone/>
                <wp:docPr id="22" name="Rectangle 1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8290" cy="27432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30A20ED" w14:textId="77777777" w:rsidR="0086708B" w:rsidRDefault="0086708B" w:rsidP="0086708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FA2C28" id="Rectangle 101" o:spid="_x0000_s1064" style="position:absolute;left:0;text-align:left;margin-left:191.35pt;margin-top:3.9pt;width:22.7pt;height:21.6pt;z-index:4876062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" filled="f" strokeweight="1pt">
                <v:textbox>
                  <w:txbxContent>
                    <w:p w14:paraId="530A20ED" w14:textId="77777777" w:rsidR="0086708B" w:rsidRDefault="0086708B" w:rsidP="0086708B"/>
                  </w:txbxContent>
                </v:textbox>
                <w10:wrap anchorx="page"/>
              </v:rect>
            </w:pict>
          </mc:Fallback>
        </mc:AlternateContent>
      </w:r>
      <w:r>
        <w:rPr>
          <w:noProof/>
          <w:lang w:val="es"/>
        </w:rPr>
        <mc:AlternateContent>
          <mc:Choice Requires="wps">
            <w:drawing>
              <wp:anchor distT="0" distB="0" distL="114300" distR="114300" simplePos="0" relativeHeight="487605248" behindDoc="0" locked="0" layoutInCell="1" allowOverlap="1" wp14:anchorId="1DFA2C28" wp14:editId="606ED44C">
                <wp:simplePos x="0" y="0"/>
                <wp:positionH relativeFrom="page">
                  <wp:posOffset>1465580</wp:posOffset>
                </wp:positionH>
                <wp:positionV relativeFrom="paragraph">
                  <wp:posOffset>49530</wp:posOffset>
                </wp:positionV>
                <wp:extent cx="288290" cy="274320"/>
                <wp:effectExtent l="0" t="0" r="0" b="0"/>
                <wp:wrapNone/>
                <wp:docPr id="21" name="Rectangle 1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8290" cy="27432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3B530FC" w14:textId="77777777" w:rsidR="0086708B" w:rsidRDefault="0086708B" w:rsidP="0086708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FA2C28" id="Rectangle 100" o:spid="_x0000_s1065" style="position:absolute;left:0;text-align:left;margin-left:115.4pt;margin-top:3.9pt;width:22.7pt;height:21.6pt;z-index:4876052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" filled="f" strokeweight="1pt">
                <v:textbox>
                  <w:txbxContent>
                    <w:p w14:paraId="33B530FC" w14:textId="77777777" w:rsidR="0086708B" w:rsidRDefault="0086708B" w:rsidP="0086708B"/>
                  </w:txbxContent>
                </v:textbox>
                <w10:wrap anchorx="page"/>
              </v:rect>
            </w:pict>
          </mc:Fallback>
        </mc:AlternateContent>
      </w:r>
      <w:r w:rsidR="0086708B">
        <w:rPr>
          <w:spacing w:val="-1"/>
          <w:lang w:val="es"/>
        </w:rPr>
        <w:t>Sí</w:t>
      </w:r>
      <w:r w:rsidR="0086708B">
        <w:rPr>
          <w:spacing w:val="-1"/>
          <w:lang w:val="es"/>
        </w:rPr>
        <w:tab/>
      </w:r>
      <w:r w:rsidR="0086708B">
        <w:rPr>
          <w:spacing w:val="-2"/>
          <w:lang w:val="es"/>
        </w:rPr>
        <w:t xml:space="preserve">                  No</w:t>
      </w:r>
      <w:r w:rsidR="0086708B">
        <w:rPr>
          <w:spacing w:val="-2"/>
          <w:lang w:val="es"/>
        </w:rPr>
        <w:tab/>
      </w:r>
    </w:p>
    <w:p w14:paraId="239A9A2F" w14:textId="06B24C2A" w:rsidR="002C75B9" w:rsidRDefault="0086708B">
      <w:pPr>
        <w:pStyle w:val="Heading2"/>
        <w:spacing w:before="253"/>
      </w:pPr>
      <w:r>
        <w:rPr>
          <w:lang w:val="es"/>
        </w:rPr>
        <w:t>Sección IV</w:t>
      </w:r>
    </w:p>
    <w:p w14:paraId="7D19B1E5" w14:textId="62D83051" w:rsidR="002C75B9" w:rsidRDefault="00385861">
      <w:pPr>
        <w:pStyle w:val="BodyText"/>
        <w:spacing w:before="10"/>
        <w:rPr>
          <w:b/>
          <w:i/>
          <w:sz w:val="13"/>
        </w:rPr>
      </w:pPr>
      <w:r>
        <w:rPr>
          <w:noProof/>
          <w:lang w:val="es"/>
        </w:rPr>
        <mc:AlternateContent>
          <mc:Choice Requires="wps">
            <w:drawing>
              <wp:anchor distT="0" distB="0" distL="114300" distR="114300" simplePos="0" relativeHeight="487604224" behindDoc="0" locked="0" layoutInCell="1" allowOverlap="1" wp14:anchorId="1DFA2C28" wp14:editId="025DC842">
                <wp:simplePos x="0" y="0"/>
                <wp:positionH relativeFrom="page">
                  <wp:posOffset>6031230</wp:posOffset>
                </wp:positionH>
                <wp:positionV relativeFrom="paragraph">
                  <wp:posOffset>73660</wp:posOffset>
                </wp:positionV>
                <wp:extent cx="288290" cy="274320"/>
                <wp:effectExtent l="0" t="0" r="0" b="0"/>
                <wp:wrapNone/>
                <wp:docPr id="20" name="Rectangle 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8290" cy="27432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AAAF86A" w14:textId="77777777" w:rsidR="00A22D12" w:rsidRDefault="00A22D12" w:rsidP="00A22D1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FA2C28" id="Rectangle 99" o:spid="_x0000_s1066" style="position:absolute;margin-left:474.9pt;margin-top:5.8pt;width:22.7pt;height:21.6pt;z-index:4876042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" filled="f" strokeweight="1pt">
                <v:textbox>
                  <w:txbxContent>
                    <w:p w14:paraId="4AAAF86A" w14:textId="77777777" w:rsidR="00A22D12" w:rsidRDefault="00A22D12" w:rsidP="00A22D12"/>
                  </w:txbxContent>
                </v:textbox>
                <w10:wrap anchorx="page"/>
              </v:rect>
            </w:pict>
          </mc:Fallback>
        </mc:AlternateContent>
      </w:r>
      <w:r>
        <w:rPr>
          <w:noProof/>
          <w:spacing w:val="-1"/>
          <w:lang w:val="es"/>
        </w:rPr>
        <mc:AlternateContent>
          <mc:Choice Requires="wps">
            <w:drawing>
              <wp:anchor distT="0" distB="0" distL="114300" distR="114300" simplePos="0" relativeHeight="487603200" behindDoc="0" locked="0" layoutInCell="1" allowOverlap="1" wp14:anchorId="1DFA2C28" wp14:editId="5F20D3BB">
                <wp:simplePos x="0" y="0"/>
                <wp:positionH relativeFrom="page">
                  <wp:posOffset>5057140</wp:posOffset>
                </wp:positionH>
                <wp:positionV relativeFrom="paragraph">
                  <wp:posOffset>81280</wp:posOffset>
                </wp:positionV>
                <wp:extent cx="288290" cy="274320"/>
                <wp:effectExtent l="0" t="0" r="0" b="0"/>
                <wp:wrapNone/>
                <wp:docPr id="19" name="Rectangle 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8290" cy="27432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B66731F" w14:textId="77777777" w:rsidR="00A22D12" w:rsidRDefault="00A22D12" w:rsidP="00A22D1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FA2C28" id="Rectangle 98" o:spid="_x0000_s1067" style="position:absolute;margin-left:398.2pt;margin-top:6.4pt;width:22.7pt;height:21.6pt;z-index:4876032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" filled="f" strokeweight="1pt">
                <v:textbox>
                  <w:txbxContent>
                    <w:p w14:paraId="7B66731F" w14:textId="77777777" w:rsidR="00A22D12" w:rsidRDefault="00A22D12" w:rsidP="00A22D12"/>
                  </w:txbxContent>
                </v:textbox>
                <w10:wrap anchorx="page"/>
              </v:rect>
            </w:pict>
          </mc:Fallback>
        </mc:AlternateContent>
      </w:r>
    </w:p>
    <w:p w14:paraId="5DCAA091" w14:textId="77777777" w:rsidR="002C75B9" w:rsidRDefault="002C75B9">
      <w:pPr>
        <w:rPr>
          <w:sz w:val="13"/>
        </w:rPr>
        <w:sectPr w:rsidR="002C75B9">
          <w:pgSz w:w="12240" w:h="15840"/>
          <w:pgMar w:top="1360" w:right="1580" w:bottom="980" w:left="1580" w:header="0" w:footer="792" w:gutter="0"/>
          <w:cols w:space="720"/>
        </w:sectPr>
      </w:pPr>
    </w:p>
    <w:p w14:paraId="417EB69D" w14:textId="77777777" w:rsidR="002C75B9" w:rsidRDefault="0086708B">
      <w:pPr>
        <w:pStyle w:val="BodyText"/>
        <w:spacing w:before="94"/>
        <w:ind w:left="220"/>
      </w:pPr>
      <w:r>
        <w:rPr>
          <w:lang w:val="es"/>
        </w:rPr>
        <w:t>¿Ha presentado previamente una queja de derechos civiles ante nuestra agencia?</w:t>
      </w:r>
    </w:p>
    <w:p w14:paraId="35307A01" w14:textId="77777777" w:rsidR="002C75B9" w:rsidRDefault="002C75B9">
      <w:pPr>
        <w:pStyle w:val="BodyText"/>
        <w:spacing w:before="10"/>
        <w:rPr>
          <w:sz w:val="21"/>
        </w:rPr>
      </w:pPr>
    </w:p>
    <w:p w14:paraId="1FC55175" w14:textId="493D404A" w:rsidR="002C75B9" w:rsidRDefault="00385861">
      <w:pPr>
        <w:pStyle w:val="BodyText"/>
        <w:spacing w:before="1"/>
        <w:ind w:left="220"/>
      </w:pPr>
      <w:r>
        <w:rPr>
          <w:noProof/>
          <w:lang w:val="es"/>
        </w:rPr>
        <mc:AlternateContent>
          <mc:Choice Requires="wps">
            <w:drawing>
              <wp:anchor distT="0" distB="0" distL="114300" distR="114300" simplePos="0" relativeHeight="15747584" behindDoc="0" locked="0" layoutInCell="1" allowOverlap="1" wp14:anchorId="4F2EF604" wp14:editId="2AB051C2">
                <wp:simplePos x="0" y="0"/>
                <wp:positionH relativeFrom="page">
                  <wp:posOffset>4108450</wp:posOffset>
                </wp:positionH>
                <wp:positionV relativeFrom="paragraph">
                  <wp:posOffset>-66675</wp:posOffset>
                </wp:positionV>
                <wp:extent cx="2772410" cy="266700"/>
                <wp:effectExtent l="0" t="0" r="0" b="0"/>
                <wp:wrapNone/>
                <wp:docPr id="18"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72410" cy="26670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A732278" w14:textId="77777777" w:rsidR="0035349B" w:rsidRDefault="0035349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F2EF604" id="Rectangle 14" o:spid="_x0000_s1068" style="position:absolute;left:0;text-align:left;margin-left:323.5pt;margin-top:-5.25pt;width:218.3pt;height:21pt;z-index:157475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" filled="f" strokeweight="1pt">
                <v:textbox>
                  <w:txbxContent>
                    <w:p w14:paraId="3A732278" w14:textId="77777777" w:rsidR="0035349B" w:rsidRDefault="0035349B"/>
                  </w:txbxContent>
                </v:textbox>
                <w10:wrap anchorx="page"/>
              </v:rect>
            </w:pict>
          </mc:Fallback>
        </mc:AlternateContent>
      </w:r>
      <w:r w:rsidR="0086708B">
        <w:rPr>
          <w:lang w:val="es"/>
        </w:rPr>
        <w:t>En caso afirmativo, ¿cuál fue la fecha?</w:t>
      </w:r>
    </w:p>
    <w:p w14:paraId="6FD2A7DA" w14:textId="45040C8D" w:rsidR="002C75B9" w:rsidRDefault="0086708B">
      <w:pPr>
        <w:pStyle w:val="BodyText"/>
        <w:tabs>
          <w:tab w:val="left" w:pos="1883"/>
        </w:tabs>
        <w:spacing w:before="94"/>
        <w:ind w:left="220"/>
      </w:pPr>
      <w:r>
        <w:rPr>
          <w:lang w:val="es"/>
        </w:rPr>
        <w:br w:type="column"/>
        <w:t>Sí</w:t>
      </w:r>
      <w:r>
        <w:rPr>
          <w:lang w:val="es"/>
        </w:rPr>
        <w:tab/>
        <w:t>No</w:t>
      </w:r>
    </w:p>
    <w:p w14:paraId="7F7E58CB" w14:textId="77777777" w:rsidR="002C75B9" w:rsidRDefault="002C75B9">
      <w:pPr>
        <w:sectPr w:rsidR="002C75B9">
          <w:type w:val="continuous"/>
          <w:pgSz w:w="12240" w:h="15840"/>
          <w:pgMar w:top="1500" w:right="1580" w:bottom="280" w:left="1580" w:header="720" w:footer="720" w:gutter="0"/>
          <w:cols w:num="2" w:space="720" w:equalWidth="0">
            <w:col w:w="4939" w:space="707"/>
            <w:col w:w="3434"/>
          </w:cols>
        </w:sectPr>
      </w:pPr>
    </w:p>
    <w:p w14:paraId="2D2154AA" w14:textId="592EC2D1" w:rsidR="002C75B9" w:rsidRDefault="00385861">
      <w:pPr>
        <w:pStyle w:val="BodyText"/>
        <w:rPr>
          <w:sz w:val="20"/>
        </w:rPr>
      </w:pPr>
      <w:r>
        <w:rPr>
          <w:noProof/>
          <w:lang w:val="es"/>
        </w:rPr>
        <mc:AlternateContent>
          <mc:Choice Requires="wps">
            <w:drawing>
              <wp:anchor distT="0" distB="0" distL="114300" distR="114300" simplePos="0" relativeHeight="15750656" behindDoc="0" locked="0" layoutInCell="1" allowOverlap="1" wp14:anchorId="57A0D7F6" wp14:editId="09B0A821">
                <wp:simplePos x="0" y="0"/>
                <wp:positionH relativeFrom="page">
                  <wp:posOffset>2049780</wp:posOffset>
                </wp:positionH>
                <wp:positionV relativeFrom="page">
                  <wp:posOffset>6694170</wp:posOffset>
                </wp:positionV>
                <wp:extent cx="4855210" cy="462915"/>
                <wp:effectExtent l="0" t="0" r="0" b="0"/>
                <wp:wrapNone/>
                <wp:docPr id="17"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55210" cy="46291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83986FF" w14:textId="77777777" w:rsidR="0035349B" w:rsidRDefault="0035349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7A0D7F6" id="Rectangle 13" o:spid="_x0000_s1069" style="position:absolute;margin-left:161.4pt;margin-top:527.1pt;width:382.3pt;height:36.45pt;z-index:15750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" filled="f" strokeweight="1pt">
                <v:textbox>
                  <w:txbxContent>
                    <w:p w14:paraId="183986FF" w14:textId="77777777" w:rsidR="0035349B" w:rsidRDefault="0035349B"/>
                  </w:txbxContent>
                </v:textbox>
                <w10:wrap anchorx="page" anchory="page"/>
              </v:rect>
            </w:pict>
          </mc:Fallback>
        </mc:AlternateContent>
      </w:r>
      <w:r>
        <w:rPr>
          <w:noProof/>
          <w:lang w:val="es"/>
        </w:rPr>
        <mc:AlternateContent>
          <mc:Choice Requires="wps">
            <w:drawing>
              <wp:anchor distT="0" distB="0" distL="114300" distR="114300" simplePos="0" relativeHeight="15752192" behindDoc="0" locked="0" layoutInCell="1" allowOverlap="1" wp14:anchorId="5089D068" wp14:editId="5C24F090">
                <wp:simplePos x="0" y="0"/>
                <wp:positionH relativeFrom="page">
                  <wp:posOffset>1161415</wp:posOffset>
                </wp:positionH>
                <wp:positionV relativeFrom="page">
                  <wp:posOffset>8227060</wp:posOffset>
                </wp:positionV>
                <wp:extent cx="5735320" cy="392430"/>
                <wp:effectExtent l="0" t="0" r="0" b="0"/>
                <wp:wrapNone/>
                <wp:docPr id="16"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35320" cy="39243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C83DD49" w14:textId="77777777" w:rsidR="0035349B" w:rsidRDefault="0035349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89D068" id="Rectangle 12" o:spid="_x0000_s1070" style="position:absolute;margin-left:91.45pt;margin-top:647.8pt;width:451.6pt;height:30.9pt;z-index:15752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" filled="f" strokeweight="1pt">
                <v:textbox>
                  <w:txbxContent>
                    <w:p w14:paraId="5C83DD49" w14:textId="77777777" w:rsidR="0035349B" w:rsidRDefault="0035349B"/>
                  </w:txbxContent>
                </v:textbox>
                <w10:wrap anchorx="page" anchory="page"/>
              </v:rect>
            </w:pict>
          </mc:Fallback>
        </mc:AlternateContent>
      </w:r>
    </w:p>
    <w:p w14:paraId="72B9CD67" w14:textId="77777777" w:rsidR="002C75B9" w:rsidRDefault="002C75B9">
      <w:pPr>
        <w:pStyle w:val="BodyText"/>
        <w:spacing w:before="9"/>
        <w:rPr>
          <w:sz w:val="15"/>
        </w:rPr>
      </w:pPr>
    </w:p>
    <w:p w14:paraId="5D09EBD7" w14:textId="77777777" w:rsidR="002C75B9" w:rsidRDefault="0086708B">
      <w:pPr>
        <w:pStyle w:val="BodyText"/>
        <w:spacing w:before="94"/>
        <w:ind w:left="220"/>
      </w:pPr>
      <w:r>
        <w:rPr>
          <w:lang w:val="es"/>
        </w:rPr>
        <w:t>¿Ha presentado esta queja ante alguna de las siguientes agencias?</w:t>
      </w:r>
    </w:p>
    <w:p w14:paraId="60A98805" w14:textId="77777777" w:rsidR="002C75B9" w:rsidRDefault="002C75B9">
      <w:pPr>
        <w:pStyle w:val="BodyText"/>
        <w:spacing w:before="10"/>
        <w:rPr>
          <w:sz w:val="13"/>
        </w:rPr>
      </w:pPr>
    </w:p>
    <w:p w14:paraId="62D41DC0" w14:textId="40D25195" w:rsidR="002C75B9" w:rsidRDefault="00385861">
      <w:pPr>
        <w:pStyle w:val="BodyText"/>
        <w:tabs>
          <w:tab w:val="left" w:pos="3753"/>
        </w:tabs>
        <w:spacing w:before="94"/>
        <w:ind w:left="220"/>
      </w:pPr>
      <w:r>
        <w:rPr>
          <w:noProof/>
          <w:lang w:val="es"/>
        </w:rPr>
        <mc:AlternateContent>
          <mc:Choice Requires="wps">
            <w:drawing>
              <wp:anchor distT="0" distB="0" distL="114300" distR="114300" simplePos="0" relativeHeight="487462400" behindDoc="1" locked="0" layoutInCell="1" allowOverlap="1" wp14:anchorId="520D1007" wp14:editId="24E6AEF2">
                <wp:simplePos x="0" y="0"/>
                <wp:positionH relativeFrom="page">
                  <wp:posOffset>2269490</wp:posOffset>
                </wp:positionH>
                <wp:positionV relativeFrom="paragraph">
                  <wp:posOffset>14605</wp:posOffset>
                </wp:positionV>
                <wp:extent cx="215900" cy="215900"/>
                <wp:effectExtent l="0" t="0" r="0" b="0"/>
                <wp:wrapNone/>
                <wp:docPr id="15"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900" cy="21590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940E016" w14:textId="77777777" w:rsidR="0035349B" w:rsidRDefault="0035349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0D1007" id="Rectangle 11" o:spid="_x0000_s1071" style="position:absolute;left:0;text-align:left;margin-left:178.7pt;margin-top:1.15pt;width:17pt;height:17pt;z-index:-158540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" filled="f" strokeweight="1pt">
                <v:textbox>
                  <w:txbxContent>
                    <w:p w14:paraId="4940E016" w14:textId="77777777" w:rsidR="0035349B" w:rsidRDefault="0035349B"/>
                  </w:txbxContent>
                </v:textbox>
                <w10:wrap anchorx="page"/>
              </v:rect>
            </w:pict>
          </mc:Fallback>
        </mc:AlternateContent>
      </w:r>
      <w:r>
        <w:rPr>
          <w:noProof/>
          <w:lang w:val="es"/>
        </w:rPr>
        <mc:AlternateContent>
          <mc:Choice Requires="wps">
            <w:drawing>
              <wp:anchor distT="0" distB="0" distL="114300" distR="114300" simplePos="0" relativeHeight="15748608" behindDoc="0" locked="0" layoutInCell="1" allowOverlap="1" wp14:anchorId="5A2CCC1C" wp14:editId="45BAE8DE">
                <wp:simplePos x="0" y="0"/>
                <wp:positionH relativeFrom="page">
                  <wp:posOffset>5366385</wp:posOffset>
                </wp:positionH>
                <wp:positionV relativeFrom="paragraph">
                  <wp:posOffset>14605</wp:posOffset>
                </wp:positionV>
                <wp:extent cx="215900" cy="215900"/>
                <wp:effectExtent l="0" t="0" r="0" b="0"/>
                <wp:wrapNone/>
                <wp:docPr id="14"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900" cy="21590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B76AEEA" w14:textId="77777777" w:rsidR="0035349B" w:rsidRDefault="0035349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A2CCC1C" id="Rectangle 10" o:spid="_x0000_s1072" style="position:absolute;left:0;text-align:left;margin-left:422.55pt;margin-top:1.15pt;width:17pt;height:17pt;z-index:157486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" filled="f" strokeweight="1pt">
                <v:textbox>
                  <w:txbxContent>
                    <w:p w14:paraId="6B76AEEA" w14:textId="77777777" w:rsidR="0035349B" w:rsidRDefault="0035349B"/>
                  </w:txbxContent>
                </v:textbox>
                <w10:wrap anchorx="page"/>
              </v:rect>
            </w:pict>
          </mc:Fallback>
        </mc:AlternateContent>
      </w:r>
      <w:r w:rsidR="0086708B">
        <w:rPr>
          <w:lang w:val="es"/>
        </w:rPr>
        <w:tab/>
        <w:t>Departamento de</w:t>
      </w:r>
      <w:r>
        <w:rPr>
          <w:lang w:val="es"/>
        </w:rPr>
        <w:t xml:space="preserve"> </w:t>
      </w:r>
      <w:r w:rsidR="0086708B">
        <w:rPr>
          <w:lang w:val="es"/>
        </w:rPr>
        <w:t xml:space="preserve"> Transporte</w:t>
      </w:r>
      <w:r>
        <w:rPr>
          <w:lang w:val="es"/>
        </w:rPr>
        <w:t xml:space="preserve"> del</w:t>
      </w:r>
      <w:r w:rsidR="0086708B">
        <w:rPr>
          <w:lang w:val="es"/>
        </w:rPr>
        <w:t xml:space="preserve"> Proveedor</w:t>
      </w:r>
      <w:r>
        <w:rPr>
          <w:lang w:val="es"/>
        </w:rPr>
        <w:t>de Tránsito</w:t>
      </w:r>
    </w:p>
    <w:p w14:paraId="7E864B34" w14:textId="77777777" w:rsidR="002C75B9" w:rsidRDefault="002C75B9">
      <w:pPr>
        <w:pStyle w:val="BodyText"/>
        <w:spacing w:before="10"/>
        <w:rPr>
          <w:sz w:val="13"/>
        </w:rPr>
      </w:pPr>
    </w:p>
    <w:p w14:paraId="00FFFEC8" w14:textId="731FB09E" w:rsidR="002C75B9" w:rsidRDefault="00385861">
      <w:pPr>
        <w:pStyle w:val="BodyText"/>
        <w:tabs>
          <w:tab w:val="left" w:pos="3753"/>
        </w:tabs>
        <w:spacing w:before="94"/>
        <w:ind w:left="220"/>
      </w:pPr>
      <w:r>
        <w:rPr>
          <w:noProof/>
          <w:lang w:val="es"/>
        </w:rPr>
        <mc:AlternateContent>
          <mc:Choice Requires="wps">
            <w:drawing>
              <wp:anchor distT="0" distB="0" distL="114300" distR="114300" simplePos="0" relativeHeight="487463424" behindDoc="1" locked="0" layoutInCell="1" allowOverlap="1" wp14:anchorId="039F39C6" wp14:editId="5982345D">
                <wp:simplePos x="0" y="0"/>
                <wp:positionH relativeFrom="page">
                  <wp:posOffset>2639060</wp:posOffset>
                </wp:positionH>
                <wp:positionV relativeFrom="paragraph">
                  <wp:posOffset>-635</wp:posOffset>
                </wp:positionV>
                <wp:extent cx="215900" cy="215900"/>
                <wp:effectExtent l="0" t="0" r="0" b="0"/>
                <wp:wrapNone/>
                <wp:docPr id="1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900" cy="21590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DDB196E" w14:textId="77777777" w:rsidR="0035349B" w:rsidRDefault="0035349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39F39C6" id="Rectangle 9" o:spid="_x0000_s1073" style="position:absolute;left:0;text-align:left;margin-left:207.8pt;margin-top:-.05pt;width:17pt;height:17pt;z-index:-158530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" filled="f" strokeweight="1pt">
                <v:textbox>
                  <w:txbxContent>
                    <w:p w14:paraId="5DDB196E" w14:textId="77777777" w:rsidR="0035349B" w:rsidRDefault="0035349B"/>
                  </w:txbxContent>
                </v:textbox>
                <w10:wrap anchorx="page"/>
              </v:rect>
            </w:pict>
          </mc:Fallback>
        </mc:AlternateContent>
      </w:r>
      <w:r>
        <w:rPr>
          <w:noProof/>
          <w:lang w:val="es"/>
        </w:rPr>
        <mc:AlternateContent>
          <mc:Choice Requires="wps">
            <w:drawing>
              <wp:anchor distT="0" distB="0" distL="114300" distR="114300" simplePos="0" relativeHeight="15749632" behindDoc="0" locked="0" layoutInCell="1" allowOverlap="1" wp14:anchorId="0E780E1D" wp14:editId="1CAF9552">
                <wp:simplePos x="0" y="0"/>
                <wp:positionH relativeFrom="page">
                  <wp:posOffset>6246495</wp:posOffset>
                </wp:positionH>
                <wp:positionV relativeFrom="paragraph">
                  <wp:posOffset>-635</wp:posOffset>
                </wp:positionV>
                <wp:extent cx="215900" cy="215900"/>
                <wp:effectExtent l="0" t="0" r="0" b="0"/>
                <wp:wrapNone/>
                <wp:docPr id="12"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900" cy="21590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D0C4780" w14:textId="34676F2D" w:rsidR="0035349B" w:rsidRDefault="0035349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E780E1D" id="Rectangle 8" o:spid="_x0000_s1074" style="position:absolute;left:0;text-align:left;margin-left:491.85pt;margin-top:-.05pt;width:17pt;height:17pt;z-index:157496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" filled="f" strokeweight="1pt">
                <v:textbox>
                  <w:txbxContent>
                    <w:p w14:paraId="6D0C4780" w14:textId="34676F2D" w:rsidR="0035349B" w:rsidRDefault="0035349B"/>
                  </w:txbxContent>
                </v:textbox>
                <w10:wrap anchorx="page"/>
              </v:rect>
            </w:pict>
          </mc:Fallback>
        </mc:AlternateContent>
      </w:r>
      <w:r w:rsidR="0086708B">
        <w:rPr>
          <w:lang w:val="es"/>
        </w:rPr>
        <w:t>Comisión</w:t>
      </w:r>
      <w:r>
        <w:rPr>
          <w:lang w:val="es"/>
        </w:rPr>
        <w:t xml:space="preserve"> de Igualdad de</w:t>
      </w:r>
      <w:r w:rsidR="0086708B">
        <w:rPr>
          <w:lang w:val="es"/>
        </w:rPr>
        <w:tab/>
        <w:t>Oportunidades en el Empleo del</w:t>
      </w:r>
      <w:r>
        <w:rPr>
          <w:lang w:val="es"/>
        </w:rPr>
        <w:t xml:space="preserve"> Departamento</w:t>
      </w:r>
      <w:r w:rsidR="0086708B">
        <w:rPr>
          <w:lang w:val="es"/>
        </w:rPr>
        <w:t xml:space="preserve"> de Justicia</w:t>
      </w:r>
    </w:p>
    <w:p w14:paraId="77DDFFEA" w14:textId="77777777" w:rsidR="002C75B9" w:rsidRDefault="002C75B9">
      <w:pPr>
        <w:pStyle w:val="BodyText"/>
        <w:spacing w:before="10"/>
        <w:rPr>
          <w:sz w:val="13"/>
        </w:rPr>
      </w:pPr>
    </w:p>
    <w:p w14:paraId="1AAFBC3B" w14:textId="65C4FC1B" w:rsidR="002C75B9" w:rsidRDefault="00385861">
      <w:pPr>
        <w:pStyle w:val="BodyText"/>
        <w:spacing w:before="94"/>
        <w:ind w:left="220"/>
      </w:pPr>
      <w:r>
        <w:rPr>
          <w:noProof/>
          <w:lang w:val="es"/>
        </w:rPr>
        <mc:AlternateContent>
          <mc:Choice Requires="wps">
            <w:drawing>
              <wp:anchor distT="0" distB="0" distL="114300" distR="114300" simplePos="0" relativeHeight="15750144" behindDoc="0" locked="0" layoutInCell="1" allowOverlap="1" wp14:anchorId="2EC23651" wp14:editId="7B3CC7AC">
                <wp:simplePos x="0" y="0"/>
                <wp:positionH relativeFrom="page">
                  <wp:posOffset>1633220</wp:posOffset>
                </wp:positionH>
                <wp:positionV relativeFrom="paragraph">
                  <wp:posOffset>7620</wp:posOffset>
                </wp:positionV>
                <wp:extent cx="215900" cy="215900"/>
                <wp:effectExtent l="0" t="0" r="0" b="0"/>
                <wp:wrapNone/>
                <wp:docPr id="11"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900" cy="21590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51FDBAF" w14:textId="77777777" w:rsidR="0035349B" w:rsidRDefault="0035349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C23651" id="Rectangle 7" o:spid="_x0000_s1075" style="position:absolute;left:0;text-align:left;margin-left:128.6pt;margin-top:.6pt;width:17pt;height:17pt;z-index:15750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" filled="f" strokeweight="1pt">
                <v:textbox>
                  <w:txbxContent>
                    <w:p w14:paraId="651FDBAF" w14:textId="77777777" w:rsidR="0035349B" w:rsidRDefault="0035349B"/>
                  </w:txbxContent>
                </v:textbox>
                <w10:wrap anchorx="page"/>
              </v:rect>
            </w:pict>
          </mc:Fallback>
        </mc:AlternateContent>
      </w:r>
      <w:r w:rsidR="0086708B">
        <w:rPr>
          <w:lang w:val="es"/>
        </w:rPr>
        <w:t>Otro</w:t>
      </w:r>
    </w:p>
    <w:p w14:paraId="62D4EAFD" w14:textId="77777777" w:rsidR="002C75B9" w:rsidRDefault="002C75B9">
      <w:pPr>
        <w:pStyle w:val="BodyText"/>
        <w:rPr>
          <w:sz w:val="24"/>
        </w:rPr>
      </w:pPr>
    </w:p>
    <w:p w14:paraId="1D47D7A9" w14:textId="77777777" w:rsidR="002C75B9" w:rsidRDefault="002C75B9">
      <w:pPr>
        <w:pStyle w:val="BodyText"/>
        <w:spacing w:before="11"/>
        <w:rPr>
          <w:sz w:val="19"/>
        </w:rPr>
      </w:pPr>
    </w:p>
    <w:p w14:paraId="68292983" w14:textId="77777777" w:rsidR="002C75B9" w:rsidRDefault="0086708B">
      <w:pPr>
        <w:pStyle w:val="BodyText"/>
        <w:ind w:left="220"/>
      </w:pPr>
      <w:r>
        <w:rPr>
          <w:lang w:val="es"/>
        </w:rPr>
        <w:t>En caso afirmativo, adjunte una copia de cualquier respuesta que haya recibido a su queja anterior.</w:t>
      </w:r>
    </w:p>
    <w:p w14:paraId="0E2A6C7F" w14:textId="77777777" w:rsidR="002C75B9" w:rsidRDefault="002C75B9">
      <w:pPr>
        <w:pStyle w:val="BodyText"/>
        <w:spacing w:before="10"/>
        <w:rPr>
          <w:sz w:val="13"/>
        </w:rPr>
      </w:pPr>
    </w:p>
    <w:p w14:paraId="0C90F8D1" w14:textId="58FF13B3" w:rsidR="002C75B9" w:rsidRDefault="00385861">
      <w:pPr>
        <w:pStyle w:val="BodyText"/>
        <w:spacing w:before="94" w:line="253" w:lineRule="exact"/>
        <w:ind w:left="220"/>
      </w:pPr>
      <w:r>
        <w:rPr>
          <w:noProof/>
          <w:lang w:val="es"/>
        </w:rPr>
        <mc:AlternateContent>
          <mc:Choice Requires="wps">
            <w:drawing>
              <wp:anchor distT="0" distB="0" distL="114300" distR="114300" simplePos="0" relativeHeight="487602176" behindDoc="0" locked="0" layoutInCell="1" allowOverlap="1" wp14:anchorId="1DFA2C28" wp14:editId="4DF8B330">
                <wp:simplePos x="0" y="0"/>
                <wp:positionH relativeFrom="page">
                  <wp:posOffset>5935345</wp:posOffset>
                </wp:positionH>
                <wp:positionV relativeFrom="paragraph">
                  <wp:posOffset>173990</wp:posOffset>
                </wp:positionV>
                <wp:extent cx="288290" cy="274320"/>
                <wp:effectExtent l="0" t="0" r="0" b="0"/>
                <wp:wrapNone/>
                <wp:docPr id="10" name="Rectangle 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8290" cy="27432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3EFADC7" w14:textId="77777777" w:rsidR="00A22D12" w:rsidRDefault="00A22D12" w:rsidP="00A22D1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FA2C28" id="Rectangle 97" o:spid="_x0000_s1076" style="position:absolute;left:0;text-align:left;margin-left:467.35pt;margin-top:13.7pt;width:22.7pt;height:21.6pt;z-index:4876021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" filled="f" strokeweight="1pt">
                <v:textbox>
                  <w:txbxContent>
                    <w:p w14:paraId="63EFADC7" w14:textId="77777777" w:rsidR="00A22D12" w:rsidRDefault="00A22D12" w:rsidP="00A22D12"/>
                  </w:txbxContent>
                </v:textbox>
                <w10:wrap anchorx="page"/>
              </v:rect>
            </w:pict>
          </mc:Fallback>
        </mc:AlternateContent>
      </w:r>
      <w:r>
        <w:rPr>
          <w:noProof/>
          <w:lang w:val="es"/>
        </w:rPr>
        <mc:AlternateContent>
          <mc:Choice Requires="wps">
            <w:drawing>
              <wp:anchor distT="0" distB="0" distL="114300" distR="114300" simplePos="0" relativeHeight="487601152" behindDoc="0" locked="0" layoutInCell="1" allowOverlap="1" wp14:anchorId="1DFA2C28" wp14:editId="0455A919">
                <wp:simplePos x="0" y="0"/>
                <wp:positionH relativeFrom="page">
                  <wp:posOffset>4768850</wp:posOffset>
                </wp:positionH>
                <wp:positionV relativeFrom="paragraph">
                  <wp:posOffset>160020</wp:posOffset>
                </wp:positionV>
                <wp:extent cx="288290" cy="274320"/>
                <wp:effectExtent l="0" t="0" r="0" b="0"/>
                <wp:wrapNone/>
                <wp:docPr id="9" name="Rectangle 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8290" cy="27432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24616BB" w14:textId="77777777" w:rsidR="00A22D12" w:rsidRDefault="00A22D12" w:rsidP="00A22D1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FA2C28" id="Rectangle 96" o:spid="_x0000_s1077" style="position:absolute;left:0;text-align:left;margin-left:375.5pt;margin-top:12.6pt;width:22.7pt;height:21.6pt;z-index:4876011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" filled="f" strokeweight="1pt">
                <v:textbox>
                  <w:txbxContent>
                    <w:p w14:paraId="124616BB" w14:textId="77777777" w:rsidR="00A22D12" w:rsidRDefault="00A22D12" w:rsidP="00A22D12"/>
                  </w:txbxContent>
                </v:textbox>
                <w10:wrap anchorx="page"/>
              </v:rect>
            </w:pict>
          </mc:Fallback>
        </mc:AlternateContent>
      </w:r>
      <w:r w:rsidR="0086708B">
        <w:rPr>
          <w:lang w:val="es"/>
        </w:rPr>
        <w:t>¿Ha presentado una demanda con respecto a esta queja?</w:t>
      </w:r>
    </w:p>
    <w:p w14:paraId="30A611A4" w14:textId="63F6F6B1" w:rsidR="002C75B9" w:rsidRDefault="0086708B">
      <w:pPr>
        <w:pStyle w:val="BodyText"/>
        <w:tabs>
          <w:tab w:val="left" w:pos="7356"/>
        </w:tabs>
        <w:ind w:left="5460"/>
      </w:pPr>
      <w:r>
        <w:rPr>
          <w:lang w:val="es"/>
        </w:rPr>
        <w:t>Sí</w:t>
      </w:r>
      <w:r>
        <w:rPr>
          <w:lang w:val="es"/>
        </w:rPr>
        <w:tab/>
        <w:t>No</w:t>
      </w:r>
    </w:p>
    <w:p w14:paraId="6DFF7E64" w14:textId="77777777" w:rsidR="002C75B9" w:rsidRDefault="002C75B9">
      <w:pPr>
        <w:pStyle w:val="BodyText"/>
        <w:spacing w:before="10"/>
        <w:rPr>
          <w:sz w:val="13"/>
        </w:rPr>
      </w:pPr>
    </w:p>
    <w:p w14:paraId="7DA0BCE8" w14:textId="3B92F6B9" w:rsidR="002C75B9" w:rsidRDefault="0086708B">
      <w:pPr>
        <w:pStyle w:val="BodyText"/>
        <w:spacing w:before="93"/>
        <w:ind w:left="220"/>
      </w:pPr>
      <w:r>
        <w:rPr>
          <w:lang w:val="es"/>
        </w:rPr>
        <w:t>En caso afirmativo, proporcione el número de caso y adjunte cualquier material relacionado.</w:t>
      </w:r>
    </w:p>
    <w:p w14:paraId="1A7C16C8" w14:textId="77777777" w:rsidR="002C75B9" w:rsidRDefault="002C75B9">
      <w:pPr>
        <w:sectPr w:rsidR="002C75B9">
          <w:type w:val="continuous"/>
          <w:pgSz w:w="12240" w:h="15840"/>
          <w:pgMar w:top="1500" w:right="1580" w:bottom="280" w:left="1580" w:header="720" w:footer="720" w:gutter="0"/>
          <w:cols w:space="720"/>
        </w:sectPr>
      </w:pPr>
    </w:p>
    <w:p w14:paraId="2582ABEF" w14:textId="018C6219" w:rsidR="002C75B9" w:rsidRDefault="00385861">
      <w:pPr>
        <w:pStyle w:val="Heading1"/>
        <w:spacing w:before="188"/>
      </w:pPr>
      <w:r>
        <w:rPr>
          <w:noProof/>
          <w:lang w:val="es"/>
        </w:rPr>
        <mc:AlternateContent>
          <mc:Choice Requires="wps">
            <w:drawing>
              <wp:anchor distT="0" distB="0" distL="114300" distR="114300" simplePos="0" relativeHeight="15753728" behindDoc="0" locked="0" layoutInCell="1" allowOverlap="1" wp14:anchorId="3D5A796E" wp14:editId="01BB17CA">
                <wp:simplePos x="0" y="0"/>
                <wp:positionH relativeFrom="page">
                  <wp:posOffset>5240655</wp:posOffset>
                </wp:positionH>
                <wp:positionV relativeFrom="page">
                  <wp:posOffset>2098040</wp:posOffset>
                </wp:positionV>
                <wp:extent cx="1664335" cy="816610"/>
                <wp:effectExtent l="0" t="0" r="0" b="0"/>
                <wp:wrapNone/>
                <wp:docPr id="8"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64335" cy="81661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A5755E8" w14:textId="77777777" w:rsidR="0035349B" w:rsidRDefault="0035349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D5A796E" id="Rectangle 6" o:spid="_x0000_s1078" style="position:absolute;left:0;text-align:left;margin-left:412.65pt;margin-top:165.2pt;width:131.05pt;height:64.3pt;z-index:15753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" filled="f" strokeweight="1pt">
                <v:textbox>
                  <w:txbxContent>
                    <w:p w14:paraId="7A5755E8" w14:textId="77777777" w:rsidR="0035349B" w:rsidRDefault="0035349B"/>
                  </w:txbxContent>
                </v:textbox>
                <w10:wrap anchorx="page" anchory="page"/>
              </v:rect>
            </w:pict>
          </mc:Fallback>
        </mc:AlternateContent>
      </w:r>
      <w:r w:rsidR="0086708B">
        <w:rPr>
          <w:lang w:val="es"/>
        </w:rPr>
        <w:t>Sección V</w:t>
      </w:r>
    </w:p>
    <w:p w14:paraId="210AA8EC" w14:textId="77777777" w:rsidR="002C75B9" w:rsidRDefault="002C75B9">
      <w:pPr>
        <w:pStyle w:val="BodyText"/>
        <w:spacing w:before="3"/>
        <w:rPr>
          <w:b/>
          <w:i/>
          <w:sz w:val="23"/>
        </w:rPr>
      </w:pPr>
    </w:p>
    <w:p w14:paraId="30FF28F2" w14:textId="5B054640" w:rsidR="002C75B9" w:rsidRDefault="00385861">
      <w:pPr>
        <w:pStyle w:val="BodyText"/>
        <w:ind w:left="220"/>
      </w:pPr>
      <w:r>
        <w:rPr>
          <w:noProof/>
          <w:lang w:val="es"/>
        </w:rPr>
        <mc:AlternateContent>
          <mc:Choice Requires="wps">
            <w:drawing>
              <wp:anchor distT="0" distB="0" distL="114300" distR="114300" simplePos="0" relativeHeight="15752704" behindDoc="0" locked="0" layoutInCell="1" allowOverlap="1" wp14:anchorId="52F13478" wp14:editId="6D75CB4D">
                <wp:simplePos x="0" y="0"/>
                <wp:positionH relativeFrom="page">
                  <wp:posOffset>1169670</wp:posOffset>
                </wp:positionH>
                <wp:positionV relativeFrom="paragraph">
                  <wp:posOffset>186690</wp:posOffset>
                </wp:positionV>
                <wp:extent cx="5719445" cy="424180"/>
                <wp:effectExtent l="0" t="0" r="0" b="0"/>
                <wp:wrapNone/>
                <wp:docPr id="7"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9445" cy="42418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0042D33" w14:textId="77777777" w:rsidR="0035349B" w:rsidRDefault="0035349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F13478" id="Rectangle 5" o:spid="_x0000_s1079" style="position:absolute;left:0;text-align:left;margin-left:92.1pt;margin-top:14.7pt;width:450.35pt;height:33.4pt;z-index:15752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" filled="f" strokeweight="1pt">
                <v:textbox>
                  <w:txbxContent>
                    <w:p w14:paraId="60042D33" w14:textId="77777777" w:rsidR="0035349B" w:rsidRDefault="0035349B"/>
                  </w:txbxContent>
                </v:textbox>
                <w10:wrap anchorx="page"/>
              </v:rect>
            </w:pict>
          </mc:Fallback>
        </mc:AlternateContent>
      </w:r>
      <w:r w:rsidR="0086708B">
        <w:rPr>
          <w:lang w:val="es"/>
        </w:rPr>
        <w:t>El nombre de la queja del proveedor de transporte público es contra:</w:t>
      </w:r>
    </w:p>
    <w:p w14:paraId="47D2A321" w14:textId="77777777" w:rsidR="002C75B9" w:rsidRDefault="002C75B9">
      <w:pPr>
        <w:pStyle w:val="BodyText"/>
        <w:rPr>
          <w:sz w:val="20"/>
        </w:rPr>
      </w:pPr>
    </w:p>
    <w:p w14:paraId="76C9134F" w14:textId="377CC8B0" w:rsidR="002C75B9" w:rsidRDefault="0035349B">
      <w:pPr>
        <w:pStyle w:val="BodyText"/>
        <w:rPr>
          <w:sz w:val="20"/>
        </w:rPr>
      </w:pPr>
      <w:r>
        <w:rPr>
          <w:sz w:val="20"/>
        </w:rPr>
        <w:t xml:space="preserve">      </w:t>
      </w:r>
    </w:p>
    <w:p w14:paraId="1AF6B43D" w14:textId="77777777" w:rsidR="002C75B9" w:rsidRDefault="002C75B9">
      <w:pPr>
        <w:pStyle w:val="BodyText"/>
        <w:rPr>
          <w:sz w:val="20"/>
        </w:rPr>
      </w:pPr>
    </w:p>
    <w:p w14:paraId="056D496D" w14:textId="77777777" w:rsidR="002C75B9" w:rsidRDefault="002C75B9">
      <w:pPr>
        <w:pStyle w:val="BodyText"/>
        <w:spacing w:before="10"/>
        <w:rPr>
          <w:sz w:val="19"/>
        </w:rPr>
      </w:pPr>
    </w:p>
    <w:p w14:paraId="4CA69617" w14:textId="4DF0D6D2" w:rsidR="002C75B9" w:rsidRDefault="00385861">
      <w:pPr>
        <w:pStyle w:val="BodyText"/>
        <w:tabs>
          <w:tab w:val="left" w:pos="6180"/>
        </w:tabs>
        <w:spacing w:before="94"/>
        <w:ind w:left="220"/>
      </w:pPr>
      <w:r>
        <w:rPr>
          <w:noProof/>
          <w:lang w:val="es"/>
        </w:rPr>
        <mc:AlternateContent>
          <mc:Choice Requires="wps">
            <w:drawing>
              <wp:anchor distT="0" distB="0" distL="114300" distR="114300" simplePos="0" relativeHeight="487467520" behindDoc="1" locked="0" layoutInCell="1" allowOverlap="1" wp14:anchorId="0A76D2B0" wp14:editId="52E59E25">
                <wp:simplePos x="0" y="0"/>
                <wp:positionH relativeFrom="page">
                  <wp:posOffset>2136140</wp:posOffset>
                </wp:positionH>
                <wp:positionV relativeFrom="paragraph">
                  <wp:posOffset>-63500</wp:posOffset>
                </wp:positionV>
                <wp:extent cx="2733040" cy="400050"/>
                <wp:effectExtent l="0" t="0" r="0" b="0"/>
                <wp:wrapNone/>
                <wp:docPr id="6"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33040" cy="40005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80E9F55" w14:textId="77777777" w:rsidR="0035349B" w:rsidRDefault="0035349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76D2B0" id="Rectangle 4" o:spid="_x0000_s1080" style="position:absolute;left:0;text-align:left;margin-left:168.2pt;margin-top:-5pt;width:215.2pt;height:31.5pt;z-index:-158489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" filled="f" strokeweight="1pt">
                <v:textbox>
                  <w:txbxContent>
                    <w:p w14:paraId="080E9F55" w14:textId="77777777" w:rsidR="0035349B" w:rsidRDefault="0035349B"/>
                  </w:txbxContent>
                </v:textbox>
                <w10:wrap anchorx="page"/>
              </v:rect>
            </w:pict>
          </mc:Fallback>
        </mc:AlternateContent>
      </w:r>
      <w:r w:rsidR="0086708B">
        <w:rPr>
          <w:lang w:val="es"/>
        </w:rPr>
        <w:t>Persona</w:t>
      </w:r>
      <w:r>
        <w:rPr>
          <w:lang w:val="es"/>
        </w:rPr>
        <w:t xml:space="preserve"> de contacto</w:t>
      </w:r>
      <w:r w:rsidR="0086708B">
        <w:rPr>
          <w:lang w:val="es"/>
        </w:rPr>
        <w:tab/>
        <w:t xml:space="preserve"> Título</w:t>
      </w:r>
    </w:p>
    <w:p w14:paraId="2DD8D2BD" w14:textId="77777777" w:rsidR="002C75B9" w:rsidRDefault="002C75B9">
      <w:pPr>
        <w:pStyle w:val="BodyText"/>
        <w:spacing w:before="10"/>
        <w:rPr>
          <w:sz w:val="13"/>
        </w:rPr>
      </w:pPr>
    </w:p>
    <w:p w14:paraId="72196317" w14:textId="3674F914" w:rsidR="002C75B9" w:rsidRDefault="00385861">
      <w:pPr>
        <w:pStyle w:val="BodyText"/>
        <w:spacing w:before="94"/>
        <w:ind w:left="220"/>
      </w:pPr>
      <w:r>
        <w:rPr>
          <w:noProof/>
          <w:lang w:val="es"/>
        </w:rPr>
        <mc:AlternateContent>
          <mc:Choice Requires="wps">
            <w:drawing>
              <wp:anchor distT="0" distB="0" distL="114300" distR="114300" simplePos="0" relativeHeight="15754240" behindDoc="0" locked="0" layoutInCell="1" allowOverlap="1" wp14:anchorId="0B7D5D6B" wp14:editId="5D7A434E">
                <wp:simplePos x="0" y="0"/>
                <wp:positionH relativeFrom="page">
                  <wp:posOffset>2398395</wp:posOffset>
                </wp:positionH>
                <wp:positionV relativeFrom="paragraph">
                  <wp:posOffset>86995</wp:posOffset>
                </wp:positionV>
                <wp:extent cx="2473960" cy="266700"/>
                <wp:effectExtent l="0" t="0" r="0" b="0"/>
                <wp:wrapNone/>
                <wp:docPr id="5"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3960" cy="26670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6C76DA8" w14:textId="77777777" w:rsidR="0035349B" w:rsidRDefault="0035349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7D5D6B" id="Rectangle 3" o:spid="_x0000_s1081" style="position:absolute;left:0;text-align:left;margin-left:188.85pt;margin-top:6.85pt;width:194.8pt;height:21pt;z-index:15754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" filled="f" strokeweight="1pt">
                <v:textbox>
                  <w:txbxContent>
                    <w:p w14:paraId="06C76DA8" w14:textId="77777777" w:rsidR="0035349B" w:rsidRDefault="0035349B"/>
                  </w:txbxContent>
                </v:textbox>
                <w10:wrap anchorx="page"/>
              </v:rect>
            </w:pict>
          </mc:Fallback>
        </mc:AlternateContent>
      </w:r>
      <w:r w:rsidR="0086708B">
        <w:rPr>
          <w:lang w:val="es"/>
        </w:rPr>
        <w:t>Número de teléfono</w:t>
      </w:r>
    </w:p>
    <w:p w14:paraId="52FB5FAB" w14:textId="77777777" w:rsidR="002C75B9" w:rsidRDefault="002C75B9">
      <w:pPr>
        <w:pStyle w:val="BodyText"/>
        <w:rPr>
          <w:sz w:val="24"/>
        </w:rPr>
      </w:pPr>
    </w:p>
    <w:p w14:paraId="1091F5C5" w14:textId="77777777" w:rsidR="002C75B9" w:rsidRDefault="002C75B9">
      <w:pPr>
        <w:pStyle w:val="BodyText"/>
        <w:spacing w:before="10"/>
        <w:rPr>
          <w:sz w:val="19"/>
        </w:rPr>
      </w:pPr>
    </w:p>
    <w:p w14:paraId="4A8E4774" w14:textId="77777777" w:rsidR="002C75B9" w:rsidRDefault="0086708B">
      <w:pPr>
        <w:pStyle w:val="Heading2"/>
      </w:pPr>
      <w:r>
        <w:rPr>
          <w:lang w:val="es"/>
        </w:rPr>
        <w:t>Sección VI</w:t>
      </w:r>
    </w:p>
    <w:p w14:paraId="4F581285" w14:textId="77777777" w:rsidR="002C75B9" w:rsidRDefault="002C75B9">
      <w:pPr>
        <w:pStyle w:val="BodyText"/>
        <w:spacing w:before="1"/>
        <w:rPr>
          <w:b/>
          <w:i/>
        </w:rPr>
      </w:pPr>
    </w:p>
    <w:p w14:paraId="00CB48F2" w14:textId="4C792097" w:rsidR="002C75B9" w:rsidRDefault="00385861">
      <w:pPr>
        <w:pStyle w:val="BodyText"/>
        <w:spacing w:before="1" w:line="400" w:lineRule="auto"/>
        <w:ind w:left="220" w:right="631"/>
      </w:pPr>
      <w:r>
        <w:rPr>
          <w:b/>
          <w:i/>
          <w:noProof/>
          <w:lang w:val="es"/>
        </w:rPr>
        <mc:AlternateContent>
          <mc:Choice Requires="wps">
            <w:drawing>
              <wp:anchor distT="0" distB="0" distL="114300" distR="114300" simplePos="0" relativeHeight="487608320" behindDoc="0" locked="0" layoutInCell="1" allowOverlap="1" wp14:anchorId="1DFA2C28" wp14:editId="301C65C6">
                <wp:simplePos x="0" y="0"/>
                <wp:positionH relativeFrom="page">
                  <wp:posOffset>2345690</wp:posOffset>
                </wp:positionH>
                <wp:positionV relativeFrom="paragraph">
                  <wp:posOffset>220345</wp:posOffset>
                </wp:positionV>
                <wp:extent cx="288290" cy="274320"/>
                <wp:effectExtent l="0" t="0" r="0" b="0"/>
                <wp:wrapNone/>
                <wp:docPr id="4" name="Rectangle 1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8290" cy="27432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CED4958" w14:textId="77777777" w:rsidR="0086708B" w:rsidRDefault="0086708B" w:rsidP="0086708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FA2C28" id="Rectangle 103" o:spid="_x0000_s1082" style="position:absolute;left:0;text-align:left;margin-left:184.7pt;margin-top:17.35pt;width:22.7pt;height:21.6pt;z-index:4876083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" filled="f" strokeweight="1pt">
                <v:textbox>
                  <w:txbxContent>
                    <w:p w14:paraId="3CED4958" w14:textId="77777777" w:rsidR="0086708B" w:rsidRDefault="0086708B" w:rsidP="0086708B"/>
                  </w:txbxContent>
                </v:textbox>
                <w10:wrap anchorx="page"/>
              </v:rect>
            </w:pict>
          </mc:Fallback>
        </mc:AlternateContent>
      </w:r>
      <w:r>
        <w:rPr>
          <w:noProof/>
          <w:lang w:val="es"/>
        </w:rPr>
        <mc:AlternateContent>
          <mc:Choice Requires="wps">
            <w:drawing>
              <wp:anchor distT="0" distB="0" distL="114300" distR="114300" simplePos="0" relativeHeight="487607296" behindDoc="0" locked="0" layoutInCell="1" allowOverlap="1" wp14:anchorId="1DFA2C28" wp14:editId="7911208A">
                <wp:simplePos x="0" y="0"/>
                <wp:positionH relativeFrom="page">
                  <wp:posOffset>1452245</wp:posOffset>
                </wp:positionH>
                <wp:positionV relativeFrom="paragraph">
                  <wp:posOffset>220345</wp:posOffset>
                </wp:positionV>
                <wp:extent cx="288290" cy="274320"/>
                <wp:effectExtent l="0" t="0" r="0" b="0"/>
                <wp:wrapNone/>
                <wp:docPr id="3" name="Rectangle 1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8290" cy="27432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2E882AB" w14:textId="77777777" w:rsidR="0086708B" w:rsidRDefault="0086708B" w:rsidP="0086708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FA2C28" id="Rectangle 102" o:spid="_x0000_s1083" style="position:absolute;left:0;text-align:left;margin-left:114.35pt;margin-top:17.35pt;width:22.7pt;height:21.6pt;z-index:4876072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" filled="f" strokeweight="1pt">
                <v:textbox>
                  <w:txbxContent>
                    <w:p w14:paraId="32E882AB" w14:textId="77777777" w:rsidR="0086708B" w:rsidRDefault="0086708B" w:rsidP="0086708B"/>
                  </w:txbxContent>
                </v:textbox>
                <w10:wrap anchorx="page"/>
              </v:rect>
            </w:pict>
          </mc:Fallback>
        </mc:AlternateContent>
      </w:r>
      <w:r w:rsidR="0086708B">
        <w:rPr>
          <w:lang w:val="es"/>
        </w:rPr>
        <w:t>¿Podemos divulgar su identidad y una copia de su queja al proveedor de tránsito?</w:t>
      </w:r>
      <w:r>
        <w:rPr>
          <w:lang w:val="es"/>
        </w:rPr>
        <w:t xml:space="preserve"> </w:t>
      </w:r>
      <w:r w:rsidR="0086708B">
        <w:rPr>
          <w:spacing w:val="-1"/>
          <w:lang w:val="es"/>
        </w:rPr>
        <w:t>Sí</w:t>
      </w:r>
      <w:r>
        <w:rPr>
          <w:lang w:val="es"/>
        </w:rPr>
        <w:t xml:space="preserve"> </w:t>
      </w:r>
      <w:r w:rsidR="0086708B">
        <w:rPr>
          <w:spacing w:val="-1"/>
          <w:lang w:val="es"/>
        </w:rPr>
        <w:t xml:space="preserve"> No</w:t>
      </w:r>
    </w:p>
    <w:p w14:paraId="11BA0A1D" w14:textId="59E404F3" w:rsidR="002C75B9" w:rsidRDefault="0086708B">
      <w:pPr>
        <w:pStyle w:val="BodyText"/>
        <w:spacing w:line="227" w:lineRule="exact"/>
        <w:ind w:left="220"/>
      </w:pPr>
      <w:r>
        <w:rPr>
          <w:b/>
          <w:i/>
          <w:lang w:val="es"/>
        </w:rPr>
        <w:t xml:space="preserve">Nota: </w:t>
      </w:r>
      <w:r>
        <w:rPr>
          <w:lang w:val="es"/>
        </w:rPr>
        <w:t>Es posible que no podamos investigar sus denuncias sin permiso para divulgarlas.</w:t>
      </w:r>
    </w:p>
    <w:p w14:paraId="2922B5BB" w14:textId="77777777" w:rsidR="002C75B9" w:rsidRDefault="0086708B">
      <w:pPr>
        <w:pStyle w:val="BodyText"/>
        <w:spacing w:before="1"/>
        <w:ind w:left="220"/>
      </w:pPr>
      <w:r>
        <w:rPr>
          <w:lang w:val="es"/>
        </w:rPr>
        <w:t>su identidad y queja.</w:t>
      </w:r>
    </w:p>
    <w:p w14:paraId="33A298F2" w14:textId="77777777" w:rsidR="002C75B9" w:rsidRDefault="002C75B9">
      <w:pPr>
        <w:pStyle w:val="BodyText"/>
        <w:rPr>
          <w:sz w:val="24"/>
        </w:rPr>
      </w:pPr>
    </w:p>
    <w:p w14:paraId="7FD23B1D" w14:textId="77777777" w:rsidR="002C75B9" w:rsidRDefault="002C75B9">
      <w:pPr>
        <w:pStyle w:val="BodyText"/>
        <w:rPr>
          <w:sz w:val="24"/>
        </w:rPr>
      </w:pPr>
    </w:p>
    <w:p w14:paraId="3F32BCC3" w14:textId="26C79031" w:rsidR="002C75B9" w:rsidRDefault="00385861">
      <w:pPr>
        <w:pStyle w:val="BodyText"/>
        <w:tabs>
          <w:tab w:val="left" w:pos="2200"/>
          <w:tab w:val="left" w:pos="8734"/>
        </w:tabs>
        <w:spacing w:before="205" w:line="489" w:lineRule="auto"/>
        <w:ind w:left="220" w:right="343"/>
      </w:pPr>
      <w:r>
        <w:rPr>
          <w:noProof/>
          <w:lang w:val="es"/>
        </w:rPr>
        <mc:AlternateContent>
          <mc:Choice Requires="wps">
            <w:drawing>
              <wp:anchor distT="0" distB="0" distL="114300" distR="114300" simplePos="0" relativeHeight="487469056" behindDoc="1" locked="0" layoutInCell="1" allowOverlap="1" wp14:anchorId="79114836" wp14:editId="48816334">
                <wp:simplePos x="0" y="0"/>
                <wp:positionH relativeFrom="page">
                  <wp:posOffset>1617345</wp:posOffset>
                </wp:positionH>
                <wp:positionV relativeFrom="paragraph">
                  <wp:posOffset>398780</wp:posOffset>
                </wp:positionV>
                <wp:extent cx="1892300" cy="266700"/>
                <wp:effectExtent l="0"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92300" cy="26670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A6BEB00" w14:textId="77777777" w:rsidR="00A22D12" w:rsidRDefault="00A22D1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114836" id="Rectangle 2" o:spid="_x0000_s1084" style="position:absolute;left:0;text-align:left;margin-left:127.35pt;margin-top:31.4pt;width:149pt;height:21pt;z-index:-158474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" filled="f" strokeweight="1pt">
                <v:textbox>
                  <w:txbxContent>
                    <w:p w14:paraId="0A6BEB00" w14:textId="77777777" w:rsidR="00A22D12" w:rsidRDefault="00A22D12"/>
                  </w:txbxContent>
                </v:textbox>
                <w10:wrap anchorx="page"/>
              </v:rect>
            </w:pict>
          </mc:Fallback>
        </mc:AlternateContent>
      </w:r>
      <w:r w:rsidR="0086708B">
        <w:rPr>
          <w:lang w:val="es"/>
        </w:rPr>
        <w:t>Por favor firme</w:t>
      </w:r>
      <w:r>
        <w:rPr>
          <w:lang w:val="es"/>
        </w:rPr>
        <w:t xml:space="preserve"> </w:t>
      </w:r>
      <w:r w:rsidR="0086708B">
        <w:rPr>
          <w:lang w:val="es"/>
        </w:rPr>
        <w:t xml:space="preserve"> aquí:</w:t>
      </w:r>
      <w:r>
        <w:rPr>
          <w:lang w:val="es"/>
        </w:rPr>
        <w:t xml:space="preserve"> </w:t>
      </w:r>
      <w:r w:rsidR="0086708B">
        <w:rPr>
          <w:lang w:val="es"/>
        </w:rPr>
        <w:tab/>
      </w:r>
      <w:r w:rsidR="0086708B">
        <w:rPr>
          <w:u w:val="single"/>
          <w:lang w:val="es"/>
        </w:rPr>
        <w:tab/>
      </w:r>
      <w:r w:rsidR="0086708B">
        <w:rPr>
          <w:lang w:val="es"/>
        </w:rPr>
        <w:t xml:space="preserve"> Fecha:</w:t>
      </w:r>
    </w:p>
    <w:p w14:paraId="18805265" w14:textId="6423ECB5" w:rsidR="002C75B9" w:rsidRDefault="0086708B">
      <w:pPr>
        <w:pStyle w:val="BodyText"/>
        <w:spacing w:line="244" w:lineRule="exact"/>
        <w:ind w:left="220"/>
      </w:pPr>
      <w:r>
        <w:rPr>
          <w:b/>
          <w:i/>
          <w:lang w:val="es"/>
        </w:rPr>
        <w:t xml:space="preserve">Nota: </w:t>
      </w:r>
      <w:r>
        <w:rPr>
          <w:lang w:val="es"/>
        </w:rPr>
        <w:t>No podemos aceptar su queja sin una firma.</w:t>
      </w:r>
    </w:p>
    <w:sectPr w:rsidR="002C75B9">
      <w:pgSz w:w="12240" w:h="15840"/>
      <w:pgMar w:top="1500" w:right="1580" w:bottom="980" w:left="1580" w:header="0" w:footer="79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745570" w14:textId="77777777" w:rsidR="0058410D" w:rsidRDefault="0058410D">
      <w:r>
        <w:rPr>
          <w:lang w:val="es"/>
        </w:rPr>
        <w:separator/>
      </w:r>
    </w:p>
  </w:endnote>
  <w:endnote w:type="continuationSeparator" w:id="0">
    <w:p w14:paraId="4690EE35" w14:textId="77777777" w:rsidR="0058410D" w:rsidRDefault="0058410D">
      <w:r>
        <w:rPr>
          <w:lang w:val="es"/>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C9B50D" w14:textId="5630711B" w:rsidR="002C75B9" w:rsidRDefault="00385861">
    <w:pPr>
      <w:pStyle w:val="BodyText"/>
      <w:spacing w:line="14" w:lineRule="auto"/>
      <w:rPr>
        <w:sz w:val="20"/>
      </w:rPr>
    </w:pPr>
    <w:r>
      <w:rPr>
        <w:noProof/>
        <w:lang w:val="es"/>
      </w:rPr>
      <mc:AlternateContent>
        <mc:Choice Requires="wps">
          <w:drawing>
            <wp:anchor distT="0" distB="0" distL="114300" distR="114300" simplePos="0" relativeHeight="251657728" behindDoc="1" locked="0" layoutInCell="1" allowOverlap="1" wp14:anchorId="3E20B89A" wp14:editId="25916730">
              <wp:simplePos x="0" y="0"/>
              <wp:positionH relativeFrom="page">
                <wp:posOffset>3813810</wp:posOffset>
              </wp:positionH>
              <wp:positionV relativeFrom="page">
                <wp:posOffset>9415780</wp:posOffset>
              </wp:positionV>
              <wp:extent cx="146685" cy="16700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685"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45ADB2" w14:textId="77777777" w:rsidR="002C75B9" w:rsidRDefault="0086708B">
                          <w:pPr>
                            <w:spacing w:before="12"/>
                            <w:ind w:left="60"/>
                            <w:rPr>
                              <w:sz w:val="20"/>
                            </w:rPr>
                          </w:pPr>
                          <w:r>
                            <w:rPr>
                              <w:lang w:val="es"/>
                            </w:rPr>
                            <w:fldChar w:fldCharType="begin"/>
                          </w:r>
                          <w:r>
                            <w:rPr>
                              <w:w w:val="99"/>
                              <w:sz w:val="20"/>
                              <w:lang w:val="es"/>
                            </w:rPr>
                            <w:instrText xml:space="preserve"> PAGE </w:instrText>
                          </w:r>
                          <w:r>
                            <w:rPr>
                              <w:lang w:val="es"/>
                            </w:rPr>
                            <w:fldChar w:fldCharType="separate"/>
                          </w:r>
                          <w:r>
                            <w:rPr>
                              <w:lang w:val="es"/>
                            </w:rPr>
                            <w:t>2</w:t>
                          </w:r>
                          <w:r>
                            <w:rPr>
                              <w:lang w:val="es"/>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E20B89A" id="_x0000_t202" coordsize="21600,21600" o:spt="202" path="m,l,21600r21600,l21600,xe">
              <v:stroke joinstyle="miter"/>
              <v:path gradientshapeok="t" o:connecttype="rect"/>
            </v:shapetype>
            <v:shape id="Text Box 1" o:spid="_x0000_s1085" type="#_x0000_t202" style="position:absolute;margin-left:300.3pt;margin-top:741.4pt;width:11.55pt;height:13.1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" filled="f" stroked="f">
              <v:textbox inset="0,0,0,0">
                <w:txbxContent>
                  <w:p w14:paraId="3745ADB2" w14:textId="77777777" w:rsidR="002C75B9" w:rsidRDefault="0086708B">
                    <w:pPr>
                      <w:spacing w:before="12"/>
                      <w:ind w:left="60"/>
                      <w:rPr>
                        <w:sz w:val="20"/>
                      </w:rPr>
                    </w:pPr>
                    <w:r>
                      <w:rPr>
                        <w:lang w:val="es"/>
                      </w:rPr>
                      <w:fldChar w:fldCharType="begin"/>
                    </w:r>
                    <w:r>
                      <w:rPr>
                        <w:w w:val="99"/>
                        <w:sz w:val="20"/>
                        <w:lang w:val="es"/>
                      </w:rPr>
                      <w:instrText xml:space="preserve"> PAGE </w:instrText>
                    </w:r>
                    <w:r>
                      <w:rPr>
                        <w:lang w:val="es"/>
                      </w:rPr>
                      <w:fldChar w:fldCharType="separate"/>
                    </w:r>
                    <w:r>
                      <w:rPr>
                        <w:lang w:val="es"/>
                      </w:rPr>
                      <w:t>2</w:t>
                    </w:r>
                    <w:r>
                      <w:rPr>
                        <w:lang w:val="es"/>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340EAC" w14:textId="77777777" w:rsidR="0058410D" w:rsidRDefault="0058410D">
      <w:r>
        <w:rPr>
          <w:lang w:val="es"/>
        </w:rPr>
        <w:separator/>
      </w:r>
    </w:p>
  </w:footnote>
  <w:footnote w:type="continuationSeparator" w:id="0">
    <w:p w14:paraId="1E52E89F" w14:textId="77777777" w:rsidR="0058410D" w:rsidRDefault="0058410D">
      <w:r>
        <w:rPr>
          <w:lang w:val="es"/>
        </w:rP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ytzQ2NDU1NDE0MzNW0lEKTi0uzszPAykwrAUA6ObLmywAAAA="/>
  </w:docVars>
  <w:rsids>
    <w:rsidRoot w:val="002C75B9"/>
    <w:rsid w:val="002C75B9"/>
    <w:rsid w:val="002F34F4"/>
    <w:rsid w:val="0035349B"/>
    <w:rsid w:val="00385861"/>
    <w:rsid w:val="00514851"/>
    <w:rsid w:val="0058410D"/>
    <w:rsid w:val="00641074"/>
    <w:rsid w:val="007D56D9"/>
    <w:rsid w:val="0086708B"/>
    <w:rsid w:val="00936434"/>
    <w:rsid w:val="00963102"/>
    <w:rsid w:val="00A22D12"/>
    <w:rsid w:val="00C17976"/>
    <w:rsid w:val="00C554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C33F0E"/>
  <w15:docId w15:val="{02EA5CC9-52D7-4D9C-97C0-1D57B20C32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220"/>
      <w:outlineLvl w:val="0"/>
    </w:pPr>
    <w:rPr>
      <w:b/>
      <w:bCs/>
      <w:i/>
      <w:sz w:val="23"/>
      <w:szCs w:val="23"/>
    </w:rPr>
  </w:style>
  <w:style w:type="paragraph" w:styleId="Heading2">
    <w:name w:val="heading 2"/>
    <w:basedOn w:val="Normal"/>
    <w:uiPriority w:val="9"/>
    <w:unhideWhenUsed/>
    <w:qFormat/>
    <w:pPr>
      <w:ind w:left="220"/>
      <w:outlineLvl w:val="1"/>
    </w:pPr>
    <w:rPr>
      <w:b/>
      <w:bCs/>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0"/>
    <w:qFormat/>
    <w:pPr>
      <w:spacing w:before="262"/>
      <w:ind w:left="2708" w:right="2567"/>
      <w:jc w:val="center"/>
    </w:pPr>
    <w:rPr>
      <w:b/>
      <w:bCs/>
      <w:sz w:val="28"/>
      <w:szCs w:val="28"/>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PlaceholderText">
    <w:name w:val="Placeholder Text"/>
    <w:basedOn w:val="DefaultParagraphFont"/>
    <w:uiPriority w:val="99"/>
    <w:semiHidden/>
    <w:rsid w:val="00C1797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yperlink" Target="http://www.fta.dot.gov/"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fta.dot.gov/"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552</Words>
  <Characters>314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Consolidated Civil Rights Complaint Form</vt:lpstr>
    </vt:vector>
  </TitlesOfParts>
  <Company/>
  <LinksUpToDate>false</LinksUpToDate>
  <CharactersWithSpaces>3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olidated Civil Rights Complaint Form</dc:title>
  <dc:subject>Commitment to Accessibility: DOT is committed to ensuring that information is available in appropriate alternative formats to meet the requirements of persons who have a disability. If you require an alternative version of this file, please contact FTAWebAccessibility@dot.gov</dc:subject>
  <dc:creator>DOT - Federal Transit Administration</dc:creator>
  <cp:lastModifiedBy>Jackie</cp:lastModifiedBy>
  <cp:revision>1</cp:revision>
  <dcterms:created xsi:type="dcterms:W3CDTF">2022-01-07T18:49:00Z</dcterms:created>
  <dcterms:modified xsi:type="dcterms:W3CDTF">2022-01-07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11-12T00:00:00Z</vt:filetime>
  </property>
  <property fmtid="{D5CDD505-2E9C-101B-9397-08002B2CF9AE}" pid="3" name="Creator">
    <vt:lpwstr>Microsoft® Word 2010</vt:lpwstr>
  </property>
  <property fmtid="{D5CDD505-2E9C-101B-9397-08002B2CF9AE}" pid="4" name="LastSaved">
    <vt:filetime>2020-09-30T00:00:00Z</vt:filetime>
  </property>
</Properties>
</file>